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56F5F" w:rsidTr="004B5BA2">
        <w:tc>
          <w:tcPr>
            <w:tcW w:w="10194" w:type="dxa"/>
          </w:tcPr>
          <w:p w:rsidR="00C56F5F" w:rsidRPr="00021A92" w:rsidRDefault="00C56F5F" w:rsidP="004B5BA2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t>SOSYAL BİLİMLER MESLEK YÜKSEKOKULU</w:t>
            </w:r>
          </w:p>
        </w:tc>
      </w:tr>
    </w:tbl>
    <w:p w:rsidR="00C56F5F" w:rsidRDefault="00C56F5F" w:rsidP="00C56F5F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56F5F" w:rsidTr="004B5BA2">
        <w:tc>
          <w:tcPr>
            <w:tcW w:w="10194" w:type="dxa"/>
          </w:tcPr>
          <w:p w:rsidR="00C56F5F" w:rsidRPr="0089564E" w:rsidRDefault="00A26E30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C56F5F" w:rsidRPr="0089564E">
              <w:rPr>
                <w:b/>
                <w:sz w:val="36"/>
                <w:szCs w:val="36"/>
              </w:rPr>
              <w:t>DÖNEMİ</w:t>
            </w:r>
          </w:p>
          <w:p w:rsidR="00C56F5F" w:rsidRPr="0089564E" w:rsidRDefault="00C56F5F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TÜRK </w:t>
            </w:r>
            <w:r w:rsidR="00A26E30">
              <w:rPr>
                <w:b/>
                <w:sz w:val="36"/>
                <w:szCs w:val="36"/>
                <w:u w:val="single"/>
              </w:rPr>
              <w:t>DİL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ARA</w:t>
            </w:r>
            <w:r w:rsidRPr="0089564E">
              <w:rPr>
                <w:b/>
                <w:sz w:val="36"/>
                <w:szCs w:val="36"/>
              </w:rPr>
              <w:t xml:space="preserve"> SINAVI</w:t>
            </w:r>
          </w:p>
          <w:p w:rsidR="00C56F5F" w:rsidRDefault="00A26E30" w:rsidP="004B5BA2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0 NİSAN 2017</w:t>
            </w:r>
            <w:r w:rsidR="00C56F5F" w:rsidRPr="0089564E">
              <w:rPr>
                <w:b/>
                <w:sz w:val="36"/>
                <w:szCs w:val="36"/>
              </w:rPr>
              <w:t xml:space="preserve"> </w:t>
            </w:r>
            <w:r w:rsidR="00C56F5F">
              <w:rPr>
                <w:b/>
                <w:sz w:val="36"/>
                <w:szCs w:val="36"/>
              </w:rPr>
              <w:t>PAZARTESİ</w:t>
            </w:r>
          </w:p>
        </w:tc>
      </w:tr>
    </w:tbl>
    <w:p w:rsidR="00C56F5F" w:rsidRDefault="00C56F5F" w:rsidP="00C56F5F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C56F5F" w:rsidTr="004B5BA2">
        <w:trPr>
          <w:jc w:val="center"/>
        </w:trPr>
        <w:tc>
          <w:tcPr>
            <w:tcW w:w="846" w:type="dxa"/>
            <w:vAlign w:val="center"/>
          </w:tcPr>
          <w:p w:rsidR="00C56F5F" w:rsidRPr="00634DAE" w:rsidRDefault="00C56F5F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C56F5F" w:rsidRPr="00634DAE" w:rsidRDefault="00C56F5F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C56F5F" w:rsidRPr="00634DAE" w:rsidRDefault="00C56F5F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C56F5F" w:rsidRPr="00634DAE" w:rsidRDefault="00C56F5F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C56F5F" w:rsidRPr="00634DAE" w:rsidRDefault="00C56F5F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C56F5F" w:rsidRPr="00634DAE" w:rsidRDefault="00C56F5F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C56F5F" w:rsidTr="004B5BA2">
        <w:trPr>
          <w:trHeight w:val="599"/>
          <w:jc w:val="center"/>
        </w:trPr>
        <w:tc>
          <w:tcPr>
            <w:tcW w:w="846" w:type="dxa"/>
            <w:vAlign w:val="center"/>
          </w:tcPr>
          <w:p w:rsidR="00C56F5F" w:rsidRDefault="00C56F5F" w:rsidP="004B5BA2">
            <w:pPr>
              <w:spacing w:line="276" w:lineRule="auto"/>
              <w:jc w:val="center"/>
            </w:pPr>
            <w:r>
              <w:t>17:30</w:t>
            </w:r>
          </w:p>
        </w:tc>
        <w:tc>
          <w:tcPr>
            <w:tcW w:w="1843" w:type="dxa"/>
            <w:vAlign w:val="center"/>
          </w:tcPr>
          <w:p w:rsidR="00C56F5F" w:rsidRDefault="008F0C7A" w:rsidP="004B5BA2">
            <w:pPr>
              <w:spacing w:line="276" w:lineRule="auto"/>
              <w:jc w:val="center"/>
            </w:pPr>
            <w:r>
              <w:t>Z-04</w:t>
            </w:r>
          </w:p>
        </w:tc>
        <w:tc>
          <w:tcPr>
            <w:tcW w:w="2835" w:type="dxa"/>
            <w:vAlign w:val="center"/>
          </w:tcPr>
          <w:p w:rsidR="00C56F5F" w:rsidRPr="003E566B" w:rsidRDefault="00C56F5F" w:rsidP="004B5BA2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C56F5F" w:rsidRDefault="00C56F5F" w:rsidP="004B5BA2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C56F5F" w:rsidRDefault="008F0C7A" w:rsidP="004B5BA2">
            <w:pPr>
              <w:spacing w:line="276" w:lineRule="auto"/>
              <w:jc w:val="center"/>
            </w:pPr>
            <w:r>
              <w:t>55</w:t>
            </w:r>
          </w:p>
        </w:tc>
        <w:tc>
          <w:tcPr>
            <w:tcW w:w="1699" w:type="dxa"/>
            <w:vAlign w:val="center"/>
          </w:tcPr>
          <w:p w:rsidR="00C56F5F" w:rsidRDefault="00C56F5F" w:rsidP="004B5BA2">
            <w:pPr>
              <w:spacing w:line="276" w:lineRule="auto"/>
              <w:jc w:val="center"/>
            </w:pPr>
          </w:p>
        </w:tc>
      </w:tr>
    </w:tbl>
    <w:p w:rsidR="00C56F5F" w:rsidRDefault="00C56F5F" w:rsidP="00C56F5F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C56F5F" w:rsidTr="004B5BA2">
        <w:tc>
          <w:tcPr>
            <w:tcW w:w="988" w:type="dxa"/>
          </w:tcPr>
          <w:p w:rsidR="00C56F5F" w:rsidRDefault="00C56F5F" w:rsidP="004B5BA2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C56F5F" w:rsidRPr="00634DAE" w:rsidRDefault="00C56F5F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C56F5F" w:rsidRPr="00634DAE" w:rsidRDefault="00C56F5F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C56F5F" w:rsidRPr="00634DAE" w:rsidRDefault="00C56F5F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C56F5F" w:rsidRDefault="00C56F5F" w:rsidP="004B5BA2">
            <w:pPr>
              <w:spacing w:line="276" w:lineRule="auto"/>
              <w:jc w:val="center"/>
            </w:pPr>
            <w:r>
              <w:t>İmza</w:t>
            </w: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1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14171024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SUAT ÇIBUKÇU</w:t>
            </w:r>
          </w:p>
        </w:tc>
        <w:tc>
          <w:tcPr>
            <w:tcW w:w="2977" w:type="dxa"/>
            <w:shd w:val="clear" w:color="auto" w:fill="FFFFFF"/>
          </w:tcPr>
          <w:p w:rsidR="008F0C7A" w:rsidRPr="00A90DFE" w:rsidRDefault="008F0C7A" w:rsidP="008F0C7A">
            <w:r>
              <w:t>Büro Yön.</w:t>
            </w:r>
            <w:r w:rsidRPr="00A90DFE">
              <w:t xml:space="preserve"> ve Yön. Asist.</w:t>
            </w:r>
            <w:r>
              <w:t>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2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34171075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HASRET CAN YARAN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3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44171108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ASİLCAN KARAYEL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4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54171002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MUHAMMED AKYÜZ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5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54171013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TUĞBA ARTIK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6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54171018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MERT KURT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7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54171060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SERGEN AKGÜN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8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54171098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HAKAN DOĞAN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9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54171099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HÜSEYİN KOÇ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10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54171103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HASAN RAHMİ BEDİR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11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54171106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NİHAN UZUN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12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54171114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ATILAY AYDIN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13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54171120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İSMAİL CEM ERDEM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14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54171121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MURAT TAŞDELEN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15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54171802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HASAN KILIÇ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16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01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MUSTAFA DAĞLI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17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02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FATMANUR İLGÜLENLER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18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06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BÜŞRA BALI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19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07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ERCAN ERMİŞ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20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08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AYBİKE TELLİ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21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11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KENAN AKLAN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22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12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MERVE NAL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23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13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SELCAN ŞEN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24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15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YUSUF KOCAMAN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25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17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GİZEM SEYMEN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26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19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MUSTAFA DEBRELİ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27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20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ABDULKADİR CİHAD BOZDEMİR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28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21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VELİ ASLANDAŞ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29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22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TUTKU AKIN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30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24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AYSEMİN ACAR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25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SELENAY KASAR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32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27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DEMET YERLİKAYA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33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28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ŞEYMANUR ÇELİK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34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30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MÜGE ÇALIŞKAN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35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31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GÖKHAN AKDAŞ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36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32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SİNEM KOCAKAPLAN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37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33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NERMİN ÇAKALOĞLU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38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35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NURSİMA ADIMAN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39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36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SAMİ ARTUN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40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37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EMRE YILDIZ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41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40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SÜLEYMAN CAN GACSİ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42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41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EMİNE YILMAZ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43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42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BURÇİN YİRMİBEŞ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44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43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DEMET EL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45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44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MEHMET GÖKHAN KESKİN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46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47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VOLKAN ERDOĞAN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47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48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HASAN AVERİ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48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49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MUSTAFA ZENGİN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49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50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ANIL KALE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50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51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İSMAİL İLHAN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51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52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YETER ASLAN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52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53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MUSTAFA KARATAŞ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53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54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EDA KARA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54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55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MELİKE TORAMAN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55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56</w:t>
            </w:r>
          </w:p>
        </w:tc>
        <w:tc>
          <w:tcPr>
            <w:tcW w:w="3118" w:type="dxa"/>
            <w:shd w:val="clear" w:color="auto" w:fill="FFFFFF"/>
          </w:tcPr>
          <w:p w:rsidR="008F0C7A" w:rsidRDefault="008F0C7A" w:rsidP="008F0C7A">
            <w:r w:rsidRPr="00986C1D">
              <w:t>İREM ÇETİN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8F0C7A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90DFE" w:rsidRPr="00A90DFE" w:rsidRDefault="00A90DFE" w:rsidP="00A90DFE"/>
        </w:tc>
        <w:tc>
          <w:tcPr>
            <w:tcW w:w="3118" w:type="dxa"/>
            <w:shd w:val="clear" w:color="auto" w:fill="F0F4F3"/>
          </w:tcPr>
          <w:p w:rsidR="00A90DFE" w:rsidRPr="00A90DFE" w:rsidRDefault="00A90DFE" w:rsidP="00A90DFE"/>
        </w:tc>
        <w:tc>
          <w:tcPr>
            <w:tcW w:w="2977" w:type="dxa"/>
            <w:shd w:val="clear" w:color="auto" w:fill="F0F4F3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8F0C7A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90DFE" w:rsidRPr="00A90DFE" w:rsidRDefault="00A90DFE" w:rsidP="00A90DFE"/>
        </w:tc>
        <w:tc>
          <w:tcPr>
            <w:tcW w:w="3118" w:type="dxa"/>
            <w:shd w:val="clear" w:color="auto" w:fill="FFFFFF"/>
          </w:tcPr>
          <w:p w:rsidR="00A90DFE" w:rsidRPr="00A90DFE" w:rsidRDefault="00A90DFE" w:rsidP="00A90DFE"/>
        </w:tc>
        <w:tc>
          <w:tcPr>
            <w:tcW w:w="2977" w:type="dxa"/>
            <w:shd w:val="clear" w:color="auto" w:fill="FFFFFF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8F0C7A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90DFE" w:rsidRPr="00A90DFE" w:rsidRDefault="00A90DFE" w:rsidP="00A90DFE"/>
        </w:tc>
        <w:tc>
          <w:tcPr>
            <w:tcW w:w="3118" w:type="dxa"/>
            <w:shd w:val="clear" w:color="auto" w:fill="F0F4F3"/>
          </w:tcPr>
          <w:p w:rsidR="00A90DFE" w:rsidRPr="00A90DFE" w:rsidRDefault="00A90DFE" w:rsidP="00A90DFE"/>
        </w:tc>
        <w:tc>
          <w:tcPr>
            <w:tcW w:w="2977" w:type="dxa"/>
            <w:shd w:val="clear" w:color="auto" w:fill="F0F4F3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8F0C7A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90DFE" w:rsidRPr="00A90DFE" w:rsidRDefault="00A90DFE" w:rsidP="00A90DFE"/>
        </w:tc>
        <w:tc>
          <w:tcPr>
            <w:tcW w:w="3118" w:type="dxa"/>
            <w:shd w:val="clear" w:color="auto" w:fill="FFFFFF"/>
          </w:tcPr>
          <w:p w:rsidR="00A90DFE" w:rsidRPr="00A90DFE" w:rsidRDefault="00A90DFE" w:rsidP="00A90DFE"/>
        </w:tc>
        <w:tc>
          <w:tcPr>
            <w:tcW w:w="2977" w:type="dxa"/>
            <w:shd w:val="clear" w:color="auto" w:fill="FFFFFF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8F0C7A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90DFE" w:rsidRPr="00A90DFE" w:rsidRDefault="00A90DFE" w:rsidP="00A90DFE"/>
        </w:tc>
        <w:tc>
          <w:tcPr>
            <w:tcW w:w="3118" w:type="dxa"/>
            <w:shd w:val="clear" w:color="auto" w:fill="F0F4F3"/>
          </w:tcPr>
          <w:p w:rsidR="00A90DFE" w:rsidRPr="00A90DFE" w:rsidRDefault="00A90DFE" w:rsidP="00A90DFE"/>
        </w:tc>
        <w:tc>
          <w:tcPr>
            <w:tcW w:w="2977" w:type="dxa"/>
            <w:shd w:val="clear" w:color="auto" w:fill="F0F4F3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8F0C7A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90DFE" w:rsidRPr="00A90DFE" w:rsidRDefault="00A90DFE" w:rsidP="00A90DFE"/>
        </w:tc>
        <w:tc>
          <w:tcPr>
            <w:tcW w:w="3118" w:type="dxa"/>
            <w:shd w:val="clear" w:color="auto" w:fill="FFFFFF"/>
          </w:tcPr>
          <w:p w:rsidR="00A90DFE" w:rsidRPr="00A90DFE" w:rsidRDefault="00A90DFE" w:rsidP="00A90DFE"/>
        </w:tc>
        <w:tc>
          <w:tcPr>
            <w:tcW w:w="2977" w:type="dxa"/>
            <w:shd w:val="clear" w:color="auto" w:fill="FFFFFF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8F0C7A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90DFE" w:rsidRPr="00A90DFE" w:rsidRDefault="00A90DFE" w:rsidP="00A90DFE"/>
        </w:tc>
        <w:tc>
          <w:tcPr>
            <w:tcW w:w="3118" w:type="dxa"/>
            <w:shd w:val="clear" w:color="auto" w:fill="F0F4F3"/>
          </w:tcPr>
          <w:p w:rsidR="00A90DFE" w:rsidRPr="00A90DFE" w:rsidRDefault="00A90DFE" w:rsidP="00A90DFE"/>
        </w:tc>
        <w:tc>
          <w:tcPr>
            <w:tcW w:w="2977" w:type="dxa"/>
            <w:shd w:val="clear" w:color="auto" w:fill="F0F4F3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8F0C7A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90DFE" w:rsidRPr="00A90DFE" w:rsidRDefault="00A90DFE" w:rsidP="00A90DFE"/>
        </w:tc>
        <w:tc>
          <w:tcPr>
            <w:tcW w:w="3118" w:type="dxa"/>
            <w:shd w:val="clear" w:color="auto" w:fill="FFFFFF"/>
          </w:tcPr>
          <w:p w:rsidR="00A90DFE" w:rsidRPr="00A90DFE" w:rsidRDefault="00A90DFE" w:rsidP="00A90DFE"/>
        </w:tc>
        <w:tc>
          <w:tcPr>
            <w:tcW w:w="2977" w:type="dxa"/>
            <w:shd w:val="clear" w:color="auto" w:fill="FFFFFF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8F0C7A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90DFE" w:rsidRPr="00A90DFE" w:rsidRDefault="00A90DFE" w:rsidP="00A90DFE"/>
        </w:tc>
        <w:tc>
          <w:tcPr>
            <w:tcW w:w="3118" w:type="dxa"/>
            <w:shd w:val="clear" w:color="auto" w:fill="F0F4F3"/>
          </w:tcPr>
          <w:p w:rsidR="00A90DFE" w:rsidRPr="00A90DFE" w:rsidRDefault="00A90DFE" w:rsidP="00A90DFE"/>
        </w:tc>
        <w:tc>
          <w:tcPr>
            <w:tcW w:w="2977" w:type="dxa"/>
            <w:shd w:val="clear" w:color="auto" w:fill="F0F4F3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A90DFE"/>
        </w:tc>
        <w:tc>
          <w:tcPr>
            <w:tcW w:w="1701" w:type="dxa"/>
            <w:shd w:val="clear" w:color="auto" w:fill="FFFFFF"/>
          </w:tcPr>
          <w:p w:rsidR="00A90DFE" w:rsidRPr="00B76849" w:rsidRDefault="00A90DFE" w:rsidP="00A90DFE"/>
        </w:tc>
        <w:tc>
          <w:tcPr>
            <w:tcW w:w="3118" w:type="dxa"/>
            <w:shd w:val="clear" w:color="auto" w:fill="FFFFFF"/>
          </w:tcPr>
          <w:p w:rsidR="00A90DFE" w:rsidRPr="00B76849" w:rsidRDefault="00A90DFE" w:rsidP="00A90DFE"/>
        </w:tc>
        <w:tc>
          <w:tcPr>
            <w:tcW w:w="2977" w:type="dxa"/>
            <w:shd w:val="clear" w:color="auto" w:fill="FFFFFF"/>
          </w:tcPr>
          <w:p w:rsidR="00A90DFE" w:rsidRPr="00B76849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A90DFE"/>
        </w:tc>
        <w:tc>
          <w:tcPr>
            <w:tcW w:w="1701" w:type="dxa"/>
            <w:shd w:val="clear" w:color="auto" w:fill="F0F4F3"/>
          </w:tcPr>
          <w:p w:rsidR="00A90DFE" w:rsidRPr="00B76849" w:rsidRDefault="00A90DFE" w:rsidP="00A90DFE"/>
        </w:tc>
        <w:tc>
          <w:tcPr>
            <w:tcW w:w="3118" w:type="dxa"/>
            <w:shd w:val="clear" w:color="auto" w:fill="F0F4F3"/>
          </w:tcPr>
          <w:p w:rsidR="00A90DFE" w:rsidRPr="00B76849" w:rsidRDefault="00A90DFE" w:rsidP="00A90DFE"/>
        </w:tc>
        <w:tc>
          <w:tcPr>
            <w:tcW w:w="2977" w:type="dxa"/>
            <w:shd w:val="clear" w:color="auto" w:fill="F0F4F3"/>
          </w:tcPr>
          <w:p w:rsidR="00A90DFE" w:rsidRPr="00B76849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A90DFE"/>
        </w:tc>
        <w:tc>
          <w:tcPr>
            <w:tcW w:w="1701" w:type="dxa"/>
            <w:shd w:val="clear" w:color="auto" w:fill="FFFFFF"/>
          </w:tcPr>
          <w:p w:rsidR="00A90DFE" w:rsidRPr="007F3F05" w:rsidRDefault="00A90DFE" w:rsidP="00A90DFE"/>
        </w:tc>
        <w:tc>
          <w:tcPr>
            <w:tcW w:w="3118" w:type="dxa"/>
            <w:shd w:val="clear" w:color="auto" w:fill="FFFFFF"/>
          </w:tcPr>
          <w:p w:rsidR="00A90DFE" w:rsidRPr="007F3F05" w:rsidRDefault="00A90DFE" w:rsidP="00A90DFE"/>
        </w:tc>
        <w:tc>
          <w:tcPr>
            <w:tcW w:w="2977" w:type="dxa"/>
            <w:shd w:val="clear" w:color="auto" w:fill="FFFFFF"/>
          </w:tcPr>
          <w:p w:rsidR="00A90DFE" w:rsidRPr="007F3F05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A90DFE"/>
        </w:tc>
        <w:tc>
          <w:tcPr>
            <w:tcW w:w="1701" w:type="dxa"/>
            <w:shd w:val="clear" w:color="auto" w:fill="F0F4F3"/>
          </w:tcPr>
          <w:p w:rsidR="00A90DFE" w:rsidRPr="007F3F05" w:rsidRDefault="00A90DFE" w:rsidP="00A90DFE"/>
        </w:tc>
        <w:tc>
          <w:tcPr>
            <w:tcW w:w="3118" w:type="dxa"/>
            <w:shd w:val="clear" w:color="auto" w:fill="F0F4F3"/>
          </w:tcPr>
          <w:p w:rsidR="00A90DFE" w:rsidRPr="007F3F05" w:rsidRDefault="00A90DFE" w:rsidP="00A90DFE"/>
        </w:tc>
        <w:tc>
          <w:tcPr>
            <w:tcW w:w="2977" w:type="dxa"/>
            <w:shd w:val="clear" w:color="auto" w:fill="F0F4F3"/>
          </w:tcPr>
          <w:p w:rsidR="00A90DFE" w:rsidRPr="007F3F05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A90DFE"/>
        </w:tc>
        <w:tc>
          <w:tcPr>
            <w:tcW w:w="1701" w:type="dxa"/>
            <w:shd w:val="clear" w:color="auto" w:fill="FFFFFF"/>
          </w:tcPr>
          <w:p w:rsidR="00A90DFE" w:rsidRPr="007F3F05" w:rsidRDefault="00A90DFE" w:rsidP="00A90DFE"/>
        </w:tc>
        <w:tc>
          <w:tcPr>
            <w:tcW w:w="3118" w:type="dxa"/>
            <w:shd w:val="clear" w:color="auto" w:fill="FFFFFF"/>
          </w:tcPr>
          <w:p w:rsidR="00A90DFE" w:rsidRPr="007F3F05" w:rsidRDefault="00A90DFE" w:rsidP="00A90DFE"/>
        </w:tc>
        <w:tc>
          <w:tcPr>
            <w:tcW w:w="2977" w:type="dxa"/>
            <w:shd w:val="clear" w:color="auto" w:fill="FFFFFF"/>
          </w:tcPr>
          <w:p w:rsidR="00A90DFE" w:rsidRPr="007F3F05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A90DFE"/>
        </w:tc>
        <w:tc>
          <w:tcPr>
            <w:tcW w:w="1701" w:type="dxa"/>
            <w:shd w:val="clear" w:color="auto" w:fill="F0F4F3"/>
          </w:tcPr>
          <w:p w:rsidR="00A90DFE" w:rsidRPr="007F3F05" w:rsidRDefault="00A90DFE" w:rsidP="00A90DFE"/>
        </w:tc>
        <w:tc>
          <w:tcPr>
            <w:tcW w:w="3118" w:type="dxa"/>
            <w:shd w:val="clear" w:color="auto" w:fill="F0F4F3"/>
          </w:tcPr>
          <w:p w:rsidR="00A90DFE" w:rsidRPr="007F3F05" w:rsidRDefault="00A90DFE" w:rsidP="00A90DFE"/>
        </w:tc>
        <w:tc>
          <w:tcPr>
            <w:tcW w:w="2977" w:type="dxa"/>
            <w:shd w:val="clear" w:color="auto" w:fill="F0F4F3"/>
          </w:tcPr>
          <w:p w:rsidR="00A90DFE" w:rsidRPr="007F3F05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A90DFE"/>
        </w:tc>
        <w:tc>
          <w:tcPr>
            <w:tcW w:w="1701" w:type="dxa"/>
            <w:shd w:val="clear" w:color="auto" w:fill="FFFFFF"/>
          </w:tcPr>
          <w:p w:rsidR="00A90DFE" w:rsidRPr="007F3F05" w:rsidRDefault="00A90DFE" w:rsidP="00A90DFE"/>
        </w:tc>
        <w:tc>
          <w:tcPr>
            <w:tcW w:w="3118" w:type="dxa"/>
            <w:shd w:val="clear" w:color="auto" w:fill="FFFFFF"/>
          </w:tcPr>
          <w:p w:rsidR="00A90DFE" w:rsidRPr="007F3F05" w:rsidRDefault="00A90DFE" w:rsidP="00A90DFE"/>
        </w:tc>
        <w:tc>
          <w:tcPr>
            <w:tcW w:w="2977" w:type="dxa"/>
            <w:shd w:val="clear" w:color="auto" w:fill="FFFFFF"/>
          </w:tcPr>
          <w:p w:rsidR="00A90DFE" w:rsidRPr="007F3F05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Default="00A90DFE" w:rsidP="00A90DFE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A90DFE" w:rsidRPr="00651D22" w:rsidRDefault="00A90DFE" w:rsidP="00A90DFE"/>
        </w:tc>
        <w:tc>
          <w:tcPr>
            <w:tcW w:w="3118" w:type="dxa"/>
            <w:shd w:val="clear" w:color="auto" w:fill="F0F4F3"/>
          </w:tcPr>
          <w:p w:rsidR="00A90DFE" w:rsidRPr="00651D22" w:rsidRDefault="00A90DFE" w:rsidP="00A90DFE"/>
        </w:tc>
        <w:tc>
          <w:tcPr>
            <w:tcW w:w="2977" w:type="dxa"/>
            <w:shd w:val="clear" w:color="auto" w:fill="F0F4F3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Default="00A90DFE" w:rsidP="00A90DFE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A90DFE" w:rsidRPr="00651D22" w:rsidRDefault="00A90DFE" w:rsidP="00A90DFE"/>
        </w:tc>
        <w:tc>
          <w:tcPr>
            <w:tcW w:w="3118" w:type="dxa"/>
            <w:shd w:val="clear" w:color="auto" w:fill="FFFFFF"/>
          </w:tcPr>
          <w:p w:rsidR="00A90DFE" w:rsidRPr="00651D22" w:rsidRDefault="00A90DFE" w:rsidP="00A90DFE"/>
        </w:tc>
        <w:tc>
          <w:tcPr>
            <w:tcW w:w="2977" w:type="dxa"/>
            <w:shd w:val="clear" w:color="auto" w:fill="FFFFFF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Default="00A90DFE" w:rsidP="00A90DFE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A90DFE" w:rsidRPr="00651D22" w:rsidRDefault="00A90DFE" w:rsidP="00A90DFE"/>
        </w:tc>
        <w:tc>
          <w:tcPr>
            <w:tcW w:w="3118" w:type="dxa"/>
            <w:shd w:val="clear" w:color="auto" w:fill="F0F4F3"/>
          </w:tcPr>
          <w:p w:rsidR="00A90DFE" w:rsidRPr="00651D22" w:rsidRDefault="00A90DFE" w:rsidP="00A90DFE"/>
        </w:tc>
        <w:tc>
          <w:tcPr>
            <w:tcW w:w="2977" w:type="dxa"/>
            <w:shd w:val="clear" w:color="auto" w:fill="F0F4F3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Default="00A90DFE" w:rsidP="00A90DFE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A90DFE" w:rsidRPr="00651D22" w:rsidRDefault="00A90DFE" w:rsidP="00A90DFE"/>
        </w:tc>
        <w:tc>
          <w:tcPr>
            <w:tcW w:w="3118" w:type="dxa"/>
            <w:shd w:val="clear" w:color="auto" w:fill="FFFFFF"/>
          </w:tcPr>
          <w:p w:rsidR="00A90DFE" w:rsidRPr="00651D22" w:rsidRDefault="00A90DFE" w:rsidP="00A90DFE"/>
        </w:tc>
        <w:tc>
          <w:tcPr>
            <w:tcW w:w="2977" w:type="dxa"/>
            <w:shd w:val="clear" w:color="auto" w:fill="FFFFFF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Default="00A90DFE" w:rsidP="00A90DFE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A90DFE" w:rsidRPr="00651D22" w:rsidRDefault="00A90DFE" w:rsidP="00A90DFE"/>
        </w:tc>
        <w:tc>
          <w:tcPr>
            <w:tcW w:w="3118" w:type="dxa"/>
            <w:shd w:val="clear" w:color="auto" w:fill="F0F4F3"/>
          </w:tcPr>
          <w:p w:rsidR="00A90DFE" w:rsidRPr="00651D22" w:rsidRDefault="00A90DFE" w:rsidP="00A90DFE"/>
        </w:tc>
        <w:tc>
          <w:tcPr>
            <w:tcW w:w="2977" w:type="dxa"/>
            <w:shd w:val="clear" w:color="auto" w:fill="F0F4F3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</w:tbl>
    <w:p w:rsidR="00901A2C" w:rsidRDefault="00901A2C" w:rsidP="00BD5942">
      <w:pPr>
        <w:spacing w:after="0" w:line="276" w:lineRule="auto"/>
        <w:sectPr w:rsidR="00901A2C" w:rsidSect="00021A92">
          <w:footerReference w:type="default" r:id="rId7"/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901A2C" w:rsidTr="004B5BA2">
        <w:tc>
          <w:tcPr>
            <w:tcW w:w="10194" w:type="dxa"/>
          </w:tcPr>
          <w:p w:rsidR="00901A2C" w:rsidRPr="00021A92" w:rsidRDefault="00901A2C" w:rsidP="004B5BA2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901A2C" w:rsidRDefault="00901A2C" w:rsidP="00901A2C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901A2C" w:rsidTr="004B5BA2">
        <w:tc>
          <w:tcPr>
            <w:tcW w:w="10194" w:type="dxa"/>
          </w:tcPr>
          <w:p w:rsidR="00901A2C" w:rsidRPr="0089564E" w:rsidRDefault="00A26E30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901A2C" w:rsidRPr="0089564E">
              <w:rPr>
                <w:b/>
                <w:sz w:val="36"/>
                <w:szCs w:val="36"/>
              </w:rPr>
              <w:t>DÖNEMİ</w:t>
            </w:r>
          </w:p>
          <w:p w:rsidR="00901A2C" w:rsidRPr="0089564E" w:rsidRDefault="00901A2C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TÜRK </w:t>
            </w:r>
            <w:r w:rsidR="00A26E30">
              <w:rPr>
                <w:b/>
                <w:sz w:val="36"/>
                <w:szCs w:val="36"/>
                <w:u w:val="single"/>
              </w:rPr>
              <w:t>DİL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ARA</w:t>
            </w:r>
            <w:r w:rsidRPr="0089564E">
              <w:rPr>
                <w:b/>
                <w:sz w:val="36"/>
                <w:szCs w:val="36"/>
              </w:rPr>
              <w:t xml:space="preserve"> SINAVI</w:t>
            </w:r>
          </w:p>
          <w:p w:rsidR="00901A2C" w:rsidRDefault="00A26E30" w:rsidP="004B5BA2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0 NİSAN 2017</w:t>
            </w:r>
            <w:r w:rsidR="00901A2C" w:rsidRPr="0089564E">
              <w:rPr>
                <w:b/>
                <w:sz w:val="36"/>
                <w:szCs w:val="36"/>
              </w:rPr>
              <w:t xml:space="preserve"> </w:t>
            </w:r>
            <w:r w:rsidR="00901A2C">
              <w:rPr>
                <w:b/>
                <w:sz w:val="36"/>
                <w:szCs w:val="36"/>
              </w:rPr>
              <w:t>PAZARTESİ</w:t>
            </w:r>
          </w:p>
        </w:tc>
      </w:tr>
    </w:tbl>
    <w:p w:rsidR="00901A2C" w:rsidRDefault="00901A2C" w:rsidP="00901A2C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901A2C" w:rsidTr="004B5BA2">
        <w:trPr>
          <w:jc w:val="center"/>
        </w:trPr>
        <w:tc>
          <w:tcPr>
            <w:tcW w:w="846" w:type="dxa"/>
            <w:vAlign w:val="center"/>
          </w:tcPr>
          <w:p w:rsidR="00901A2C" w:rsidRPr="00634DAE" w:rsidRDefault="00901A2C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901A2C" w:rsidRPr="00634DAE" w:rsidRDefault="00901A2C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901A2C" w:rsidRPr="00634DAE" w:rsidRDefault="00901A2C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901A2C" w:rsidRPr="00634DAE" w:rsidRDefault="00901A2C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901A2C" w:rsidRPr="00634DAE" w:rsidRDefault="00901A2C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901A2C" w:rsidRPr="00634DAE" w:rsidRDefault="00901A2C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901A2C" w:rsidTr="004B5BA2">
        <w:trPr>
          <w:trHeight w:val="599"/>
          <w:jc w:val="center"/>
        </w:trPr>
        <w:tc>
          <w:tcPr>
            <w:tcW w:w="846" w:type="dxa"/>
            <w:vAlign w:val="center"/>
          </w:tcPr>
          <w:p w:rsidR="00901A2C" w:rsidRDefault="00901A2C" w:rsidP="004B5BA2">
            <w:pPr>
              <w:spacing w:line="276" w:lineRule="auto"/>
              <w:jc w:val="center"/>
            </w:pPr>
            <w:r>
              <w:t>17:30</w:t>
            </w:r>
          </w:p>
        </w:tc>
        <w:tc>
          <w:tcPr>
            <w:tcW w:w="1843" w:type="dxa"/>
            <w:vAlign w:val="center"/>
          </w:tcPr>
          <w:p w:rsidR="00901A2C" w:rsidRDefault="00313E7B" w:rsidP="004B5BA2">
            <w:pPr>
              <w:spacing w:line="276" w:lineRule="auto"/>
              <w:jc w:val="center"/>
            </w:pPr>
            <w:r>
              <w:t>Z-05</w:t>
            </w:r>
          </w:p>
        </w:tc>
        <w:tc>
          <w:tcPr>
            <w:tcW w:w="2835" w:type="dxa"/>
            <w:vAlign w:val="center"/>
          </w:tcPr>
          <w:p w:rsidR="00901A2C" w:rsidRPr="003E566B" w:rsidRDefault="00901A2C" w:rsidP="004B5BA2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901A2C" w:rsidRDefault="00901A2C" w:rsidP="004B5BA2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901A2C" w:rsidRDefault="00313E7B" w:rsidP="004B5BA2">
            <w:pPr>
              <w:spacing w:line="276" w:lineRule="auto"/>
              <w:jc w:val="center"/>
            </w:pPr>
            <w:r>
              <w:t>46</w:t>
            </w:r>
          </w:p>
        </w:tc>
        <w:tc>
          <w:tcPr>
            <w:tcW w:w="1699" w:type="dxa"/>
            <w:vAlign w:val="center"/>
          </w:tcPr>
          <w:p w:rsidR="00901A2C" w:rsidRDefault="00901A2C" w:rsidP="004B5BA2">
            <w:pPr>
              <w:spacing w:line="276" w:lineRule="auto"/>
              <w:jc w:val="center"/>
            </w:pPr>
          </w:p>
        </w:tc>
      </w:tr>
    </w:tbl>
    <w:p w:rsidR="00901A2C" w:rsidRDefault="00901A2C" w:rsidP="00901A2C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901A2C" w:rsidTr="004B5BA2">
        <w:tc>
          <w:tcPr>
            <w:tcW w:w="988" w:type="dxa"/>
          </w:tcPr>
          <w:p w:rsidR="00901A2C" w:rsidRDefault="00901A2C" w:rsidP="004B5BA2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901A2C" w:rsidRPr="00634DAE" w:rsidRDefault="00901A2C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901A2C" w:rsidRPr="00634DAE" w:rsidRDefault="00901A2C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901A2C" w:rsidRPr="00634DAE" w:rsidRDefault="00901A2C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901A2C" w:rsidRDefault="00901A2C" w:rsidP="004B5BA2">
            <w:pPr>
              <w:spacing w:line="276" w:lineRule="auto"/>
              <w:jc w:val="center"/>
            </w:pPr>
            <w:r>
              <w:t>İmza</w:t>
            </w: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57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OĞUZ ŞENGİDER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58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BURAK ULUFER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59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ASLI ÇELİK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60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MEHTAP YILDIZ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61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HİLMİYE DURGUN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64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FATMANUR BATI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65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MEHMET AKTAŞ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66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MELİS TOKA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67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EMRE EKŞİOĞLU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68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NAZLI HİLAL ŞAHİN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69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ATAKAN BOZKURT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70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ENBİYA BAYIR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72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İRFAN ÇETİN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73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EMRE YILMAZ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74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MURAT KARATEPE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75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VOLKAN TEKİN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76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İSA ALTUNDAĞ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77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AHMET HÜRKAN DOĞAN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78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HAZAL NALÇIN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79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MURAT BİŞKİN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81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KÜBRA GÜNDÜZ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82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OKAY AKYÜZ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83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EMRE ERDOĞDU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84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SELAMİ ELÇİÇEK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85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BÜŞRA NAZLI TURAN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86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FERDİ KURTULDU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87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YASİN ŞENYAYLA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88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GÜFTE ÖZÇAVDAR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89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ALEYNA YILMAZ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90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HALİL ORKUN SEZGİN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92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SÜLEYMAN GENÇ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94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MÜGE KİRAZ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95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MEHMET ÖZGÜN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97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ÖZGEN ŞAKAR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98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FURKAN İNCE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99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MİNE GİZEM UTAR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100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NİLÜFER ŞAHİN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101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ALİ ASAN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103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EMRE DERELİ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104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ESİN ERGÜVEN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105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ÜMİT HAÇKALİ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106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ALİ PEHLİVANOĞLU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107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FEYZULLAH BİLGİN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108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PINAR ŞAHİN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109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NİSANUR ERTEN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110</w:t>
            </w:r>
          </w:p>
        </w:tc>
        <w:tc>
          <w:tcPr>
            <w:tcW w:w="3118" w:type="dxa"/>
            <w:shd w:val="clear" w:color="auto" w:fill="F0F4F3"/>
          </w:tcPr>
          <w:p w:rsidR="00313E7B" w:rsidRDefault="00313E7B" w:rsidP="00313E7B">
            <w:r w:rsidRPr="00C40A0B">
              <w:t>BERFİN LAÇİN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B41106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36AA" w:rsidRPr="00901A2C" w:rsidRDefault="00FE36AA" w:rsidP="00FE36AA"/>
        </w:tc>
        <w:tc>
          <w:tcPr>
            <w:tcW w:w="3118" w:type="dxa"/>
            <w:shd w:val="clear" w:color="auto" w:fill="FFFFFF"/>
          </w:tcPr>
          <w:p w:rsidR="00FE36AA" w:rsidRPr="00901A2C" w:rsidRDefault="00FE36AA" w:rsidP="00FE36AA"/>
        </w:tc>
        <w:tc>
          <w:tcPr>
            <w:tcW w:w="2977" w:type="dxa"/>
            <w:shd w:val="clear" w:color="auto" w:fill="FFFFFF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B41106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36AA" w:rsidRPr="00901A2C" w:rsidRDefault="00FE36AA" w:rsidP="00FE36AA"/>
        </w:tc>
        <w:tc>
          <w:tcPr>
            <w:tcW w:w="3118" w:type="dxa"/>
            <w:shd w:val="clear" w:color="auto" w:fill="F0F4F3"/>
          </w:tcPr>
          <w:p w:rsidR="00FE36AA" w:rsidRPr="00901A2C" w:rsidRDefault="00FE36AA" w:rsidP="00FE36AA"/>
        </w:tc>
        <w:tc>
          <w:tcPr>
            <w:tcW w:w="2977" w:type="dxa"/>
            <w:shd w:val="clear" w:color="auto" w:fill="F0F4F3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B41106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36AA" w:rsidRPr="00901A2C" w:rsidRDefault="00FE36AA" w:rsidP="00FE36AA"/>
        </w:tc>
        <w:tc>
          <w:tcPr>
            <w:tcW w:w="3118" w:type="dxa"/>
            <w:shd w:val="clear" w:color="auto" w:fill="FFFFFF"/>
          </w:tcPr>
          <w:p w:rsidR="00FE36AA" w:rsidRPr="00901A2C" w:rsidRDefault="00FE36AA" w:rsidP="00FE36AA"/>
        </w:tc>
        <w:tc>
          <w:tcPr>
            <w:tcW w:w="2977" w:type="dxa"/>
            <w:shd w:val="clear" w:color="auto" w:fill="FFFFFF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B41106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36AA" w:rsidRPr="00901A2C" w:rsidRDefault="00FE36AA" w:rsidP="00FE36AA"/>
        </w:tc>
        <w:tc>
          <w:tcPr>
            <w:tcW w:w="3118" w:type="dxa"/>
            <w:shd w:val="clear" w:color="auto" w:fill="F0F4F3"/>
          </w:tcPr>
          <w:p w:rsidR="00FE36AA" w:rsidRPr="00901A2C" w:rsidRDefault="00FE36AA" w:rsidP="00FE36AA"/>
        </w:tc>
        <w:tc>
          <w:tcPr>
            <w:tcW w:w="2977" w:type="dxa"/>
            <w:shd w:val="clear" w:color="auto" w:fill="F0F4F3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B41106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36AA" w:rsidRPr="00901A2C" w:rsidRDefault="00FE36AA" w:rsidP="00FE36AA"/>
        </w:tc>
        <w:tc>
          <w:tcPr>
            <w:tcW w:w="3118" w:type="dxa"/>
            <w:shd w:val="clear" w:color="auto" w:fill="FFFFFF"/>
          </w:tcPr>
          <w:p w:rsidR="00FE36AA" w:rsidRPr="00901A2C" w:rsidRDefault="00FE36AA" w:rsidP="00FE36AA"/>
        </w:tc>
        <w:tc>
          <w:tcPr>
            <w:tcW w:w="2977" w:type="dxa"/>
            <w:shd w:val="clear" w:color="auto" w:fill="FFFFFF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B41106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36AA" w:rsidRPr="00901A2C" w:rsidRDefault="00FE36AA" w:rsidP="00FE36AA"/>
        </w:tc>
        <w:tc>
          <w:tcPr>
            <w:tcW w:w="3118" w:type="dxa"/>
            <w:shd w:val="clear" w:color="auto" w:fill="F0F4F3"/>
          </w:tcPr>
          <w:p w:rsidR="00FE36AA" w:rsidRPr="00901A2C" w:rsidRDefault="00FE36AA" w:rsidP="00FE36AA"/>
        </w:tc>
        <w:tc>
          <w:tcPr>
            <w:tcW w:w="2977" w:type="dxa"/>
            <w:shd w:val="clear" w:color="auto" w:fill="F0F4F3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B41106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36AA" w:rsidRPr="00901A2C" w:rsidRDefault="00FE36AA" w:rsidP="00FE36AA"/>
        </w:tc>
        <w:tc>
          <w:tcPr>
            <w:tcW w:w="3118" w:type="dxa"/>
            <w:shd w:val="clear" w:color="auto" w:fill="FFFFFF"/>
          </w:tcPr>
          <w:p w:rsidR="00FE36AA" w:rsidRPr="00901A2C" w:rsidRDefault="00FE36AA" w:rsidP="00FE36AA"/>
        </w:tc>
        <w:tc>
          <w:tcPr>
            <w:tcW w:w="2977" w:type="dxa"/>
            <w:shd w:val="clear" w:color="auto" w:fill="FFFFFF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B41106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36AA" w:rsidRPr="00901A2C" w:rsidRDefault="00FE36AA" w:rsidP="00FE36AA"/>
        </w:tc>
        <w:tc>
          <w:tcPr>
            <w:tcW w:w="3118" w:type="dxa"/>
            <w:shd w:val="clear" w:color="auto" w:fill="F0F4F3"/>
          </w:tcPr>
          <w:p w:rsidR="00FE36AA" w:rsidRPr="00901A2C" w:rsidRDefault="00FE36AA" w:rsidP="00FE36AA"/>
        </w:tc>
        <w:tc>
          <w:tcPr>
            <w:tcW w:w="2977" w:type="dxa"/>
            <w:shd w:val="clear" w:color="auto" w:fill="F0F4F3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3E566B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36AA" w:rsidRPr="00901A2C" w:rsidRDefault="00FE36AA" w:rsidP="00FE36AA"/>
        </w:tc>
        <w:tc>
          <w:tcPr>
            <w:tcW w:w="3118" w:type="dxa"/>
            <w:shd w:val="clear" w:color="auto" w:fill="FFFFFF"/>
          </w:tcPr>
          <w:p w:rsidR="00FE36AA" w:rsidRPr="00901A2C" w:rsidRDefault="00FE36AA" w:rsidP="00FE36AA"/>
        </w:tc>
        <w:tc>
          <w:tcPr>
            <w:tcW w:w="2977" w:type="dxa"/>
            <w:shd w:val="clear" w:color="auto" w:fill="FFFFFF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3E566B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36AA" w:rsidRPr="00901A2C" w:rsidRDefault="00FE36AA" w:rsidP="00FE36AA"/>
        </w:tc>
        <w:tc>
          <w:tcPr>
            <w:tcW w:w="3118" w:type="dxa"/>
            <w:shd w:val="clear" w:color="auto" w:fill="F0F4F3"/>
          </w:tcPr>
          <w:p w:rsidR="00FE36AA" w:rsidRPr="00901A2C" w:rsidRDefault="00FE36AA" w:rsidP="00FE36AA"/>
        </w:tc>
        <w:tc>
          <w:tcPr>
            <w:tcW w:w="2977" w:type="dxa"/>
            <w:shd w:val="clear" w:color="auto" w:fill="F0F4F3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3E566B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36AA" w:rsidRPr="00901A2C" w:rsidRDefault="00FE36AA" w:rsidP="00FE36AA"/>
        </w:tc>
        <w:tc>
          <w:tcPr>
            <w:tcW w:w="3118" w:type="dxa"/>
            <w:shd w:val="clear" w:color="auto" w:fill="FFFFFF"/>
          </w:tcPr>
          <w:p w:rsidR="00FE36AA" w:rsidRPr="00901A2C" w:rsidRDefault="00FE36AA" w:rsidP="00FE36AA"/>
        </w:tc>
        <w:tc>
          <w:tcPr>
            <w:tcW w:w="2977" w:type="dxa"/>
            <w:shd w:val="clear" w:color="auto" w:fill="FFFFFF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3E566B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36AA" w:rsidRPr="00901A2C" w:rsidRDefault="00FE36AA" w:rsidP="00FE36AA"/>
        </w:tc>
        <w:tc>
          <w:tcPr>
            <w:tcW w:w="3118" w:type="dxa"/>
            <w:shd w:val="clear" w:color="auto" w:fill="F0F4F3"/>
          </w:tcPr>
          <w:p w:rsidR="00FE36AA" w:rsidRPr="00901A2C" w:rsidRDefault="00FE36AA" w:rsidP="00FE36AA"/>
        </w:tc>
        <w:tc>
          <w:tcPr>
            <w:tcW w:w="2977" w:type="dxa"/>
            <w:shd w:val="clear" w:color="auto" w:fill="F0F4F3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3E566B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36AA" w:rsidRPr="00901A2C" w:rsidRDefault="00FE36AA" w:rsidP="00FE36AA"/>
        </w:tc>
        <w:tc>
          <w:tcPr>
            <w:tcW w:w="3118" w:type="dxa"/>
            <w:shd w:val="clear" w:color="auto" w:fill="FFFFFF"/>
          </w:tcPr>
          <w:p w:rsidR="00FE36AA" w:rsidRPr="00901A2C" w:rsidRDefault="00FE36AA" w:rsidP="00FE36AA"/>
        </w:tc>
        <w:tc>
          <w:tcPr>
            <w:tcW w:w="2977" w:type="dxa"/>
            <w:shd w:val="clear" w:color="auto" w:fill="FFFFFF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3E566B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36AA" w:rsidRPr="00901A2C" w:rsidRDefault="00FE36AA" w:rsidP="00FE36AA"/>
        </w:tc>
        <w:tc>
          <w:tcPr>
            <w:tcW w:w="3118" w:type="dxa"/>
            <w:shd w:val="clear" w:color="auto" w:fill="F0F4F3"/>
          </w:tcPr>
          <w:p w:rsidR="00FE36AA" w:rsidRPr="00901A2C" w:rsidRDefault="00FE36AA" w:rsidP="00FE36AA"/>
        </w:tc>
        <w:tc>
          <w:tcPr>
            <w:tcW w:w="2977" w:type="dxa"/>
            <w:shd w:val="clear" w:color="auto" w:fill="F0F4F3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Pr="003E566B" w:rsidRDefault="00901A2C" w:rsidP="00901A2C"/>
        </w:tc>
        <w:tc>
          <w:tcPr>
            <w:tcW w:w="1701" w:type="dxa"/>
            <w:shd w:val="clear" w:color="auto" w:fill="FFFFFF"/>
          </w:tcPr>
          <w:p w:rsidR="00901A2C" w:rsidRPr="00A90DFE" w:rsidRDefault="00901A2C" w:rsidP="00901A2C"/>
        </w:tc>
        <w:tc>
          <w:tcPr>
            <w:tcW w:w="3118" w:type="dxa"/>
            <w:shd w:val="clear" w:color="auto" w:fill="FFFFFF"/>
          </w:tcPr>
          <w:p w:rsidR="00901A2C" w:rsidRPr="00A90DFE" w:rsidRDefault="00901A2C" w:rsidP="00901A2C"/>
        </w:tc>
        <w:tc>
          <w:tcPr>
            <w:tcW w:w="2977" w:type="dxa"/>
            <w:shd w:val="clear" w:color="auto" w:fill="FFFFFF"/>
          </w:tcPr>
          <w:p w:rsidR="00901A2C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Pr="003E566B" w:rsidRDefault="00901A2C" w:rsidP="00901A2C"/>
        </w:tc>
        <w:tc>
          <w:tcPr>
            <w:tcW w:w="1701" w:type="dxa"/>
            <w:shd w:val="clear" w:color="auto" w:fill="F0F4F3"/>
          </w:tcPr>
          <w:p w:rsidR="00901A2C" w:rsidRPr="00A90DFE" w:rsidRDefault="00901A2C" w:rsidP="00901A2C"/>
        </w:tc>
        <w:tc>
          <w:tcPr>
            <w:tcW w:w="3118" w:type="dxa"/>
            <w:shd w:val="clear" w:color="auto" w:fill="F0F4F3"/>
          </w:tcPr>
          <w:p w:rsidR="00901A2C" w:rsidRPr="00A90DFE" w:rsidRDefault="00901A2C" w:rsidP="00901A2C"/>
        </w:tc>
        <w:tc>
          <w:tcPr>
            <w:tcW w:w="2977" w:type="dxa"/>
            <w:shd w:val="clear" w:color="auto" w:fill="F0F4F3"/>
          </w:tcPr>
          <w:p w:rsidR="00901A2C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Pr="003E566B" w:rsidRDefault="00901A2C" w:rsidP="00901A2C"/>
        </w:tc>
        <w:tc>
          <w:tcPr>
            <w:tcW w:w="1701" w:type="dxa"/>
            <w:shd w:val="clear" w:color="auto" w:fill="FFFFFF"/>
          </w:tcPr>
          <w:p w:rsidR="00901A2C" w:rsidRPr="00A90DFE" w:rsidRDefault="00901A2C" w:rsidP="00901A2C"/>
        </w:tc>
        <w:tc>
          <w:tcPr>
            <w:tcW w:w="3118" w:type="dxa"/>
            <w:shd w:val="clear" w:color="auto" w:fill="FFFFFF"/>
          </w:tcPr>
          <w:p w:rsidR="00901A2C" w:rsidRPr="00A90DFE" w:rsidRDefault="00901A2C" w:rsidP="00901A2C"/>
        </w:tc>
        <w:tc>
          <w:tcPr>
            <w:tcW w:w="2977" w:type="dxa"/>
            <w:shd w:val="clear" w:color="auto" w:fill="FFFFFF"/>
          </w:tcPr>
          <w:p w:rsidR="00901A2C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Pr="003E566B" w:rsidRDefault="00901A2C" w:rsidP="00901A2C"/>
        </w:tc>
        <w:tc>
          <w:tcPr>
            <w:tcW w:w="1701" w:type="dxa"/>
            <w:shd w:val="clear" w:color="auto" w:fill="F0F4F3"/>
          </w:tcPr>
          <w:p w:rsidR="00901A2C" w:rsidRPr="00A90DFE" w:rsidRDefault="00901A2C" w:rsidP="00901A2C"/>
        </w:tc>
        <w:tc>
          <w:tcPr>
            <w:tcW w:w="3118" w:type="dxa"/>
            <w:shd w:val="clear" w:color="auto" w:fill="F0F4F3"/>
          </w:tcPr>
          <w:p w:rsidR="00901A2C" w:rsidRPr="00A90DFE" w:rsidRDefault="00901A2C" w:rsidP="00901A2C"/>
        </w:tc>
        <w:tc>
          <w:tcPr>
            <w:tcW w:w="2977" w:type="dxa"/>
            <w:shd w:val="clear" w:color="auto" w:fill="F0F4F3"/>
          </w:tcPr>
          <w:p w:rsidR="00901A2C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Pr="003E566B" w:rsidRDefault="00901A2C" w:rsidP="00901A2C"/>
        </w:tc>
        <w:tc>
          <w:tcPr>
            <w:tcW w:w="1701" w:type="dxa"/>
            <w:shd w:val="clear" w:color="auto" w:fill="FFFFFF"/>
          </w:tcPr>
          <w:p w:rsidR="00901A2C" w:rsidRPr="00B76849" w:rsidRDefault="00901A2C" w:rsidP="00901A2C"/>
        </w:tc>
        <w:tc>
          <w:tcPr>
            <w:tcW w:w="3118" w:type="dxa"/>
            <w:shd w:val="clear" w:color="auto" w:fill="FFFFFF"/>
          </w:tcPr>
          <w:p w:rsidR="00901A2C" w:rsidRPr="00B76849" w:rsidRDefault="00901A2C" w:rsidP="00901A2C"/>
        </w:tc>
        <w:tc>
          <w:tcPr>
            <w:tcW w:w="2977" w:type="dxa"/>
            <w:shd w:val="clear" w:color="auto" w:fill="FFFFFF"/>
          </w:tcPr>
          <w:p w:rsidR="00901A2C" w:rsidRPr="00B76849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Pr="003E566B" w:rsidRDefault="00901A2C" w:rsidP="00901A2C"/>
        </w:tc>
        <w:tc>
          <w:tcPr>
            <w:tcW w:w="1701" w:type="dxa"/>
            <w:shd w:val="clear" w:color="auto" w:fill="F0F4F3"/>
          </w:tcPr>
          <w:p w:rsidR="00901A2C" w:rsidRPr="00B76849" w:rsidRDefault="00901A2C" w:rsidP="00901A2C"/>
        </w:tc>
        <w:tc>
          <w:tcPr>
            <w:tcW w:w="3118" w:type="dxa"/>
            <w:shd w:val="clear" w:color="auto" w:fill="F0F4F3"/>
          </w:tcPr>
          <w:p w:rsidR="00901A2C" w:rsidRPr="00B76849" w:rsidRDefault="00901A2C" w:rsidP="00901A2C"/>
        </w:tc>
        <w:tc>
          <w:tcPr>
            <w:tcW w:w="2977" w:type="dxa"/>
            <w:shd w:val="clear" w:color="auto" w:fill="F0F4F3"/>
          </w:tcPr>
          <w:p w:rsidR="00901A2C" w:rsidRPr="00B76849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Pr="003E566B" w:rsidRDefault="00901A2C" w:rsidP="00901A2C"/>
        </w:tc>
        <w:tc>
          <w:tcPr>
            <w:tcW w:w="1701" w:type="dxa"/>
            <w:shd w:val="clear" w:color="auto" w:fill="FFFFFF"/>
          </w:tcPr>
          <w:p w:rsidR="00901A2C" w:rsidRPr="007F3F05" w:rsidRDefault="00901A2C" w:rsidP="00901A2C"/>
        </w:tc>
        <w:tc>
          <w:tcPr>
            <w:tcW w:w="3118" w:type="dxa"/>
            <w:shd w:val="clear" w:color="auto" w:fill="FFFFFF"/>
          </w:tcPr>
          <w:p w:rsidR="00901A2C" w:rsidRPr="007F3F05" w:rsidRDefault="00901A2C" w:rsidP="00901A2C"/>
        </w:tc>
        <w:tc>
          <w:tcPr>
            <w:tcW w:w="2977" w:type="dxa"/>
            <w:shd w:val="clear" w:color="auto" w:fill="FFFFFF"/>
          </w:tcPr>
          <w:p w:rsidR="00901A2C" w:rsidRPr="007F3F05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Pr="003E566B" w:rsidRDefault="00901A2C" w:rsidP="00901A2C"/>
        </w:tc>
        <w:tc>
          <w:tcPr>
            <w:tcW w:w="1701" w:type="dxa"/>
            <w:shd w:val="clear" w:color="auto" w:fill="F0F4F3"/>
          </w:tcPr>
          <w:p w:rsidR="00901A2C" w:rsidRPr="007F3F05" w:rsidRDefault="00901A2C" w:rsidP="00901A2C"/>
        </w:tc>
        <w:tc>
          <w:tcPr>
            <w:tcW w:w="3118" w:type="dxa"/>
            <w:shd w:val="clear" w:color="auto" w:fill="F0F4F3"/>
          </w:tcPr>
          <w:p w:rsidR="00901A2C" w:rsidRPr="007F3F05" w:rsidRDefault="00901A2C" w:rsidP="00901A2C"/>
        </w:tc>
        <w:tc>
          <w:tcPr>
            <w:tcW w:w="2977" w:type="dxa"/>
            <w:shd w:val="clear" w:color="auto" w:fill="F0F4F3"/>
          </w:tcPr>
          <w:p w:rsidR="00901A2C" w:rsidRPr="007F3F05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Pr="003E566B" w:rsidRDefault="00901A2C" w:rsidP="00901A2C"/>
        </w:tc>
        <w:tc>
          <w:tcPr>
            <w:tcW w:w="1701" w:type="dxa"/>
            <w:shd w:val="clear" w:color="auto" w:fill="FFFFFF"/>
          </w:tcPr>
          <w:p w:rsidR="00901A2C" w:rsidRPr="007F3F05" w:rsidRDefault="00901A2C" w:rsidP="00901A2C"/>
        </w:tc>
        <w:tc>
          <w:tcPr>
            <w:tcW w:w="3118" w:type="dxa"/>
            <w:shd w:val="clear" w:color="auto" w:fill="FFFFFF"/>
          </w:tcPr>
          <w:p w:rsidR="00901A2C" w:rsidRPr="007F3F05" w:rsidRDefault="00901A2C" w:rsidP="00901A2C"/>
        </w:tc>
        <w:tc>
          <w:tcPr>
            <w:tcW w:w="2977" w:type="dxa"/>
            <w:shd w:val="clear" w:color="auto" w:fill="FFFFFF"/>
          </w:tcPr>
          <w:p w:rsidR="00901A2C" w:rsidRPr="007F3F05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Pr="003E566B" w:rsidRDefault="00901A2C" w:rsidP="00901A2C"/>
        </w:tc>
        <w:tc>
          <w:tcPr>
            <w:tcW w:w="1701" w:type="dxa"/>
            <w:shd w:val="clear" w:color="auto" w:fill="F0F4F3"/>
          </w:tcPr>
          <w:p w:rsidR="00901A2C" w:rsidRPr="007F3F05" w:rsidRDefault="00901A2C" w:rsidP="00901A2C"/>
        </w:tc>
        <w:tc>
          <w:tcPr>
            <w:tcW w:w="3118" w:type="dxa"/>
            <w:shd w:val="clear" w:color="auto" w:fill="F0F4F3"/>
          </w:tcPr>
          <w:p w:rsidR="00901A2C" w:rsidRPr="007F3F05" w:rsidRDefault="00901A2C" w:rsidP="00901A2C"/>
        </w:tc>
        <w:tc>
          <w:tcPr>
            <w:tcW w:w="2977" w:type="dxa"/>
            <w:shd w:val="clear" w:color="auto" w:fill="F0F4F3"/>
          </w:tcPr>
          <w:p w:rsidR="00901A2C" w:rsidRPr="007F3F05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Pr="003E566B" w:rsidRDefault="00901A2C" w:rsidP="00901A2C"/>
        </w:tc>
        <w:tc>
          <w:tcPr>
            <w:tcW w:w="1701" w:type="dxa"/>
            <w:shd w:val="clear" w:color="auto" w:fill="FFFFFF"/>
          </w:tcPr>
          <w:p w:rsidR="00901A2C" w:rsidRPr="007F3F05" w:rsidRDefault="00901A2C" w:rsidP="00901A2C"/>
        </w:tc>
        <w:tc>
          <w:tcPr>
            <w:tcW w:w="3118" w:type="dxa"/>
            <w:shd w:val="clear" w:color="auto" w:fill="FFFFFF"/>
          </w:tcPr>
          <w:p w:rsidR="00901A2C" w:rsidRPr="007F3F05" w:rsidRDefault="00901A2C" w:rsidP="00901A2C"/>
        </w:tc>
        <w:tc>
          <w:tcPr>
            <w:tcW w:w="2977" w:type="dxa"/>
            <w:shd w:val="clear" w:color="auto" w:fill="FFFFFF"/>
          </w:tcPr>
          <w:p w:rsidR="00901A2C" w:rsidRPr="007F3F05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Default="00901A2C" w:rsidP="00901A2C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901A2C" w:rsidRPr="00651D22" w:rsidRDefault="00901A2C" w:rsidP="00901A2C"/>
        </w:tc>
        <w:tc>
          <w:tcPr>
            <w:tcW w:w="3118" w:type="dxa"/>
            <w:shd w:val="clear" w:color="auto" w:fill="F0F4F3"/>
          </w:tcPr>
          <w:p w:rsidR="00901A2C" w:rsidRPr="00651D22" w:rsidRDefault="00901A2C" w:rsidP="00901A2C"/>
        </w:tc>
        <w:tc>
          <w:tcPr>
            <w:tcW w:w="2977" w:type="dxa"/>
            <w:shd w:val="clear" w:color="auto" w:fill="F0F4F3"/>
          </w:tcPr>
          <w:p w:rsidR="00901A2C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Default="00901A2C" w:rsidP="00901A2C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901A2C" w:rsidRPr="00651D22" w:rsidRDefault="00901A2C" w:rsidP="00901A2C"/>
        </w:tc>
        <w:tc>
          <w:tcPr>
            <w:tcW w:w="3118" w:type="dxa"/>
            <w:shd w:val="clear" w:color="auto" w:fill="FFFFFF"/>
          </w:tcPr>
          <w:p w:rsidR="00901A2C" w:rsidRPr="00651D22" w:rsidRDefault="00901A2C" w:rsidP="00901A2C"/>
        </w:tc>
        <w:tc>
          <w:tcPr>
            <w:tcW w:w="2977" w:type="dxa"/>
            <w:shd w:val="clear" w:color="auto" w:fill="FFFFFF"/>
          </w:tcPr>
          <w:p w:rsidR="00901A2C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Default="00901A2C" w:rsidP="00901A2C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901A2C" w:rsidRPr="00651D22" w:rsidRDefault="00901A2C" w:rsidP="00901A2C"/>
        </w:tc>
        <w:tc>
          <w:tcPr>
            <w:tcW w:w="3118" w:type="dxa"/>
            <w:shd w:val="clear" w:color="auto" w:fill="F0F4F3"/>
          </w:tcPr>
          <w:p w:rsidR="00901A2C" w:rsidRPr="00651D22" w:rsidRDefault="00901A2C" w:rsidP="00901A2C"/>
        </w:tc>
        <w:tc>
          <w:tcPr>
            <w:tcW w:w="2977" w:type="dxa"/>
            <w:shd w:val="clear" w:color="auto" w:fill="F0F4F3"/>
          </w:tcPr>
          <w:p w:rsidR="00901A2C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Default="00901A2C" w:rsidP="00901A2C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901A2C" w:rsidRPr="00651D22" w:rsidRDefault="00901A2C" w:rsidP="00901A2C"/>
        </w:tc>
        <w:tc>
          <w:tcPr>
            <w:tcW w:w="3118" w:type="dxa"/>
            <w:shd w:val="clear" w:color="auto" w:fill="FFFFFF"/>
          </w:tcPr>
          <w:p w:rsidR="00901A2C" w:rsidRPr="00651D22" w:rsidRDefault="00901A2C" w:rsidP="00901A2C"/>
        </w:tc>
        <w:tc>
          <w:tcPr>
            <w:tcW w:w="2977" w:type="dxa"/>
            <w:shd w:val="clear" w:color="auto" w:fill="FFFFFF"/>
          </w:tcPr>
          <w:p w:rsidR="00901A2C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Default="00901A2C" w:rsidP="00901A2C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901A2C" w:rsidRPr="00651D22" w:rsidRDefault="00901A2C" w:rsidP="00901A2C"/>
        </w:tc>
        <w:tc>
          <w:tcPr>
            <w:tcW w:w="3118" w:type="dxa"/>
            <w:shd w:val="clear" w:color="auto" w:fill="F0F4F3"/>
          </w:tcPr>
          <w:p w:rsidR="00901A2C" w:rsidRPr="00651D22" w:rsidRDefault="00901A2C" w:rsidP="00901A2C"/>
        </w:tc>
        <w:tc>
          <w:tcPr>
            <w:tcW w:w="2977" w:type="dxa"/>
            <w:shd w:val="clear" w:color="auto" w:fill="F0F4F3"/>
          </w:tcPr>
          <w:p w:rsidR="00901A2C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</w:tbl>
    <w:p w:rsidR="00237A35" w:rsidRDefault="00237A35" w:rsidP="00BD5942">
      <w:pPr>
        <w:spacing w:after="0" w:line="276" w:lineRule="auto"/>
        <w:sectPr w:rsidR="00237A35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237A35" w:rsidTr="004B5BA2">
        <w:tc>
          <w:tcPr>
            <w:tcW w:w="10194" w:type="dxa"/>
          </w:tcPr>
          <w:p w:rsidR="00237A35" w:rsidRPr="00021A92" w:rsidRDefault="00237A35" w:rsidP="004B5BA2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237A35" w:rsidRDefault="00237A35" w:rsidP="00237A35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237A35" w:rsidTr="004B5BA2">
        <w:tc>
          <w:tcPr>
            <w:tcW w:w="10194" w:type="dxa"/>
          </w:tcPr>
          <w:p w:rsidR="00237A35" w:rsidRPr="0089564E" w:rsidRDefault="00A26E30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237A35" w:rsidRPr="0089564E">
              <w:rPr>
                <w:b/>
                <w:sz w:val="36"/>
                <w:szCs w:val="36"/>
              </w:rPr>
              <w:t>DÖNEMİ</w:t>
            </w:r>
          </w:p>
          <w:p w:rsidR="00237A35" w:rsidRPr="0089564E" w:rsidRDefault="00237A35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TÜRK </w:t>
            </w:r>
            <w:r w:rsidR="00A26E30">
              <w:rPr>
                <w:b/>
                <w:sz w:val="36"/>
                <w:szCs w:val="36"/>
                <w:u w:val="single"/>
              </w:rPr>
              <w:t>DİL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ARA</w:t>
            </w:r>
            <w:r w:rsidRPr="0089564E">
              <w:rPr>
                <w:b/>
                <w:sz w:val="36"/>
                <w:szCs w:val="36"/>
              </w:rPr>
              <w:t xml:space="preserve"> SINAVI</w:t>
            </w:r>
          </w:p>
          <w:p w:rsidR="00237A35" w:rsidRDefault="00A26E30" w:rsidP="004B5BA2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0 NİSAN 2017</w:t>
            </w:r>
            <w:r w:rsidR="00237A35" w:rsidRPr="0089564E">
              <w:rPr>
                <w:b/>
                <w:sz w:val="36"/>
                <w:szCs w:val="36"/>
              </w:rPr>
              <w:t xml:space="preserve"> </w:t>
            </w:r>
            <w:r w:rsidR="00237A35">
              <w:rPr>
                <w:b/>
                <w:sz w:val="36"/>
                <w:szCs w:val="36"/>
              </w:rPr>
              <w:t>PAZARTESİ</w:t>
            </w:r>
          </w:p>
        </w:tc>
      </w:tr>
    </w:tbl>
    <w:p w:rsidR="00237A35" w:rsidRDefault="00237A35" w:rsidP="00237A35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237A35" w:rsidTr="004B5BA2">
        <w:trPr>
          <w:jc w:val="center"/>
        </w:trPr>
        <w:tc>
          <w:tcPr>
            <w:tcW w:w="846" w:type="dxa"/>
            <w:vAlign w:val="center"/>
          </w:tcPr>
          <w:p w:rsidR="00237A35" w:rsidRPr="00634DAE" w:rsidRDefault="00237A35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237A35" w:rsidRPr="00634DAE" w:rsidRDefault="00237A35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237A35" w:rsidRPr="00634DAE" w:rsidRDefault="00237A35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237A35" w:rsidRPr="00634DAE" w:rsidRDefault="00237A35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237A35" w:rsidRPr="00634DAE" w:rsidRDefault="00237A35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237A35" w:rsidRPr="00634DAE" w:rsidRDefault="00237A35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237A35" w:rsidTr="004B5BA2">
        <w:trPr>
          <w:trHeight w:val="599"/>
          <w:jc w:val="center"/>
        </w:trPr>
        <w:tc>
          <w:tcPr>
            <w:tcW w:w="846" w:type="dxa"/>
            <w:vAlign w:val="center"/>
          </w:tcPr>
          <w:p w:rsidR="00237A35" w:rsidRDefault="00237A35" w:rsidP="004B5BA2">
            <w:pPr>
              <w:spacing w:line="276" w:lineRule="auto"/>
              <w:jc w:val="center"/>
            </w:pPr>
            <w:r>
              <w:t>17:30</w:t>
            </w:r>
          </w:p>
        </w:tc>
        <w:tc>
          <w:tcPr>
            <w:tcW w:w="1843" w:type="dxa"/>
            <w:vAlign w:val="center"/>
          </w:tcPr>
          <w:p w:rsidR="00237A35" w:rsidRDefault="00A63D93" w:rsidP="00DE06DC">
            <w:pPr>
              <w:spacing w:line="276" w:lineRule="auto"/>
              <w:jc w:val="center"/>
            </w:pPr>
            <w:r>
              <w:t>1-01</w:t>
            </w:r>
          </w:p>
        </w:tc>
        <w:tc>
          <w:tcPr>
            <w:tcW w:w="2835" w:type="dxa"/>
            <w:vAlign w:val="center"/>
          </w:tcPr>
          <w:p w:rsidR="00237A35" w:rsidRPr="003E566B" w:rsidRDefault="00237A35" w:rsidP="00B23AD3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237A35" w:rsidRDefault="00237A35" w:rsidP="004B5BA2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237A35" w:rsidRDefault="00A63D93" w:rsidP="004B5BA2">
            <w:pPr>
              <w:spacing w:line="276" w:lineRule="auto"/>
              <w:jc w:val="center"/>
            </w:pPr>
            <w:r>
              <w:t>56</w:t>
            </w:r>
          </w:p>
        </w:tc>
        <w:tc>
          <w:tcPr>
            <w:tcW w:w="1699" w:type="dxa"/>
            <w:vAlign w:val="center"/>
          </w:tcPr>
          <w:p w:rsidR="00237A35" w:rsidRDefault="00237A35" w:rsidP="004B5BA2">
            <w:pPr>
              <w:spacing w:line="276" w:lineRule="auto"/>
              <w:jc w:val="center"/>
            </w:pPr>
          </w:p>
        </w:tc>
      </w:tr>
    </w:tbl>
    <w:p w:rsidR="00237A35" w:rsidRDefault="00237A35" w:rsidP="00237A35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237A35" w:rsidTr="004B5BA2">
        <w:tc>
          <w:tcPr>
            <w:tcW w:w="988" w:type="dxa"/>
          </w:tcPr>
          <w:p w:rsidR="00237A35" w:rsidRDefault="00237A35" w:rsidP="004B5BA2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237A35" w:rsidRPr="00634DAE" w:rsidRDefault="00237A35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237A35" w:rsidRPr="00634DAE" w:rsidRDefault="00237A35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237A35" w:rsidRPr="00634DAE" w:rsidRDefault="00237A35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237A35" w:rsidRDefault="00237A35" w:rsidP="004B5BA2">
            <w:pPr>
              <w:spacing w:line="276" w:lineRule="auto"/>
              <w:jc w:val="center"/>
            </w:pPr>
            <w:r>
              <w:t>İmza</w:t>
            </w: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1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44172046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FURKAN YILDIZ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2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54172004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RUMEYSA KARACAOĞLU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3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54172029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EMRE GÜRENÇ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4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54172031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MERT ÇELİK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5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54172033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NAZIM BATUHAN KARAKUŞ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6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54172035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BERK ALİ YARDIMCI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7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54172041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FATİH UĞUR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8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54172043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MELİKE GÜNEŞ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9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54172045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AHMET MUHAMMET EMRAK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10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01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NERGİS BASKIN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11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03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FİLİZ FERDANTAŞ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12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04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ONUR DİNDAR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13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05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MERT PAKSOY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14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06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YASİN YILMAZ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15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08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İPEK BİRÇE ER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16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10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EMRE TURAN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17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11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MUSTAFA KAYA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18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12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MUHTEREM YAKUT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19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13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İREMNUR BULUR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20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15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FURKAN ARAZ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21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16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GÖKSU UZAN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22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17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BARIŞ HAZAR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23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18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DOĞAN GÜNEYSU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24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20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SERHAT OĞUS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25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22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CEVDET KİLCİ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26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23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HÜSEYİN BÜYÜKYILMAZ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27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24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MURAT KÜRKÇÜ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28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25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AHMET AYKUTALP ATICILAR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29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28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DENİZ ÜSTÜN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30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29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BERKAY BALCI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30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HASAN ÜNLÜ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32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31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KADİR AKKAŞ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33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32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FATİH TÜNAYDIN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34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33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KAAN AKYOL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35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34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KAĞAN DOĞAN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36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35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İBRAHİM ALP ZİMER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37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36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UMUT TURAN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38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37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KÜBRA ÜLKÜ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39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39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TUBA ÖZCAN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40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40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TAYFUN GENÇEL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41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41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MUSA BAŞKIR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42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42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BETÜL AKMAN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43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43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HAKAN ANIL KIZIL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44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44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AHMET CAN ÖZENÇ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45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45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KORHAN KIRAL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46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46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NAZLI KUMRU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47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47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ERKAY AYHAN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48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48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SEYİT SALİH GÜRER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49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49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EVREN AKTÜRK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50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50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GÖRKEM GÜVEN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51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51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CİHAN SÜER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52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52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SALİHA TÜMÇAKIR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53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53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FATMA USLU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54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54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SAMET KAYA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55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55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HÜSEYİN KONCA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56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801</w:t>
            </w:r>
          </w:p>
        </w:tc>
        <w:tc>
          <w:tcPr>
            <w:tcW w:w="3118" w:type="dxa"/>
            <w:shd w:val="clear" w:color="auto" w:fill="F0F4F3"/>
          </w:tcPr>
          <w:p w:rsidR="00A63D93" w:rsidRDefault="00A63D93" w:rsidP="00A63D93">
            <w:r w:rsidRPr="00192D28">
              <w:t>TANSU GENÇ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66B7E" w:rsidRPr="00EF7A4F" w:rsidRDefault="00966B7E" w:rsidP="00966B7E"/>
        </w:tc>
        <w:tc>
          <w:tcPr>
            <w:tcW w:w="3118" w:type="dxa"/>
            <w:shd w:val="clear" w:color="auto" w:fill="FFFFFF"/>
          </w:tcPr>
          <w:p w:rsidR="00966B7E" w:rsidRPr="00EF7A4F" w:rsidRDefault="00966B7E" w:rsidP="00966B7E"/>
        </w:tc>
        <w:tc>
          <w:tcPr>
            <w:tcW w:w="2977" w:type="dxa"/>
            <w:shd w:val="clear" w:color="auto" w:fill="FFFFFF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66B7E" w:rsidRPr="00EF7A4F" w:rsidRDefault="00966B7E" w:rsidP="00966B7E"/>
        </w:tc>
        <w:tc>
          <w:tcPr>
            <w:tcW w:w="3118" w:type="dxa"/>
            <w:shd w:val="clear" w:color="auto" w:fill="F0F4F3"/>
          </w:tcPr>
          <w:p w:rsidR="00966B7E" w:rsidRPr="00EF7A4F" w:rsidRDefault="00966B7E" w:rsidP="00966B7E"/>
        </w:tc>
        <w:tc>
          <w:tcPr>
            <w:tcW w:w="2977" w:type="dxa"/>
            <w:shd w:val="clear" w:color="auto" w:fill="F0F4F3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66B7E" w:rsidRPr="00EF7A4F" w:rsidRDefault="00966B7E" w:rsidP="00966B7E"/>
        </w:tc>
        <w:tc>
          <w:tcPr>
            <w:tcW w:w="3118" w:type="dxa"/>
            <w:shd w:val="clear" w:color="auto" w:fill="FFFFFF"/>
          </w:tcPr>
          <w:p w:rsidR="00966B7E" w:rsidRPr="00EF7A4F" w:rsidRDefault="00966B7E" w:rsidP="00966B7E"/>
        </w:tc>
        <w:tc>
          <w:tcPr>
            <w:tcW w:w="2977" w:type="dxa"/>
            <w:shd w:val="clear" w:color="auto" w:fill="FFFFFF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66B7E" w:rsidRPr="00EF7A4F" w:rsidRDefault="00966B7E" w:rsidP="00966B7E"/>
        </w:tc>
        <w:tc>
          <w:tcPr>
            <w:tcW w:w="3118" w:type="dxa"/>
            <w:shd w:val="clear" w:color="auto" w:fill="F0F4F3"/>
          </w:tcPr>
          <w:p w:rsidR="00966B7E" w:rsidRPr="00EF7A4F" w:rsidRDefault="00966B7E" w:rsidP="00966B7E"/>
        </w:tc>
        <w:tc>
          <w:tcPr>
            <w:tcW w:w="2977" w:type="dxa"/>
            <w:shd w:val="clear" w:color="auto" w:fill="F0F4F3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66B7E" w:rsidRPr="00EF7A4F" w:rsidRDefault="00966B7E" w:rsidP="00966B7E"/>
        </w:tc>
        <w:tc>
          <w:tcPr>
            <w:tcW w:w="3118" w:type="dxa"/>
            <w:shd w:val="clear" w:color="auto" w:fill="FFFFFF"/>
          </w:tcPr>
          <w:p w:rsidR="00966B7E" w:rsidRPr="00EF7A4F" w:rsidRDefault="00966B7E" w:rsidP="00966B7E"/>
        </w:tc>
        <w:tc>
          <w:tcPr>
            <w:tcW w:w="2977" w:type="dxa"/>
            <w:shd w:val="clear" w:color="auto" w:fill="FFFFFF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66B7E" w:rsidRPr="00EF7A4F" w:rsidRDefault="00966B7E" w:rsidP="00966B7E"/>
        </w:tc>
        <w:tc>
          <w:tcPr>
            <w:tcW w:w="3118" w:type="dxa"/>
            <w:shd w:val="clear" w:color="auto" w:fill="F0F4F3"/>
          </w:tcPr>
          <w:p w:rsidR="00966B7E" w:rsidRPr="00EF7A4F" w:rsidRDefault="00966B7E" w:rsidP="00966B7E"/>
        </w:tc>
        <w:tc>
          <w:tcPr>
            <w:tcW w:w="2977" w:type="dxa"/>
            <w:shd w:val="clear" w:color="auto" w:fill="F0F4F3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66B7E" w:rsidRPr="00EF7A4F" w:rsidRDefault="00966B7E" w:rsidP="00966B7E"/>
        </w:tc>
        <w:tc>
          <w:tcPr>
            <w:tcW w:w="3118" w:type="dxa"/>
            <w:shd w:val="clear" w:color="auto" w:fill="FFFFFF"/>
          </w:tcPr>
          <w:p w:rsidR="00966B7E" w:rsidRPr="00EF7A4F" w:rsidRDefault="00966B7E" w:rsidP="00966B7E"/>
        </w:tc>
        <w:tc>
          <w:tcPr>
            <w:tcW w:w="2977" w:type="dxa"/>
            <w:shd w:val="clear" w:color="auto" w:fill="FFFFFF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66B7E" w:rsidRPr="00EF7A4F" w:rsidRDefault="00966B7E" w:rsidP="00966B7E"/>
        </w:tc>
        <w:tc>
          <w:tcPr>
            <w:tcW w:w="3118" w:type="dxa"/>
            <w:shd w:val="clear" w:color="auto" w:fill="F0F4F3"/>
          </w:tcPr>
          <w:p w:rsidR="00966B7E" w:rsidRPr="00EF7A4F" w:rsidRDefault="00966B7E" w:rsidP="00966B7E"/>
        </w:tc>
        <w:tc>
          <w:tcPr>
            <w:tcW w:w="2977" w:type="dxa"/>
            <w:shd w:val="clear" w:color="auto" w:fill="F0F4F3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66B7E" w:rsidRPr="00EF7A4F" w:rsidRDefault="00966B7E" w:rsidP="00966B7E"/>
        </w:tc>
        <w:tc>
          <w:tcPr>
            <w:tcW w:w="3118" w:type="dxa"/>
            <w:shd w:val="clear" w:color="auto" w:fill="FFFFFF"/>
          </w:tcPr>
          <w:p w:rsidR="00966B7E" w:rsidRPr="00EF7A4F" w:rsidRDefault="00966B7E" w:rsidP="00966B7E"/>
        </w:tc>
        <w:tc>
          <w:tcPr>
            <w:tcW w:w="2977" w:type="dxa"/>
            <w:shd w:val="clear" w:color="auto" w:fill="FFFFFF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66B7E" w:rsidRPr="00EF7A4F" w:rsidRDefault="00966B7E" w:rsidP="00966B7E"/>
        </w:tc>
        <w:tc>
          <w:tcPr>
            <w:tcW w:w="3118" w:type="dxa"/>
            <w:shd w:val="clear" w:color="auto" w:fill="F0F4F3"/>
          </w:tcPr>
          <w:p w:rsidR="00966B7E" w:rsidRPr="00EF7A4F" w:rsidRDefault="00966B7E" w:rsidP="00966B7E"/>
        </w:tc>
        <w:tc>
          <w:tcPr>
            <w:tcW w:w="2977" w:type="dxa"/>
            <w:shd w:val="clear" w:color="auto" w:fill="F0F4F3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66B7E" w:rsidRPr="00EF7A4F" w:rsidRDefault="00966B7E" w:rsidP="00966B7E"/>
        </w:tc>
        <w:tc>
          <w:tcPr>
            <w:tcW w:w="3118" w:type="dxa"/>
            <w:shd w:val="clear" w:color="auto" w:fill="FFFFFF"/>
          </w:tcPr>
          <w:p w:rsidR="00966B7E" w:rsidRPr="00EF7A4F" w:rsidRDefault="00966B7E" w:rsidP="00966B7E"/>
        </w:tc>
        <w:tc>
          <w:tcPr>
            <w:tcW w:w="2977" w:type="dxa"/>
            <w:shd w:val="clear" w:color="auto" w:fill="FFFFFF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66B7E" w:rsidRPr="00EF7A4F" w:rsidRDefault="00966B7E" w:rsidP="00966B7E"/>
        </w:tc>
        <w:tc>
          <w:tcPr>
            <w:tcW w:w="3118" w:type="dxa"/>
            <w:shd w:val="clear" w:color="auto" w:fill="F0F4F3"/>
          </w:tcPr>
          <w:p w:rsidR="00966B7E" w:rsidRPr="00EF7A4F" w:rsidRDefault="00966B7E" w:rsidP="00966B7E"/>
        </w:tc>
        <w:tc>
          <w:tcPr>
            <w:tcW w:w="2977" w:type="dxa"/>
            <w:shd w:val="clear" w:color="auto" w:fill="F0F4F3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66B7E" w:rsidRPr="00EF7A4F" w:rsidRDefault="00966B7E" w:rsidP="00966B7E"/>
        </w:tc>
        <w:tc>
          <w:tcPr>
            <w:tcW w:w="3118" w:type="dxa"/>
            <w:shd w:val="clear" w:color="auto" w:fill="FFFFFF"/>
          </w:tcPr>
          <w:p w:rsidR="00966B7E" w:rsidRPr="00EF7A4F" w:rsidRDefault="00966B7E" w:rsidP="00966B7E"/>
        </w:tc>
        <w:tc>
          <w:tcPr>
            <w:tcW w:w="2977" w:type="dxa"/>
            <w:shd w:val="clear" w:color="auto" w:fill="FFFFFF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66B7E" w:rsidRPr="00EF7A4F" w:rsidRDefault="00966B7E" w:rsidP="00966B7E"/>
        </w:tc>
        <w:tc>
          <w:tcPr>
            <w:tcW w:w="3118" w:type="dxa"/>
            <w:shd w:val="clear" w:color="auto" w:fill="F0F4F3"/>
          </w:tcPr>
          <w:p w:rsidR="00966B7E" w:rsidRPr="00EF7A4F" w:rsidRDefault="00966B7E" w:rsidP="00966B7E"/>
        </w:tc>
        <w:tc>
          <w:tcPr>
            <w:tcW w:w="2977" w:type="dxa"/>
            <w:shd w:val="clear" w:color="auto" w:fill="F0F4F3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EF7A4F" w:rsidTr="004B5BA2">
        <w:tc>
          <w:tcPr>
            <w:tcW w:w="988" w:type="dxa"/>
          </w:tcPr>
          <w:p w:rsidR="00EF7A4F" w:rsidRPr="003E566B" w:rsidRDefault="00EF7A4F" w:rsidP="00EF7A4F"/>
        </w:tc>
        <w:tc>
          <w:tcPr>
            <w:tcW w:w="1701" w:type="dxa"/>
            <w:shd w:val="clear" w:color="auto" w:fill="FFFFFF"/>
          </w:tcPr>
          <w:p w:rsidR="00EF7A4F" w:rsidRPr="007F3F05" w:rsidRDefault="00EF7A4F" w:rsidP="00EF7A4F"/>
        </w:tc>
        <w:tc>
          <w:tcPr>
            <w:tcW w:w="3118" w:type="dxa"/>
            <w:shd w:val="clear" w:color="auto" w:fill="FFFFFF"/>
          </w:tcPr>
          <w:p w:rsidR="00EF7A4F" w:rsidRPr="007F3F05" w:rsidRDefault="00EF7A4F" w:rsidP="00EF7A4F"/>
        </w:tc>
        <w:tc>
          <w:tcPr>
            <w:tcW w:w="2977" w:type="dxa"/>
            <w:shd w:val="clear" w:color="auto" w:fill="FFFFFF"/>
          </w:tcPr>
          <w:p w:rsidR="00EF7A4F" w:rsidRPr="007F3F05" w:rsidRDefault="00EF7A4F" w:rsidP="00EF7A4F"/>
        </w:tc>
        <w:tc>
          <w:tcPr>
            <w:tcW w:w="1410" w:type="dxa"/>
          </w:tcPr>
          <w:p w:rsidR="00EF7A4F" w:rsidRDefault="00EF7A4F" w:rsidP="00EF7A4F">
            <w:pPr>
              <w:spacing w:line="276" w:lineRule="auto"/>
            </w:pPr>
          </w:p>
        </w:tc>
      </w:tr>
      <w:tr w:rsidR="00EF7A4F" w:rsidTr="004B5BA2">
        <w:tc>
          <w:tcPr>
            <w:tcW w:w="988" w:type="dxa"/>
          </w:tcPr>
          <w:p w:rsidR="00EF7A4F" w:rsidRDefault="00EF7A4F" w:rsidP="00EF7A4F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EF7A4F" w:rsidRPr="00651D22" w:rsidRDefault="00EF7A4F" w:rsidP="00EF7A4F"/>
        </w:tc>
        <w:tc>
          <w:tcPr>
            <w:tcW w:w="3118" w:type="dxa"/>
            <w:shd w:val="clear" w:color="auto" w:fill="F0F4F3"/>
          </w:tcPr>
          <w:p w:rsidR="00EF7A4F" w:rsidRPr="00651D22" w:rsidRDefault="00EF7A4F" w:rsidP="00EF7A4F"/>
        </w:tc>
        <w:tc>
          <w:tcPr>
            <w:tcW w:w="2977" w:type="dxa"/>
            <w:shd w:val="clear" w:color="auto" w:fill="F0F4F3"/>
          </w:tcPr>
          <w:p w:rsidR="00EF7A4F" w:rsidRDefault="00EF7A4F" w:rsidP="00EF7A4F"/>
        </w:tc>
        <w:tc>
          <w:tcPr>
            <w:tcW w:w="1410" w:type="dxa"/>
          </w:tcPr>
          <w:p w:rsidR="00EF7A4F" w:rsidRDefault="00EF7A4F" w:rsidP="00EF7A4F">
            <w:pPr>
              <w:spacing w:line="276" w:lineRule="auto"/>
            </w:pPr>
          </w:p>
        </w:tc>
      </w:tr>
      <w:tr w:rsidR="00EF7A4F" w:rsidTr="004B5BA2">
        <w:tc>
          <w:tcPr>
            <w:tcW w:w="988" w:type="dxa"/>
          </w:tcPr>
          <w:p w:rsidR="00EF7A4F" w:rsidRDefault="00EF7A4F" w:rsidP="00EF7A4F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EF7A4F" w:rsidRPr="00651D22" w:rsidRDefault="00EF7A4F" w:rsidP="00EF7A4F"/>
        </w:tc>
        <w:tc>
          <w:tcPr>
            <w:tcW w:w="3118" w:type="dxa"/>
            <w:shd w:val="clear" w:color="auto" w:fill="FFFFFF"/>
          </w:tcPr>
          <w:p w:rsidR="00EF7A4F" w:rsidRPr="00651D22" w:rsidRDefault="00EF7A4F" w:rsidP="00EF7A4F"/>
        </w:tc>
        <w:tc>
          <w:tcPr>
            <w:tcW w:w="2977" w:type="dxa"/>
            <w:shd w:val="clear" w:color="auto" w:fill="FFFFFF"/>
          </w:tcPr>
          <w:p w:rsidR="00EF7A4F" w:rsidRDefault="00EF7A4F" w:rsidP="00EF7A4F"/>
        </w:tc>
        <w:tc>
          <w:tcPr>
            <w:tcW w:w="1410" w:type="dxa"/>
          </w:tcPr>
          <w:p w:rsidR="00EF7A4F" w:rsidRDefault="00EF7A4F" w:rsidP="00EF7A4F">
            <w:pPr>
              <w:spacing w:line="276" w:lineRule="auto"/>
            </w:pPr>
          </w:p>
        </w:tc>
      </w:tr>
      <w:tr w:rsidR="00EF7A4F" w:rsidTr="004B5BA2">
        <w:tc>
          <w:tcPr>
            <w:tcW w:w="988" w:type="dxa"/>
          </w:tcPr>
          <w:p w:rsidR="00EF7A4F" w:rsidRDefault="00EF7A4F" w:rsidP="00EF7A4F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EF7A4F" w:rsidRPr="00651D22" w:rsidRDefault="00EF7A4F" w:rsidP="00EF7A4F"/>
        </w:tc>
        <w:tc>
          <w:tcPr>
            <w:tcW w:w="3118" w:type="dxa"/>
            <w:shd w:val="clear" w:color="auto" w:fill="F0F4F3"/>
          </w:tcPr>
          <w:p w:rsidR="00EF7A4F" w:rsidRPr="00651D22" w:rsidRDefault="00EF7A4F" w:rsidP="00EF7A4F"/>
        </w:tc>
        <w:tc>
          <w:tcPr>
            <w:tcW w:w="2977" w:type="dxa"/>
            <w:shd w:val="clear" w:color="auto" w:fill="F0F4F3"/>
          </w:tcPr>
          <w:p w:rsidR="00EF7A4F" w:rsidRDefault="00EF7A4F" w:rsidP="00EF7A4F"/>
        </w:tc>
        <w:tc>
          <w:tcPr>
            <w:tcW w:w="1410" w:type="dxa"/>
          </w:tcPr>
          <w:p w:rsidR="00EF7A4F" w:rsidRDefault="00EF7A4F" w:rsidP="00EF7A4F">
            <w:pPr>
              <w:spacing w:line="276" w:lineRule="auto"/>
            </w:pPr>
          </w:p>
        </w:tc>
      </w:tr>
      <w:tr w:rsidR="00EF7A4F" w:rsidTr="004B5BA2">
        <w:tc>
          <w:tcPr>
            <w:tcW w:w="988" w:type="dxa"/>
          </w:tcPr>
          <w:p w:rsidR="00EF7A4F" w:rsidRDefault="00EF7A4F" w:rsidP="00EF7A4F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EF7A4F" w:rsidRPr="00651D22" w:rsidRDefault="00EF7A4F" w:rsidP="00EF7A4F"/>
        </w:tc>
        <w:tc>
          <w:tcPr>
            <w:tcW w:w="3118" w:type="dxa"/>
            <w:shd w:val="clear" w:color="auto" w:fill="FFFFFF"/>
          </w:tcPr>
          <w:p w:rsidR="00EF7A4F" w:rsidRPr="00651D22" w:rsidRDefault="00EF7A4F" w:rsidP="00EF7A4F"/>
        </w:tc>
        <w:tc>
          <w:tcPr>
            <w:tcW w:w="2977" w:type="dxa"/>
            <w:shd w:val="clear" w:color="auto" w:fill="FFFFFF"/>
          </w:tcPr>
          <w:p w:rsidR="00EF7A4F" w:rsidRDefault="00EF7A4F" w:rsidP="00EF7A4F"/>
        </w:tc>
        <w:tc>
          <w:tcPr>
            <w:tcW w:w="1410" w:type="dxa"/>
          </w:tcPr>
          <w:p w:rsidR="00EF7A4F" w:rsidRDefault="00EF7A4F" w:rsidP="00EF7A4F">
            <w:pPr>
              <w:spacing w:line="276" w:lineRule="auto"/>
            </w:pPr>
          </w:p>
        </w:tc>
      </w:tr>
      <w:tr w:rsidR="00EF7A4F" w:rsidTr="004B5BA2">
        <w:tc>
          <w:tcPr>
            <w:tcW w:w="988" w:type="dxa"/>
          </w:tcPr>
          <w:p w:rsidR="00EF7A4F" w:rsidRDefault="00EF7A4F" w:rsidP="00EF7A4F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EF7A4F" w:rsidRPr="00651D22" w:rsidRDefault="00EF7A4F" w:rsidP="00EF7A4F"/>
        </w:tc>
        <w:tc>
          <w:tcPr>
            <w:tcW w:w="3118" w:type="dxa"/>
            <w:shd w:val="clear" w:color="auto" w:fill="F0F4F3"/>
          </w:tcPr>
          <w:p w:rsidR="00EF7A4F" w:rsidRPr="00651D22" w:rsidRDefault="00EF7A4F" w:rsidP="00EF7A4F"/>
        </w:tc>
        <w:tc>
          <w:tcPr>
            <w:tcW w:w="2977" w:type="dxa"/>
            <w:shd w:val="clear" w:color="auto" w:fill="F0F4F3"/>
          </w:tcPr>
          <w:p w:rsidR="00EF7A4F" w:rsidRDefault="00EF7A4F" w:rsidP="00EF7A4F"/>
        </w:tc>
        <w:tc>
          <w:tcPr>
            <w:tcW w:w="1410" w:type="dxa"/>
          </w:tcPr>
          <w:p w:rsidR="00EF7A4F" w:rsidRDefault="00EF7A4F" w:rsidP="00EF7A4F">
            <w:pPr>
              <w:spacing w:line="276" w:lineRule="auto"/>
            </w:pPr>
          </w:p>
        </w:tc>
      </w:tr>
    </w:tbl>
    <w:p w:rsidR="00966B7E" w:rsidRDefault="00966B7E" w:rsidP="00BD5942">
      <w:pPr>
        <w:spacing w:after="0" w:line="276" w:lineRule="auto"/>
        <w:sectPr w:rsidR="00966B7E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966B7E" w:rsidTr="004B5BA2">
        <w:tc>
          <w:tcPr>
            <w:tcW w:w="10194" w:type="dxa"/>
          </w:tcPr>
          <w:p w:rsidR="00966B7E" w:rsidRPr="00021A92" w:rsidRDefault="00966B7E" w:rsidP="004B5BA2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966B7E" w:rsidRDefault="00966B7E" w:rsidP="00966B7E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966B7E" w:rsidTr="004B5BA2">
        <w:tc>
          <w:tcPr>
            <w:tcW w:w="10194" w:type="dxa"/>
          </w:tcPr>
          <w:p w:rsidR="00966B7E" w:rsidRPr="0089564E" w:rsidRDefault="00A26E30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966B7E" w:rsidRPr="0089564E">
              <w:rPr>
                <w:b/>
                <w:sz w:val="36"/>
                <w:szCs w:val="36"/>
              </w:rPr>
              <w:t>DÖNEMİ</w:t>
            </w:r>
          </w:p>
          <w:p w:rsidR="00966B7E" w:rsidRPr="0089564E" w:rsidRDefault="00966B7E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TÜRK </w:t>
            </w:r>
            <w:r w:rsidR="00A26E30">
              <w:rPr>
                <w:b/>
                <w:sz w:val="36"/>
                <w:szCs w:val="36"/>
                <w:u w:val="single"/>
              </w:rPr>
              <w:t>DİL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ARA</w:t>
            </w:r>
            <w:r w:rsidRPr="0089564E">
              <w:rPr>
                <w:b/>
                <w:sz w:val="36"/>
                <w:szCs w:val="36"/>
              </w:rPr>
              <w:t xml:space="preserve"> SINAVI</w:t>
            </w:r>
          </w:p>
          <w:p w:rsidR="00966B7E" w:rsidRDefault="00A26E30" w:rsidP="004B5BA2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0 NİSAN 2017</w:t>
            </w:r>
            <w:r w:rsidR="00966B7E" w:rsidRPr="0089564E">
              <w:rPr>
                <w:b/>
                <w:sz w:val="36"/>
                <w:szCs w:val="36"/>
              </w:rPr>
              <w:t xml:space="preserve"> </w:t>
            </w:r>
            <w:r w:rsidR="00966B7E">
              <w:rPr>
                <w:b/>
                <w:sz w:val="36"/>
                <w:szCs w:val="36"/>
              </w:rPr>
              <w:t>PAZARTESİ</w:t>
            </w:r>
          </w:p>
        </w:tc>
      </w:tr>
    </w:tbl>
    <w:p w:rsidR="00966B7E" w:rsidRDefault="00966B7E" w:rsidP="00966B7E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966B7E" w:rsidTr="004B5BA2">
        <w:trPr>
          <w:jc w:val="center"/>
        </w:trPr>
        <w:tc>
          <w:tcPr>
            <w:tcW w:w="846" w:type="dxa"/>
            <w:vAlign w:val="center"/>
          </w:tcPr>
          <w:p w:rsidR="00966B7E" w:rsidRPr="00634DAE" w:rsidRDefault="00966B7E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966B7E" w:rsidRPr="00634DAE" w:rsidRDefault="00966B7E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966B7E" w:rsidRPr="00634DAE" w:rsidRDefault="00966B7E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966B7E" w:rsidRPr="00634DAE" w:rsidRDefault="00966B7E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966B7E" w:rsidRPr="00634DAE" w:rsidRDefault="00966B7E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966B7E" w:rsidRPr="00634DAE" w:rsidRDefault="00966B7E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966B7E" w:rsidTr="004B5BA2">
        <w:trPr>
          <w:trHeight w:val="599"/>
          <w:jc w:val="center"/>
        </w:trPr>
        <w:tc>
          <w:tcPr>
            <w:tcW w:w="846" w:type="dxa"/>
            <w:vAlign w:val="center"/>
          </w:tcPr>
          <w:p w:rsidR="00966B7E" w:rsidRDefault="00966B7E" w:rsidP="004B5BA2">
            <w:pPr>
              <w:spacing w:line="276" w:lineRule="auto"/>
              <w:jc w:val="center"/>
            </w:pPr>
            <w:r>
              <w:t>17:30</w:t>
            </w:r>
          </w:p>
        </w:tc>
        <w:tc>
          <w:tcPr>
            <w:tcW w:w="1843" w:type="dxa"/>
            <w:vAlign w:val="center"/>
          </w:tcPr>
          <w:p w:rsidR="00966B7E" w:rsidRDefault="00681130" w:rsidP="004B5BA2">
            <w:pPr>
              <w:spacing w:line="276" w:lineRule="auto"/>
              <w:jc w:val="center"/>
            </w:pPr>
            <w:r>
              <w:t>Z-02</w:t>
            </w:r>
          </w:p>
        </w:tc>
        <w:tc>
          <w:tcPr>
            <w:tcW w:w="2835" w:type="dxa"/>
            <w:vAlign w:val="center"/>
          </w:tcPr>
          <w:p w:rsidR="00966B7E" w:rsidRPr="003E566B" w:rsidRDefault="00966B7E" w:rsidP="004B5BA2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966B7E" w:rsidRDefault="00966B7E" w:rsidP="004B5BA2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966B7E" w:rsidRDefault="00681130" w:rsidP="004B5BA2">
            <w:pPr>
              <w:spacing w:line="276" w:lineRule="auto"/>
              <w:jc w:val="center"/>
            </w:pPr>
            <w:r>
              <w:t>52</w:t>
            </w:r>
          </w:p>
        </w:tc>
        <w:tc>
          <w:tcPr>
            <w:tcW w:w="1699" w:type="dxa"/>
            <w:vAlign w:val="center"/>
          </w:tcPr>
          <w:p w:rsidR="00966B7E" w:rsidRDefault="00966B7E" w:rsidP="004B5BA2">
            <w:pPr>
              <w:spacing w:line="276" w:lineRule="auto"/>
              <w:jc w:val="center"/>
            </w:pPr>
          </w:p>
        </w:tc>
      </w:tr>
    </w:tbl>
    <w:p w:rsidR="00966B7E" w:rsidRDefault="00966B7E" w:rsidP="00966B7E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966B7E" w:rsidTr="004B5BA2">
        <w:tc>
          <w:tcPr>
            <w:tcW w:w="988" w:type="dxa"/>
          </w:tcPr>
          <w:p w:rsidR="00966B7E" w:rsidRDefault="00966B7E" w:rsidP="004B5BA2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966B7E" w:rsidRPr="00634DAE" w:rsidRDefault="00966B7E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966B7E" w:rsidRPr="00634DAE" w:rsidRDefault="00966B7E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966B7E" w:rsidRPr="00634DAE" w:rsidRDefault="00966B7E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966B7E" w:rsidRDefault="00966B7E" w:rsidP="004B5BA2">
            <w:pPr>
              <w:spacing w:line="276" w:lineRule="auto"/>
              <w:jc w:val="center"/>
            </w:pPr>
            <w:r>
              <w:t>İmza</w:t>
            </w: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1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44153046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VOLKAN YİĞİT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681130">
        <w:trPr>
          <w:trHeight w:val="58"/>
        </w:trPr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2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44153056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TOLGA TOKGÖZ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3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44153069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EZGİ ŞAHİN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4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54153038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SELİM CAN ŞEN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5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54153039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KERİM SULHİ DÖLEK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6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54153061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SELİN BALKAN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7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01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AYŞE ÖZTÜRK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8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04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GÖKHAN HAKKI UZ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9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05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MERT DERELİ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10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06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İRFAN GÜÇ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11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07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FARUK BIYIKLI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12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09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SEYİT CAN ER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13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11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ASLI GEZER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14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13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CANSU GÜMÜŞ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15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14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ELİF YURDAKUL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16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15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SİMGE ATİK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17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16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FİRDES KARAKAYA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18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18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ÖZLEM SAVAŞ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19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19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YİĞİT CAN BALKAN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20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20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ELİF DEMİRTAŞ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21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21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EMRE ASLAN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22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22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ENES ULUFER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23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23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ÖZGÜR ATSIZ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24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24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ERKAN ÖZ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25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25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DAMLA OCAKBAŞI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26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26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SİMGE ÖRKMES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27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27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GÖRKEM CAN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28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28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BÜŞRA ÇOLAK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29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29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SİBEL ÇAKIR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30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30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ŞÜHEDA ŞİMŞEK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32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NUR BOZACI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32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34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OKTAY CANTÜRK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33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36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KAAN KURT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34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37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MUHAMMED KAAN DUGAN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35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38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LEVENT CAN KARATAŞTAN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36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39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EMRE İPKİN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37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40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BEGÜM AKMAN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38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41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MUKADDES AKÇALI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39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42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İSMAİL KARATAŞ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40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43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DİLARA EREN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41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45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MERT ALP ASLAN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42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46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EBRU ÇETİNDAĞ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43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47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MÜŞERREF TURA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44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48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FİRDEVS ÇETİNDAĞ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45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49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MEHMET KAAN YILMAZ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46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50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HAKAN GÜZEL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47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52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MÜRVET BUSE SAV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48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53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MEHMET ALİ KODAL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49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54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CEM YALÇIN KURTARAN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50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56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ŞAFAK SEVİMLİ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51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57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DOĞUKAN KUŞOĞLU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52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59</w:t>
            </w:r>
          </w:p>
        </w:tc>
        <w:tc>
          <w:tcPr>
            <w:tcW w:w="3118" w:type="dxa"/>
            <w:shd w:val="clear" w:color="auto" w:fill="F0F4F3"/>
          </w:tcPr>
          <w:p w:rsidR="00681130" w:rsidRDefault="00681130" w:rsidP="00681130">
            <w:r w:rsidRPr="003E3305">
              <w:t>ŞERİFE YONTAR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B41106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405F8" w:rsidRPr="004405F8" w:rsidRDefault="004405F8" w:rsidP="004405F8"/>
        </w:tc>
        <w:tc>
          <w:tcPr>
            <w:tcW w:w="3118" w:type="dxa"/>
            <w:shd w:val="clear" w:color="auto" w:fill="FFFFFF"/>
          </w:tcPr>
          <w:p w:rsidR="004405F8" w:rsidRPr="004405F8" w:rsidRDefault="004405F8" w:rsidP="004405F8"/>
        </w:tc>
        <w:tc>
          <w:tcPr>
            <w:tcW w:w="2977" w:type="dxa"/>
            <w:shd w:val="clear" w:color="auto" w:fill="FFFFFF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B41106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405F8" w:rsidRPr="004405F8" w:rsidRDefault="004405F8" w:rsidP="004405F8"/>
        </w:tc>
        <w:tc>
          <w:tcPr>
            <w:tcW w:w="3118" w:type="dxa"/>
            <w:shd w:val="clear" w:color="auto" w:fill="F0F4F3"/>
          </w:tcPr>
          <w:p w:rsidR="004405F8" w:rsidRPr="004405F8" w:rsidRDefault="004405F8" w:rsidP="004405F8"/>
        </w:tc>
        <w:tc>
          <w:tcPr>
            <w:tcW w:w="2977" w:type="dxa"/>
            <w:shd w:val="clear" w:color="auto" w:fill="F0F4F3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405F8" w:rsidRPr="004405F8" w:rsidRDefault="004405F8" w:rsidP="004405F8"/>
        </w:tc>
        <w:tc>
          <w:tcPr>
            <w:tcW w:w="3118" w:type="dxa"/>
            <w:shd w:val="clear" w:color="auto" w:fill="FFFFFF"/>
          </w:tcPr>
          <w:p w:rsidR="004405F8" w:rsidRPr="004405F8" w:rsidRDefault="004405F8" w:rsidP="004405F8"/>
        </w:tc>
        <w:tc>
          <w:tcPr>
            <w:tcW w:w="2977" w:type="dxa"/>
            <w:shd w:val="clear" w:color="auto" w:fill="FFFFFF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405F8" w:rsidRPr="004405F8" w:rsidRDefault="004405F8" w:rsidP="004405F8"/>
        </w:tc>
        <w:tc>
          <w:tcPr>
            <w:tcW w:w="3118" w:type="dxa"/>
            <w:shd w:val="clear" w:color="auto" w:fill="F0F4F3"/>
          </w:tcPr>
          <w:p w:rsidR="004405F8" w:rsidRPr="004405F8" w:rsidRDefault="004405F8" w:rsidP="004405F8"/>
        </w:tc>
        <w:tc>
          <w:tcPr>
            <w:tcW w:w="2977" w:type="dxa"/>
            <w:shd w:val="clear" w:color="auto" w:fill="F0F4F3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405F8" w:rsidRPr="004405F8" w:rsidRDefault="004405F8" w:rsidP="004405F8"/>
        </w:tc>
        <w:tc>
          <w:tcPr>
            <w:tcW w:w="3118" w:type="dxa"/>
            <w:shd w:val="clear" w:color="auto" w:fill="FFFFFF"/>
          </w:tcPr>
          <w:p w:rsidR="004405F8" w:rsidRPr="004405F8" w:rsidRDefault="004405F8" w:rsidP="004405F8"/>
        </w:tc>
        <w:tc>
          <w:tcPr>
            <w:tcW w:w="2977" w:type="dxa"/>
            <w:shd w:val="clear" w:color="auto" w:fill="FFFFFF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405F8" w:rsidRPr="004405F8" w:rsidRDefault="004405F8" w:rsidP="004405F8"/>
        </w:tc>
        <w:tc>
          <w:tcPr>
            <w:tcW w:w="3118" w:type="dxa"/>
            <w:shd w:val="clear" w:color="auto" w:fill="F0F4F3"/>
          </w:tcPr>
          <w:p w:rsidR="004405F8" w:rsidRPr="004405F8" w:rsidRDefault="004405F8" w:rsidP="004405F8"/>
        </w:tc>
        <w:tc>
          <w:tcPr>
            <w:tcW w:w="2977" w:type="dxa"/>
            <w:shd w:val="clear" w:color="auto" w:fill="F0F4F3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405F8" w:rsidRPr="004405F8" w:rsidRDefault="004405F8" w:rsidP="004405F8"/>
        </w:tc>
        <w:tc>
          <w:tcPr>
            <w:tcW w:w="3118" w:type="dxa"/>
            <w:shd w:val="clear" w:color="auto" w:fill="FFFFFF"/>
          </w:tcPr>
          <w:p w:rsidR="004405F8" w:rsidRPr="004405F8" w:rsidRDefault="004405F8" w:rsidP="004405F8"/>
        </w:tc>
        <w:tc>
          <w:tcPr>
            <w:tcW w:w="2977" w:type="dxa"/>
            <w:shd w:val="clear" w:color="auto" w:fill="FFFFFF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405F8" w:rsidRPr="004405F8" w:rsidRDefault="004405F8" w:rsidP="004405F8"/>
        </w:tc>
        <w:tc>
          <w:tcPr>
            <w:tcW w:w="3118" w:type="dxa"/>
            <w:shd w:val="clear" w:color="auto" w:fill="F0F4F3"/>
          </w:tcPr>
          <w:p w:rsidR="004405F8" w:rsidRPr="004405F8" w:rsidRDefault="004405F8" w:rsidP="004405F8"/>
        </w:tc>
        <w:tc>
          <w:tcPr>
            <w:tcW w:w="2977" w:type="dxa"/>
            <w:shd w:val="clear" w:color="auto" w:fill="F0F4F3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405F8" w:rsidRPr="004405F8" w:rsidRDefault="004405F8" w:rsidP="004405F8"/>
        </w:tc>
        <w:tc>
          <w:tcPr>
            <w:tcW w:w="3118" w:type="dxa"/>
            <w:shd w:val="clear" w:color="auto" w:fill="FFFFFF"/>
          </w:tcPr>
          <w:p w:rsidR="004405F8" w:rsidRPr="004405F8" w:rsidRDefault="004405F8" w:rsidP="004405F8"/>
        </w:tc>
        <w:tc>
          <w:tcPr>
            <w:tcW w:w="2977" w:type="dxa"/>
            <w:shd w:val="clear" w:color="auto" w:fill="FFFFFF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405F8" w:rsidRPr="004405F8" w:rsidRDefault="004405F8" w:rsidP="004405F8"/>
        </w:tc>
        <w:tc>
          <w:tcPr>
            <w:tcW w:w="3118" w:type="dxa"/>
            <w:shd w:val="clear" w:color="auto" w:fill="F0F4F3"/>
          </w:tcPr>
          <w:p w:rsidR="004405F8" w:rsidRPr="004405F8" w:rsidRDefault="004405F8" w:rsidP="004405F8"/>
        </w:tc>
        <w:tc>
          <w:tcPr>
            <w:tcW w:w="2977" w:type="dxa"/>
            <w:shd w:val="clear" w:color="auto" w:fill="F0F4F3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405F8" w:rsidRPr="004405F8" w:rsidRDefault="004405F8" w:rsidP="004405F8"/>
        </w:tc>
        <w:tc>
          <w:tcPr>
            <w:tcW w:w="3118" w:type="dxa"/>
            <w:shd w:val="clear" w:color="auto" w:fill="FFFFFF"/>
          </w:tcPr>
          <w:p w:rsidR="004405F8" w:rsidRPr="004405F8" w:rsidRDefault="004405F8" w:rsidP="004405F8"/>
        </w:tc>
        <w:tc>
          <w:tcPr>
            <w:tcW w:w="2977" w:type="dxa"/>
            <w:shd w:val="clear" w:color="auto" w:fill="FFFFFF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405F8" w:rsidRPr="004405F8" w:rsidRDefault="004405F8" w:rsidP="004405F8"/>
        </w:tc>
        <w:tc>
          <w:tcPr>
            <w:tcW w:w="3118" w:type="dxa"/>
            <w:shd w:val="clear" w:color="auto" w:fill="F0F4F3"/>
          </w:tcPr>
          <w:p w:rsidR="004405F8" w:rsidRPr="004405F8" w:rsidRDefault="004405F8" w:rsidP="004405F8"/>
        </w:tc>
        <w:tc>
          <w:tcPr>
            <w:tcW w:w="2977" w:type="dxa"/>
            <w:shd w:val="clear" w:color="auto" w:fill="F0F4F3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405F8" w:rsidRPr="004405F8" w:rsidRDefault="004405F8" w:rsidP="004405F8"/>
        </w:tc>
        <w:tc>
          <w:tcPr>
            <w:tcW w:w="3118" w:type="dxa"/>
            <w:shd w:val="clear" w:color="auto" w:fill="FFFFFF"/>
          </w:tcPr>
          <w:p w:rsidR="004405F8" w:rsidRPr="004405F8" w:rsidRDefault="004405F8" w:rsidP="004405F8"/>
        </w:tc>
        <w:tc>
          <w:tcPr>
            <w:tcW w:w="2977" w:type="dxa"/>
            <w:shd w:val="clear" w:color="auto" w:fill="FFFFFF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405F8" w:rsidRPr="004405F8" w:rsidRDefault="004405F8" w:rsidP="004405F8"/>
        </w:tc>
        <w:tc>
          <w:tcPr>
            <w:tcW w:w="3118" w:type="dxa"/>
            <w:shd w:val="clear" w:color="auto" w:fill="F0F4F3"/>
          </w:tcPr>
          <w:p w:rsidR="004405F8" w:rsidRPr="004405F8" w:rsidRDefault="004405F8" w:rsidP="004405F8"/>
        </w:tc>
        <w:tc>
          <w:tcPr>
            <w:tcW w:w="2977" w:type="dxa"/>
            <w:shd w:val="clear" w:color="auto" w:fill="F0F4F3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405F8" w:rsidRPr="004405F8" w:rsidRDefault="004405F8" w:rsidP="004405F8"/>
        </w:tc>
        <w:tc>
          <w:tcPr>
            <w:tcW w:w="3118" w:type="dxa"/>
            <w:shd w:val="clear" w:color="auto" w:fill="FFFFFF"/>
          </w:tcPr>
          <w:p w:rsidR="004405F8" w:rsidRPr="004405F8" w:rsidRDefault="004405F8" w:rsidP="004405F8"/>
        </w:tc>
        <w:tc>
          <w:tcPr>
            <w:tcW w:w="2977" w:type="dxa"/>
            <w:shd w:val="clear" w:color="auto" w:fill="FFFFFF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405F8" w:rsidRPr="004405F8" w:rsidRDefault="004405F8" w:rsidP="004405F8"/>
        </w:tc>
        <w:tc>
          <w:tcPr>
            <w:tcW w:w="3118" w:type="dxa"/>
            <w:shd w:val="clear" w:color="auto" w:fill="F0F4F3"/>
          </w:tcPr>
          <w:p w:rsidR="004405F8" w:rsidRPr="004405F8" w:rsidRDefault="004405F8" w:rsidP="004405F8"/>
        </w:tc>
        <w:tc>
          <w:tcPr>
            <w:tcW w:w="2977" w:type="dxa"/>
            <w:shd w:val="clear" w:color="auto" w:fill="F0F4F3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405F8" w:rsidRPr="004405F8" w:rsidRDefault="004405F8" w:rsidP="004405F8"/>
        </w:tc>
        <w:tc>
          <w:tcPr>
            <w:tcW w:w="3118" w:type="dxa"/>
            <w:shd w:val="clear" w:color="auto" w:fill="FFFFFF"/>
          </w:tcPr>
          <w:p w:rsidR="004405F8" w:rsidRPr="004405F8" w:rsidRDefault="004405F8" w:rsidP="004405F8"/>
        </w:tc>
        <w:tc>
          <w:tcPr>
            <w:tcW w:w="2977" w:type="dxa"/>
            <w:shd w:val="clear" w:color="auto" w:fill="FFFFFF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405F8" w:rsidRPr="004405F8" w:rsidRDefault="004405F8" w:rsidP="004405F8"/>
        </w:tc>
        <w:tc>
          <w:tcPr>
            <w:tcW w:w="3118" w:type="dxa"/>
            <w:shd w:val="clear" w:color="auto" w:fill="F0F4F3"/>
          </w:tcPr>
          <w:p w:rsidR="004405F8" w:rsidRPr="004405F8" w:rsidRDefault="004405F8" w:rsidP="004405F8"/>
        </w:tc>
        <w:tc>
          <w:tcPr>
            <w:tcW w:w="2977" w:type="dxa"/>
            <w:shd w:val="clear" w:color="auto" w:fill="F0F4F3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405F8" w:rsidRPr="004405F8" w:rsidRDefault="004405F8" w:rsidP="004405F8"/>
        </w:tc>
        <w:tc>
          <w:tcPr>
            <w:tcW w:w="3118" w:type="dxa"/>
            <w:shd w:val="clear" w:color="auto" w:fill="FFFFFF"/>
          </w:tcPr>
          <w:p w:rsidR="004405F8" w:rsidRPr="004405F8" w:rsidRDefault="004405F8" w:rsidP="004405F8"/>
        </w:tc>
        <w:tc>
          <w:tcPr>
            <w:tcW w:w="2977" w:type="dxa"/>
            <w:shd w:val="clear" w:color="auto" w:fill="FFFFFF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Default="004405F8" w:rsidP="00681130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405F8" w:rsidRPr="004405F8" w:rsidRDefault="004405F8" w:rsidP="004405F8"/>
        </w:tc>
        <w:tc>
          <w:tcPr>
            <w:tcW w:w="3118" w:type="dxa"/>
            <w:shd w:val="clear" w:color="auto" w:fill="F0F4F3"/>
          </w:tcPr>
          <w:p w:rsidR="004405F8" w:rsidRPr="004405F8" w:rsidRDefault="004405F8" w:rsidP="004405F8"/>
        </w:tc>
        <w:tc>
          <w:tcPr>
            <w:tcW w:w="2977" w:type="dxa"/>
            <w:shd w:val="clear" w:color="auto" w:fill="F0F4F3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Default="004405F8" w:rsidP="00681130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405F8" w:rsidRPr="004405F8" w:rsidRDefault="004405F8" w:rsidP="004405F8"/>
        </w:tc>
        <w:tc>
          <w:tcPr>
            <w:tcW w:w="3118" w:type="dxa"/>
            <w:shd w:val="clear" w:color="auto" w:fill="FFFFFF"/>
          </w:tcPr>
          <w:p w:rsidR="004405F8" w:rsidRPr="004405F8" w:rsidRDefault="004405F8" w:rsidP="004405F8"/>
        </w:tc>
        <w:tc>
          <w:tcPr>
            <w:tcW w:w="2977" w:type="dxa"/>
            <w:shd w:val="clear" w:color="auto" w:fill="FFFFFF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Default="004405F8" w:rsidP="00681130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405F8" w:rsidRPr="004405F8" w:rsidRDefault="004405F8" w:rsidP="004405F8"/>
        </w:tc>
        <w:tc>
          <w:tcPr>
            <w:tcW w:w="3118" w:type="dxa"/>
            <w:shd w:val="clear" w:color="auto" w:fill="F0F4F3"/>
          </w:tcPr>
          <w:p w:rsidR="004405F8" w:rsidRPr="004405F8" w:rsidRDefault="004405F8" w:rsidP="004405F8"/>
        </w:tc>
        <w:tc>
          <w:tcPr>
            <w:tcW w:w="2977" w:type="dxa"/>
            <w:shd w:val="clear" w:color="auto" w:fill="F0F4F3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Default="004405F8" w:rsidP="00681130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405F8" w:rsidRPr="004405F8" w:rsidRDefault="004405F8" w:rsidP="004405F8"/>
        </w:tc>
        <w:tc>
          <w:tcPr>
            <w:tcW w:w="3118" w:type="dxa"/>
            <w:shd w:val="clear" w:color="auto" w:fill="FFFFFF"/>
          </w:tcPr>
          <w:p w:rsidR="004405F8" w:rsidRPr="004405F8" w:rsidRDefault="004405F8" w:rsidP="004405F8"/>
        </w:tc>
        <w:tc>
          <w:tcPr>
            <w:tcW w:w="2977" w:type="dxa"/>
            <w:shd w:val="clear" w:color="auto" w:fill="FFFFFF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Default="004405F8" w:rsidP="004405F8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4405F8" w:rsidRPr="00651D22" w:rsidRDefault="004405F8" w:rsidP="004405F8"/>
        </w:tc>
        <w:tc>
          <w:tcPr>
            <w:tcW w:w="3118" w:type="dxa"/>
            <w:shd w:val="clear" w:color="auto" w:fill="F0F4F3"/>
          </w:tcPr>
          <w:p w:rsidR="004405F8" w:rsidRPr="00651D22" w:rsidRDefault="004405F8" w:rsidP="004405F8"/>
        </w:tc>
        <w:tc>
          <w:tcPr>
            <w:tcW w:w="2977" w:type="dxa"/>
            <w:shd w:val="clear" w:color="auto" w:fill="F0F4F3"/>
          </w:tcPr>
          <w:p w:rsid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</w:tbl>
    <w:p w:rsidR="007E2FD6" w:rsidRDefault="007E2FD6" w:rsidP="00BD5942">
      <w:pPr>
        <w:spacing w:after="0" w:line="276" w:lineRule="auto"/>
        <w:sectPr w:rsidR="007E2FD6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E2FD6" w:rsidTr="004B5BA2">
        <w:tc>
          <w:tcPr>
            <w:tcW w:w="10194" w:type="dxa"/>
          </w:tcPr>
          <w:p w:rsidR="007E2FD6" w:rsidRPr="00021A92" w:rsidRDefault="007E2FD6" w:rsidP="004B5BA2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7E2FD6" w:rsidRDefault="007E2FD6" w:rsidP="007E2FD6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E2FD6" w:rsidTr="004B5BA2">
        <w:tc>
          <w:tcPr>
            <w:tcW w:w="10194" w:type="dxa"/>
          </w:tcPr>
          <w:p w:rsidR="007E2FD6" w:rsidRPr="0089564E" w:rsidRDefault="00A26E30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7E2FD6" w:rsidRPr="0089564E">
              <w:rPr>
                <w:b/>
                <w:sz w:val="36"/>
                <w:szCs w:val="36"/>
              </w:rPr>
              <w:t>DÖNEMİ</w:t>
            </w:r>
          </w:p>
          <w:p w:rsidR="007E2FD6" w:rsidRPr="0089564E" w:rsidRDefault="007E2FD6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TÜRK </w:t>
            </w:r>
            <w:r w:rsidR="00A26E30">
              <w:rPr>
                <w:b/>
                <w:sz w:val="36"/>
                <w:szCs w:val="36"/>
                <w:u w:val="single"/>
              </w:rPr>
              <w:t>DİL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ARA</w:t>
            </w:r>
            <w:r w:rsidRPr="0089564E">
              <w:rPr>
                <w:b/>
                <w:sz w:val="36"/>
                <w:szCs w:val="36"/>
              </w:rPr>
              <w:t xml:space="preserve"> SINAVI</w:t>
            </w:r>
          </w:p>
          <w:p w:rsidR="007E2FD6" w:rsidRDefault="00A26E30" w:rsidP="004B5BA2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0 NİSAN 2017</w:t>
            </w:r>
            <w:r w:rsidR="007E2FD6" w:rsidRPr="0089564E">
              <w:rPr>
                <w:b/>
                <w:sz w:val="36"/>
                <w:szCs w:val="36"/>
              </w:rPr>
              <w:t xml:space="preserve"> </w:t>
            </w:r>
            <w:r w:rsidR="007E2FD6">
              <w:rPr>
                <w:b/>
                <w:sz w:val="36"/>
                <w:szCs w:val="36"/>
              </w:rPr>
              <w:t>PAZARTESİ</w:t>
            </w:r>
          </w:p>
        </w:tc>
      </w:tr>
    </w:tbl>
    <w:p w:rsidR="007E2FD6" w:rsidRDefault="007E2FD6" w:rsidP="007E2FD6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7E2FD6" w:rsidTr="004B5BA2">
        <w:trPr>
          <w:jc w:val="center"/>
        </w:trPr>
        <w:tc>
          <w:tcPr>
            <w:tcW w:w="846" w:type="dxa"/>
            <w:vAlign w:val="center"/>
          </w:tcPr>
          <w:p w:rsidR="007E2FD6" w:rsidRPr="00634DAE" w:rsidRDefault="007E2FD6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7E2FD6" w:rsidRPr="00634DAE" w:rsidRDefault="007E2FD6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7E2FD6" w:rsidRPr="00634DAE" w:rsidRDefault="007E2FD6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7E2FD6" w:rsidRPr="00634DAE" w:rsidRDefault="007E2FD6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7E2FD6" w:rsidRPr="00634DAE" w:rsidRDefault="007E2FD6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7E2FD6" w:rsidRPr="00634DAE" w:rsidRDefault="007E2FD6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7E2FD6" w:rsidTr="004B5BA2">
        <w:trPr>
          <w:trHeight w:val="599"/>
          <w:jc w:val="center"/>
        </w:trPr>
        <w:tc>
          <w:tcPr>
            <w:tcW w:w="846" w:type="dxa"/>
            <w:vAlign w:val="center"/>
          </w:tcPr>
          <w:p w:rsidR="007E2FD6" w:rsidRDefault="007E2FD6" w:rsidP="004B5BA2">
            <w:pPr>
              <w:spacing w:line="276" w:lineRule="auto"/>
              <w:jc w:val="center"/>
            </w:pPr>
            <w:r>
              <w:t>17:30</w:t>
            </w:r>
          </w:p>
        </w:tc>
        <w:tc>
          <w:tcPr>
            <w:tcW w:w="1843" w:type="dxa"/>
            <w:vAlign w:val="center"/>
          </w:tcPr>
          <w:p w:rsidR="007E2FD6" w:rsidRDefault="00054723" w:rsidP="004B5BA2">
            <w:pPr>
              <w:spacing w:line="276" w:lineRule="auto"/>
              <w:jc w:val="center"/>
            </w:pPr>
            <w:r>
              <w:t>Z-01</w:t>
            </w:r>
          </w:p>
        </w:tc>
        <w:tc>
          <w:tcPr>
            <w:tcW w:w="2835" w:type="dxa"/>
            <w:vAlign w:val="center"/>
          </w:tcPr>
          <w:p w:rsidR="007E2FD6" w:rsidRPr="003E566B" w:rsidRDefault="007E2FD6" w:rsidP="004B5BA2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7E2FD6" w:rsidRDefault="007E2FD6" w:rsidP="004B5BA2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7E2FD6" w:rsidRDefault="00054723" w:rsidP="004B5BA2">
            <w:pPr>
              <w:spacing w:line="276" w:lineRule="auto"/>
              <w:jc w:val="center"/>
            </w:pPr>
            <w:r>
              <w:t>60</w:t>
            </w:r>
          </w:p>
        </w:tc>
        <w:tc>
          <w:tcPr>
            <w:tcW w:w="1699" w:type="dxa"/>
            <w:vAlign w:val="center"/>
          </w:tcPr>
          <w:p w:rsidR="007E2FD6" w:rsidRDefault="007E2FD6" w:rsidP="004B5BA2">
            <w:pPr>
              <w:spacing w:line="276" w:lineRule="auto"/>
              <w:jc w:val="center"/>
            </w:pPr>
          </w:p>
        </w:tc>
      </w:tr>
    </w:tbl>
    <w:p w:rsidR="007E2FD6" w:rsidRDefault="007E2FD6" w:rsidP="007E2FD6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7E2FD6" w:rsidTr="004B5BA2">
        <w:tc>
          <w:tcPr>
            <w:tcW w:w="988" w:type="dxa"/>
          </w:tcPr>
          <w:p w:rsidR="007E2FD6" w:rsidRDefault="007E2FD6" w:rsidP="004B5BA2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7E2FD6" w:rsidRPr="00634DAE" w:rsidRDefault="007E2FD6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7E2FD6" w:rsidRPr="00634DAE" w:rsidRDefault="007E2FD6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7E2FD6" w:rsidRPr="00634DAE" w:rsidRDefault="007E2FD6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7E2FD6" w:rsidRDefault="007E2FD6" w:rsidP="004B5BA2">
            <w:pPr>
              <w:spacing w:line="276" w:lineRule="auto"/>
              <w:jc w:val="center"/>
            </w:pPr>
            <w:r>
              <w:t>İmza</w:t>
            </w: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1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14152091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ONUR ÖRS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2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24152008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SUAT ÇELİK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3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24152081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AYKUT UTAR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4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34152032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UMUT YİĞİT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5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44152074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HAKAN DOĞAN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6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44152084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NURŞAH HANİKOĞLU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7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44152803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MÜMİN CAN GÖLBAHAR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8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54152015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ALPER ÇAKIR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9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54152022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ENES ŞAHİN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10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54152034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HASAN EREN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11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54152047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ANIL ÇAVUŞOĞLU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12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54152054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YAKUP DOĞRU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13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54152066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GÖKÇAY ULUÇAY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14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54152067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ERCAN TAŞKIN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15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54152068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ŞEYMA BAKIN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16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54152070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MEFTUN KAYNAR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17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54152072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YUSUF URUL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18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54152074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MUHAMMED BİLAL YILDIRIM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19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54152803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BAHAR BALCI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20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02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NEVZAT ÜLKÜSEVEN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21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03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MERVE EBRİNÇ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22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04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DERYA SUNAY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23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06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NİLAY GÜCER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24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08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ÖZGÜR UMUT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25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09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FİLİZ TAŞKALE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26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10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MURAT ŞAHİN BAYRAK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27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11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AYSU PANCA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28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12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ELİF URHAN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29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15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İZZET İNCE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30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16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AYŞE SARI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17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MUSTAFA ÖCÜ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32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18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İLKER MERAL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33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19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HASAN SERTAN FİLİZ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34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20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MUAZ KAHYAOĞLU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35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22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BAHADIR CAN TAVŞANCI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36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25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ÖMER FARUK VURAL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37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27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HASAN ATILGAN İLİKHAN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38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28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MELİS KOCADAĞ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39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29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ERTAN ULUSEV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40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32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MÜCAHİT KAYA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41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34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MERTAN DEMİR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42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37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GAMZE KARA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43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38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OĞUZHAN ULU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44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40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EDA CANSIN TEZCAN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45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41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GÖKBERK UNSALOĞLU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46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42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İNCİ BAYLAN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47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43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GÖKÇE NİZAM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48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44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MERTCAN TÜRKMEN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49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46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İREMNUR FİDAN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50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47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AHMET KESKE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51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48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CANER FARIMAZ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52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50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MERT YILMAZ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53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51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ENES YAY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54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52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SİBEL GÖKÇAL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55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53</w:t>
            </w:r>
          </w:p>
        </w:tc>
        <w:tc>
          <w:tcPr>
            <w:tcW w:w="3118" w:type="dxa"/>
            <w:shd w:val="clear" w:color="auto" w:fill="FFFFFF"/>
          </w:tcPr>
          <w:p w:rsidR="00054723" w:rsidRDefault="00054723" w:rsidP="00054723">
            <w:r w:rsidRPr="006E69BF">
              <w:t>ÇAĞLA KILIÇ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C36D9E" w:rsidRDefault="00054723" w:rsidP="00054723">
            <w:pPr>
              <w:jc w:val="center"/>
            </w:pPr>
            <w:r w:rsidRPr="00C36D9E">
              <w:t>56</w:t>
            </w:r>
          </w:p>
        </w:tc>
        <w:tc>
          <w:tcPr>
            <w:tcW w:w="1701" w:type="dxa"/>
            <w:shd w:val="clear" w:color="auto" w:fill="F0F4F3"/>
          </w:tcPr>
          <w:p w:rsidR="00054723" w:rsidRPr="00C36D9E" w:rsidRDefault="00054723" w:rsidP="00054723">
            <w:r w:rsidRPr="00C36D9E">
              <w:t>2164152055</w:t>
            </w:r>
          </w:p>
        </w:tc>
        <w:tc>
          <w:tcPr>
            <w:tcW w:w="3118" w:type="dxa"/>
            <w:shd w:val="clear" w:color="auto" w:fill="F0F4F3"/>
          </w:tcPr>
          <w:p w:rsidR="00054723" w:rsidRPr="00C36D9E" w:rsidRDefault="00054723" w:rsidP="00054723">
            <w:r w:rsidRPr="00C36D9E">
              <w:t>ÖZNUR GÜNDÜZ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43053B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C36D9E" w:rsidRDefault="00054723" w:rsidP="00054723">
            <w:pPr>
              <w:jc w:val="center"/>
            </w:pPr>
            <w:r w:rsidRPr="00C36D9E">
              <w:t>57</w:t>
            </w:r>
          </w:p>
        </w:tc>
        <w:tc>
          <w:tcPr>
            <w:tcW w:w="1701" w:type="dxa"/>
            <w:shd w:val="clear" w:color="auto" w:fill="FFFFFF"/>
          </w:tcPr>
          <w:p w:rsidR="00054723" w:rsidRPr="00C36D9E" w:rsidRDefault="00054723" w:rsidP="00054723">
            <w:r w:rsidRPr="00C36D9E">
              <w:t>2164152056</w:t>
            </w:r>
          </w:p>
        </w:tc>
        <w:tc>
          <w:tcPr>
            <w:tcW w:w="3118" w:type="dxa"/>
            <w:shd w:val="clear" w:color="auto" w:fill="FFFFFF"/>
          </w:tcPr>
          <w:p w:rsidR="00054723" w:rsidRPr="00C36D9E" w:rsidRDefault="00054723" w:rsidP="00054723">
            <w:r w:rsidRPr="00C36D9E">
              <w:t>KAYAHAN FEVZİ KAYA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43053B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C36D9E" w:rsidRDefault="00054723" w:rsidP="00054723">
            <w:pPr>
              <w:jc w:val="center"/>
            </w:pPr>
            <w:r w:rsidRPr="00C36D9E">
              <w:t>58</w:t>
            </w:r>
          </w:p>
        </w:tc>
        <w:tc>
          <w:tcPr>
            <w:tcW w:w="1701" w:type="dxa"/>
            <w:shd w:val="clear" w:color="auto" w:fill="F0F4F3"/>
          </w:tcPr>
          <w:p w:rsidR="00054723" w:rsidRPr="00C36D9E" w:rsidRDefault="00054723" w:rsidP="00054723">
            <w:r w:rsidRPr="00C36D9E">
              <w:t>2164152058</w:t>
            </w:r>
          </w:p>
        </w:tc>
        <w:tc>
          <w:tcPr>
            <w:tcW w:w="3118" w:type="dxa"/>
            <w:shd w:val="clear" w:color="auto" w:fill="F0F4F3"/>
          </w:tcPr>
          <w:p w:rsidR="00054723" w:rsidRPr="00C36D9E" w:rsidRDefault="00054723" w:rsidP="00054723">
            <w:r w:rsidRPr="00C36D9E">
              <w:t>MUHAMMET ZİYA KARAKAYA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43053B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C36D9E" w:rsidRDefault="00054723" w:rsidP="00054723">
            <w:pPr>
              <w:jc w:val="center"/>
            </w:pPr>
            <w:r w:rsidRPr="00C36D9E">
              <w:t>59</w:t>
            </w:r>
          </w:p>
        </w:tc>
        <w:tc>
          <w:tcPr>
            <w:tcW w:w="1701" w:type="dxa"/>
            <w:shd w:val="clear" w:color="auto" w:fill="FFFFFF"/>
          </w:tcPr>
          <w:p w:rsidR="00054723" w:rsidRPr="00C36D9E" w:rsidRDefault="00054723" w:rsidP="00054723">
            <w:r w:rsidRPr="00C36D9E">
              <w:t>2164152059</w:t>
            </w:r>
          </w:p>
        </w:tc>
        <w:tc>
          <w:tcPr>
            <w:tcW w:w="3118" w:type="dxa"/>
            <w:shd w:val="clear" w:color="auto" w:fill="FFFFFF"/>
          </w:tcPr>
          <w:p w:rsidR="00054723" w:rsidRPr="00C36D9E" w:rsidRDefault="00054723" w:rsidP="00054723">
            <w:r w:rsidRPr="00C36D9E">
              <w:t>GÜLİSTAN TALU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43053B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C36D9E" w:rsidRDefault="00054723" w:rsidP="00054723">
            <w:pPr>
              <w:jc w:val="center"/>
            </w:pPr>
            <w:r w:rsidRPr="00C36D9E">
              <w:t>60</w:t>
            </w:r>
          </w:p>
        </w:tc>
        <w:tc>
          <w:tcPr>
            <w:tcW w:w="1701" w:type="dxa"/>
            <w:shd w:val="clear" w:color="auto" w:fill="F0F4F3"/>
          </w:tcPr>
          <w:p w:rsidR="00054723" w:rsidRPr="00C36D9E" w:rsidRDefault="00054723" w:rsidP="00054723">
            <w:r w:rsidRPr="00C36D9E">
              <w:t>2164152060</w:t>
            </w:r>
          </w:p>
        </w:tc>
        <w:tc>
          <w:tcPr>
            <w:tcW w:w="3118" w:type="dxa"/>
            <w:shd w:val="clear" w:color="auto" w:fill="F0F4F3"/>
          </w:tcPr>
          <w:p w:rsidR="00054723" w:rsidRDefault="00054723" w:rsidP="00054723">
            <w:r w:rsidRPr="00C36D9E">
              <w:t>KORAY KAYA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43053B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Pr="003E566B" w:rsidRDefault="00EB5D1B" w:rsidP="00EB5D1B"/>
        </w:tc>
        <w:tc>
          <w:tcPr>
            <w:tcW w:w="1701" w:type="dxa"/>
            <w:shd w:val="clear" w:color="auto" w:fill="FFFFFF"/>
          </w:tcPr>
          <w:p w:rsidR="00EB5D1B" w:rsidRPr="004405F8" w:rsidRDefault="00EB5D1B" w:rsidP="00EB5D1B"/>
        </w:tc>
        <w:tc>
          <w:tcPr>
            <w:tcW w:w="3118" w:type="dxa"/>
            <w:shd w:val="clear" w:color="auto" w:fill="FFFFFF"/>
          </w:tcPr>
          <w:p w:rsidR="00EB5D1B" w:rsidRPr="004405F8" w:rsidRDefault="00EB5D1B" w:rsidP="00EB5D1B"/>
        </w:tc>
        <w:tc>
          <w:tcPr>
            <w:tcW w:w="2977" w:type="dxa"/>
            <w:shd w:val="clear" w:color="auto" w:fill="FFFFFF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Pr="003E566B" w:rsidRDefault="00EB5D1B" w:rsidP="00EB5D1B"/>
        </w:tc>
        <w:tc>
          <w:tcPr>
            <w:tcW w:w="1701" w:type="dxa"/>
            <w:shd w:val="clear" w:color="auto" w:fill="F0F4F3"/>
          </w:tcPr>
          <w:p w:rsidR="00EB5D1B" w:rsidRPr="004405F8" w:rsidRDefault="00EB5D1B" w:rsidP="00EB5D1B"/>
        </w:tc>
        <w:tc>
          <w:tcPr>
            <w:tcW w:w="3118" w:type="dxa"/>
            <w:shd w:val="clear" w:color="auto" w:fill="F0F4F3"/>
          </w:tcPr>
          <w:p w:rsidR="00EB5D1B" w:rsidRPr="004405F8" w:rsidRDefault="00EB5D1B" w:rsidP="00EB5D1B"/>
        </w:tc>
        <w:tc>
          <w:tcPr>
            <w:tcW w:w="2977" w:type="dxa"/>
            <w:shd w:val="clear" w:color="auto" w:fill="F0F4F3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Pr="003E566B" w:rsidRDefault="00EB5D1B" w:rsidP="00EB5D1B"/>
        </w:tc>
        <w:tc>
          <w:tcPr>
            <w:tcW w:w="1701" w:type="dxa"/>
            <w:shd w:val="clear" w:color="auto" w:fill="FFFFFF"/>
          </w:tcPr>
          <w:p w:rsidR="00EB5D1B" w:rsidRPr="004405F8" w:rsidRDefault="00EB5D1B" w:rsidP="00EB5D1B"/>
        </w:tc>
        <w:tc>
          <w:tcPr>
            <w:tcW w:w="3118" w:type="dxa"/>
            <w:shd w:val="clear" w:color="auto" w:fill="FFFFFF"/>
          </w:tcPr>
          <w:p w:rsidR="00EB5D1B" w:rsidRPr="004405F8" w:rsidRDefault="00EB5D1B" w:rsidP="00EB5D1B"/>
        </w:tc>
        <w:tc>
          <w:tcPr>
            <w:tcW w:w="2977" w:type="dxa"/>
            <w:shd w:val="clear" w:color="auto" w:fill="FFFFFF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Pr="003E566B" w:rsidRDefault="00EB5D1B" w:rsidP="00EB5D1B"/>
        </w:tc>
        <w:tc>
          <w:tcPr>
            <w:tcW w:w="1701" w:type="dxa"/>
            <w:shd w:val="clear" w:color="auto" w:fill="F0F4F3"/>
          </w:tcPr>
          <w:p w:rsidR="00EB5D1B" w:rsidRPr="004405F8" w:rsidRDefault="00EB5D1B" w:rsidP="00EB5D1B"/>
        </w:tc>
        <w:tc>
          <w:tcPr>
            <w:tcW w:w="3118" w:type="dxa"/>
            <w:shd w:val="clear" w:color="auto" w:fill="F0F4F3"/>
          </w:tcPr>
          <w:p w:rsidR="00EB5D1B" w:rsidRPr="004405F8" w:rsidRDefault="00EB5D1B" w:rsidP="00EB5D1B"/>
        </w:tc>
        <w:tc>
          <w:tcPr>
            <w:tcW w:w="2977" w:type="dxa"/>
            <w:shd w:val="clear" w:color="auto" w:fill="F0F4F3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Pr="003E566B" w:rsidRDefault="00EB5D1B" w:rsidP="00EB5D1B"/>
        </w:tc>
        <w:tc>
          <w:tcPr>
            <w:tcW w:w="1701" w:type="dxa"/>
            <w:shd w:val="clear" w:color="auto" w:fill="FFFFFF"/>
          </w:tcPr>
          <w:p w:rsidR="00EB5D1B" w:rsidRPr="004405F8" w:rsidRDefault="00EB5D1B" w:rsidP="00EB5D1B"/>
        </w:tc>
        <w:tc>
          <w:tcPr>
            <w:tcW w:w="3118" w:type="dxa"/>
            <w:shd w:val="clear" w:color="auto" w:fill="FFFFFF"/>
          </w:tcPr>
          <w:p w:rsidR="00EB5D1B" w:rsidRPr="004405F8" w:rsidRDefault="00EB5D1B" w:rsidP="00EB5D1B"/>
        </w:tc>
        <w:tc>
          <w:tcPr>
            <w:tcW w:w="2977" w:type="dxa"/>
            <w:shd w:val="clear" w:color="auto" w:fill="FFFFFF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Pr="003E566B" w:rsidRDefault="00EB5D1B" w:rsidP="00EB5D1B"/>
        </w:tc>
        <w:tc>
          <w:tcPr>
            <w:tcW w:w="1701" w:type="dxa"/>
            <w:shd w:val="clear" w:color="auto" w:fill="F0F4F3"/>
          </w:tcPr>
          <w:p w:rsidR="00EB5D1B" w:rsidRPr="004405F8" w:rsidRDefault="00EB5D1B" w:rsidP="00EB5D1B"/>
        </w:tc>
        <w:tc>
          <w:tcPr>
            <w:tcW w:w="3118" w:type="dxa"/>
            <w:shd w:val="clear" w:color="auto" w:fill="F0F4F3"/>
          </w:tcPr>
          <w:p w:rsidR="00EB5D1B" w:rsidRPr="004405F8" w:rsidRDefault="00EB5D1B" w:rsidP="00EB5D1B"/>
        </w:tc>
        <w:tc>
          <w:tcPr>
            <w:tcW w:w="2977" w:type="dxa"/>
            <w:shd w:val="clear" w:color="auto" w:fill="F0F4F3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Pr="003E566B" w:rsidRDefault="00EB5D1B" w:rsidP="00EB5D1B"/>
        </w:tc>
        <w:tc>
          <w:tcPr>
            <w:tcW w:w="1701" w:type="dxa"/>
            <w:shd w:val="clear" w:color="auto" w:fill="FFFFFF"/>
          </w:tcPr>
          <w:p w:rsidR="00EB5D1B" w:rsidRPr="004405F8" w:rsidRDefault="00EB5D1B" w:rsidP="00EB5D1B"/>
        </w:tc>
        <w:tc>
          <w:tcPr>
            <w:tcW w:w="3118" w:type="dxa"/>
            <w:shd w:val="clear" w:color="auto" w:fill="FFFFFF"/>
          </w:tcPr>
          <w:p w:rsidR="00EB5D1B" w:rsidRPr="004405F8" w:rsidRDefault="00EB5D1B" w:rsidP="00EB5D1B"/>
        </w:tc>
        <w:tc>
          <w:tcPr>
            <w:tcW w:w="2977" w:type="dxa"/>
            <w:shd w:val="clear" w:color="auto" w:fill="FFFFFF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Pr="003E566B" w:rsidRDefault="00EB5D1B" w:rsidP="00EB5D1B"/>
        </w:tc>
        <w:tc>
          <w:tcPr>
            <w:tcW w:w="1701" w:type="dxa"/>
            <w:shd w:val="clear" w:color="auto" w:fill="F0F4F3"/>
          </w:tcPr>
          <w:p w:rsidR="00EB5D1B" w:rsidRPr="004405F8" w:rsidRDefault="00EB5D1B" w:rsidP="00EB5D1B"/>
        </w:tc>
        <w:tc>
          <w:tcPr>
            <w:tcW w:w="3118" w:type="dxa"/>
            <w:shd w:val="clear" w:color="auto" w:fill="F0F4F3"/>
          </w:tcPr>
          <w:p w:rsidR="00EB5D1B" w:rsidRPr="004405F8" w:rsidRDefault="00EB5D1B" w:rsidP="00EB5D1B"/>
        </w:tc>
        <w:tc>
          <w:tcPr>
            <w:tcW w:w="2977" w:type="dxa"/>
            <w:shd w:val="clear" w:color="auto" w:fill="F0F4F3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Pr="003E566B" w:rsidRDefault="00EB5D1B" w:rsidP="00EB5D1B"/>
        </w:tc>
        <w:tc>
          <w:tcPr>
            <w:tcW w:w="1701" w:type="dxa"/>
            <w:shd w:val="clear" w:color="auto" w:fill="FFFFFF"/>
          </w:tcPr>
          <w:p w:rsidR="00EB5D1B" w:rsidRPr="004405F8" w:rsidRDefault="00EB5D1B" w:rsidP="00EB5D1B"/>
        </w:tc>
        <w:tc>
          <w:tcPr>
            <w:tcW w:w="3118" w:type="dxa"/>
            <w:shd w:val="clear" w:color="auto" w:fill="FFFFFF"/>
          </w:tcPr>
          <w:p w:rsidR="00EB5D1B" w:rsidRPr="004405F8" w:rsidRDefault="00EB5D1B" w:rsidP="00EB5D1B"/>
        </w:tc>
        <w:tc>
          <w:tcPr>
            <w:tcW w:w="2977" w:type="dxa"/>
            <w:shd w:val="clear" w:color="auto" w:fill="FFFFFF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Pr="003E566B" w:rsidRDefault="00EB5D1B" w:rsidP="00EB5D1B"/>
        </w:tc>
        <w:tc>
          <w:tcPr>
            <w:tcW w:w="1701" w:type="dxa"/>
            <w:shd w:val="clear" w:color="auto" w:fill="F0F4F3"/>
          </w:tcPr>
          <w:p w:rsidR="00EB5D1B" w:rsidRPr="004405F8" w:rsidRDefault="00EB5D1B" w:rsidP="00EB5D1B"/>
        </w:tc>
        <w:tc>
          <w:tcPr>
            <w:tcW w:w="3118" w:type="dxa"/>
            <w:shd w:val="clear" w:color="auto" w:fill="F0F4F3"/>
          </w:tcPr>
          <w:p w:rsidR="00EB5D1B" w:rsidRPr="004405F8" w:rsidRDefault="00EB5D1B" w:rsidP="00EB5D1B"/>
        </w:tc>
        <w:tc>
          <w:tcPr>
            <w:tcW w:w="2977" w:type="dxa"/>
            <w:shd w:val="clear" w:color="auto" w:fill="F0F4F3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Pr="003E566B" w:rsidRDefault="00EB5D1B" w:rsidP="00EB5D1B"/>
        </w:tc>
        <w:tc>
          <w:tcPr>
            <w:tcW w:w="1701" w:type="dxa"/>
            <w:shd w:val="clear" w:color="auto" w:fill="FFFFFF"/>
          </w:tcPr>
          <w:p w:rsidR="00EB5D1B" w:rsidRPr="004405F8" w:rsidRDefault="00EB5D1B" w:rsidP="00EB5D1B"/>
        </w:tc>
        <w:tc>
          <w:tcPr>
            <w:tcW w:w="3118" w:type="dxa"/>
            <w:shd w:val="clear" w:color="auto" w:fill="FFFFFF"/>
          </w:tcPr>
          <w:p w:rsidR="00EB5D1B" w:rsidRPr="004405F8" w:rsidRDefault="00EB5D1B" w:rsidP="00EB5D1B"/>
        </w:tc>
        <w:tc>
          <w:tcPr>
            <w:tcW w:w="2977" w:type="dxa"/>
            <w:shd w:val="clear" w:color="auto" w:fill="FFFFFF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Default="00EB5D1B" w:rsidP="00EB5D1B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EB5D1B" w:rsidRPr="004405F8" w:rsidRDefault="00EB5D1B" w:rsidP="00EB5D1B"/>
        </w:tc>
        <w:tc>
          <w:tcPr>
            <w:tcW w:w="3118" w:type="dxa"/>
            <w:shd w:val="clear" w:color="auto" w:fill="F0F4F3"/>
          </w:tcPr>
          <w:p w:rsidR="00EB5D1B" w:rsidRPr="004405F8" w:rsidRDefault="00EB5D1B" w:rsidP="00EB5D1B"/>
        </w:tc>
        <w:tc>
          <w:tcPr>
            <w:tcW w:w="2977" w:type="dxa"/>
            <w:shd w:val="clear" w:color="auto" w:fill="F0F4F3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Default="00EB5D1B" w:rsidP="00EB5D1B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EB5D1B" w:rsidRPr="004405F8" w:rsidRDefault="00EB5D1B" w:rsidP="00EB5D1B"/>
        </w:tc>
        <w:tc>
          <w:tcPr>
            <w:tcW w:w="3118" w:type="dxa"/>
            <w:shd w:val="clear" w:color="auto" w:fill="FFFFFF"/>
          </w:tcPr>
          <w:p w:rsidR="00EB5D1B" w:rsidRPr="004405F8" w:rsidRDefault="00EB5D1B" w:rsidP="00EB5D1B"/>
        </w:tc>
        <w:tc>
          <w:tcPr>
            <w:tcW w:w="2977" w:type="dxa"/>
            <w:shd w:val="clear" w:color="auto" w:fill="FFFFFF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Default="00EB5D1B" w:rsidP="00EB5D1B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EB5D1B" w:rsidRPr="004405F8" w:rsidRDefault="00EB5D1B" w:rsidP="00EB5D1B"/>
        </w:tc>
        <w:tc>
          <w:tcPr>
            <w:tcW w:w="3118" w:type="dxa"/>
            <w:shd w:val="clear" w:color="auto" w:fill="F0F4F3"/>
          </w:tcPr>
          <w:p w:rsidR="00EB5D1B" w:rsidRPr="004405F8" w:rsidRDefault="00EB5D1B" w:rsidP="00EB5D1B"/>
        </w:tc>
        <w:tc>
          <w:tcPr>
            <w:tcW w:w="2977" w:type="dxa"/>
            <w:shd w:val="clear" w:color="auto" w:fill="F0F4F3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Default="00EB5D1B" w:rsidP="00EB5D1B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EB5D1B" w:rsidRPr="004405F8" w:rsidRDefault="00EB5D1B" w:rsidP="00EB5D1B"/>
        </w:tc>
        <w:tc>
          <w:tcPr>
            <w:tcW w:w="3118" w:type="dxa"/>
            <w:shd w:val="clear" w:color="auto" w:fill="FFFFFF"/>
          </w:tcPr>
          <w:p w:rsidR="00EB5D1B" w:rsidRPr="004405F8" w:rsidRDefault="00EB5D1B" w:rsidP="00EB5D1B"/>
        </w:tc>
        <w:tc>
          <w:tcPr>
            <w:tcW w:w="2977" w:type="dxa"/>
            <w:shd w:val="clear" w:color="auto" w:fill="FFFFFF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Default="00EB5D1B" w:rsidP="00EB5D1B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EB5D1B" w:rsidRPr="00651D22" w:rsidRDefault="00EB5D1B" w:rsidP="00EB5D1B"/>
        </w:tc>
        <w:tc>
          <w:tcPr>
            <w:tcW w:w="3118" w:type="dxa"/>
            <w:shd w:val="clear" w:color="auto" w:fill="F0F4F3"/>
          </w:tcPr>
          <w:p w:rsidR="00EB5D1B" w:rsidRPr="00651D22" w:rsidRDefault="00EB5D1B" w:rsidP="00EB5D1B"/>
        </w:tc>
        <w:tc>
          <w:tcPr>
            <w:tcW w:w="2977" w:type="dxa"/>
            <w:shd w:val="clear" w:color="auto" w:fill="F0F4F3"/>
          </w:tcPr>
          <w:p w:rsidR="00EB5D1B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</w:tbl>
    <w:p w:rsidR="00EB5D1B" w:rsidRDefault="00EB5D1B" w:rsidP="00BD5942">
      <w:pPr>
        <w:spacing w:after="0" w:line="276" w:lineRule="auto"/>
        <w:sectPr w:rsidR="00EB5D1B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50253" w:rsidTr="004B5BA2">
        <w:tc>
          <w:tcPr>
            <w:tcW w:w="10194" w:type="dxa"/>
          </w:tcPr>
          <w:p w:rsidR="00750253" w:rsidRPr="00021A92" w:rsidRDefault="00750253" w:rsidP="004B5BA2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750253" w:rsidRDefault="00750253" w:rsidP="00750253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50253" w:rsidTr="004B5BA2">
        <w:tc>
          <w:tcPr>
            <w:tcW w:w="10194" w:type="dxa"/>
          </w:tcPr>
          <w:p w:rsidR="00750253" w:rsidRPr="0089564E" w:rsidRDefault="00A26E30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750253" w:rsidRPr="0089564E">
              <w:rPr>
                <w:b/>
                <w:sz w:val="36"/>
                <w:szCs w:val="36"/>
              </w:rPr>
              <w:t>DÖNEMİ</w:t>
            </w:r>
          </w:p>
          <w:p w:rsidR="00750253" w:rsidRPr="0089564E" w:rsidRDefault="00750253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TÜRK </w:t>
            </w:r>
            <w:r w:rsidR="00A26E30">
              <w:rPr>
                <w:b/>
                <w:sz w:val="36"/>
                <w:szCs w:val="36"/>
                <w:u w:val="single"/>
              </w:rPr>
              <w:t>DİL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ARA</w:t>
            </w:r>
            <w:r w:rsidRPr="0089564E">
              <w:rPr>
                <w:b/>
                <w:sz w:val="36"/>
                <w:szCs w:val="36"/>
              </w:rPr>
              <w:t xml:space="preserve"> SINAVI</w:t>
            </w:r>
          </w:p>
          <w:p w:rsidR="00750253" w:rsidRDefault="00A26E30" w:rsidP="004B5BA2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0 NİSAN 2017</w:t>
            </w:r>
            <w:r w:rsidR="00750253" w:rsidRPr="0089564E">
              <w:rPr>
                <w:b/>
                <w:sz w:val="36"/>
                <w:szCs w:val="36"/>
              </w:rPr>
              <w:t xml:space="preserve"> </w:t>
            </w:r>
            <w:r w:rsidR="00750253">
              <w:rPr>
                <w:b/>
                <w:sz w:val="36"/>
                <w:szCs w:val="36"/>
              </w:rPr>
              <w:t>PAZARTESİ</w:t>
            </w:r>
          </w:p>
        </w:tc>
      </w:tr>
    </w:tbl>
    <w:p w:rsidR="00750253" w:rsidRDefault="00750253" w:rsidP="00750253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750253" w:rsidTr="004B5BA2">
        <w:trPr>
          <w:jc w:val="center"/>
        </w:trPr>
        <w:tc>
          <w:tcPr>
            <w:tcW w:w="846" w:type="dxa"/>
            <w:vAlign w:val="center"/>
          </w:tcPr>
          <w:p w:rsidR="00750253" w:rsidRPr="00634DAE" w:rsidRDefault="00750253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750253" w:rsidRPr="00634DAE" w:rsidRDefault="00750253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750253" w:rsidRPr="00634DAE" w:rsidRDefault="00750253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750253" w:rsidRPr="00634DAE" w:rsidRDefault="00750253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750253" w:rsidRPr="00634DAE" w:rsidRDefault="00750253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750253" w:rsidRPr="00634DAE" w:rsidRDefault="00750253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750253" w:rsidTr="004B5BA2">
        <w:trPr>
          <w:trHeight w:val="599"/>
          <w:jc w:val="center"/>
        </w:trPr>
        <w:tc>
          <w:tcPr>
            <w:tcW w:w="846" w:type="dxa"/>
            <w:vAlign w:val="center"/>
          </w:tcPr>
          <w:p w:rsidR="00750253" w:rsidRDefault="00750253" w:rsidP="004B5BA2">
            <w:pPr>
              <w:spacing w:line="276" w:lineRule="auto"/>
              <w:jc w:val="center"/>
            </w:pPr>
            <w:r>
              <w:t>17:30</w:t>
            </w:r>
          </w:p>
        </w:tc>
        <w:tc>
          <w:tcPr>
            <w:tcW w:w="1843" w:type="dxa"/>
            <w:vAlign w:val="center"/>
          </w:tcPr>
          <w:p w:rsidR="00750253" w:rsidRDefault="00054723" w:rsidP="004B5BA2">
            <w:pPr>
              <w:spacing w:line="276" w:lineRule="auto"/>
              <w:jc w:val="center"/>
            </w:pPr>
            <w:r>
              <w:t>Z-07</w:t>
            </w:r>
          </w:p>
        </w:tc>
        <w:tc>
          <w:tcPr>
            <w:tcW w:w="2835" w:type="dxa"/>
            <w:vAlign w:val="center"/>
          </w:tcPr>
          <w:p w:rsidR="00750253" w:rsidRPr="003E566B" w:rsidRDefault="00750253" w:rsidP="004B5BA2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750253" w:rsidRDefault="00750253" w:rsidP="004B5BA2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750253" w:rsidRDefault="00054723" w:rsidP="00054723">
            <w:pPr>
              <w:spacing w:line="276" w:lineRule="auto"/>
              <w:jc w:val="center"/>
            </w:pPr>
            <w:r>
              <w:t>33</w:t>
            </w:r>
          </w:p>
        </w:tc>
        <w:tc>
          <w:tcPr>
            <w:tcW w:w="1699" w:type="dxa"/>
            <w:vAlign w:val="center"/>
          </w:tcPr>
          <w:p w:rsidR="00750253" w:rsidRDefault="00750253" w:rsidP="004B5BA2">
            <w:pPr>
              <w:spacing w:line="276" w:lineRule="auto"/>
              <w:jc w:val="center"/>
            </w:pPr>
          </w:p>
        </w:tc>
      </w:tr>
    </w:tbl>
    <w:p w:rsidR="00750253" w:rsidRDefault="00750253" w:rsidP="00750253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750253" w:rsidTr="004B5BA2">
        <w:tc>
          <w:tcPr>
            <w:tcW w:w="988" w:type="dxa"/>
          </w:tcPr>
          <w:p w:rsidR="00750253" w:rsidRDefault="00750253" w:rsidP="004B5BA2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750253" w:rsidRPr="00634DAE" w:rsidRDefault="00750253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750253" w:rsidRPr="00634DAE" w:rsidRDefault="00750253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750253" w:rsidRPr="00634DAE" w:rsidRDefault="00750253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750253" w:rsidRDefault="00750253" w:rsidP="004B5BA2">
            <w:pPr>
              <w:spacing w:line="276" w:lineRule="auto"/>
              <w:jc w:val="center"/>
            </w:pPr>
            <w:r>
              <w:t>İmza</w:t>
            </w: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63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RESUL ALÇİ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64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ERTAN METE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65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FERİDE YILDIRIM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66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ONUR TUNÇ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68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OĞUZHAN AYDOĞAN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69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AKIN ÖZDİLEK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71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ARDA ÇAKAL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72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ONUR AKDENİZ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73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OSMAN ÇİÇEK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74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ALİCAN KARABAĞ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75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ELİF YALÇIN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76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RIDVAN TEKİN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77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SELCAN MADEN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79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DENİZ KARADENİZ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80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SAMET BOZDAĞ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81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DOĞANCAN ERDEM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84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MUSTAFA SEREZ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85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ARMAĞAN ÖZOĞUL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86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EGEMEN KILIÇ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87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ÇAKIR ÖZGENÇ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88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ARİF BİKİŞ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89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ALİ EROL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90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BURAK KORKMAZ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91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HASAN SABUNCU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92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RAMAZAN DEMİRTAŞ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95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CİHAN BERK İLDAM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101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FATMA CILIZ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102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UĞUR GÜZEL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103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ÖMER TUFAN KARAHAN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104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YILDIRAY BULUT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105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SELVİ NUR AVCI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107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SENANUR YAKUT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108</w:t>
            </w:r>
          </w:p>
        </w:tc>
        <w:tc>
          <w:tcPr>
            <w:tcW w:w="3118" w:type="dxa"/>
            <w:shd w:val="clear" w:color="auto" w:fill="FFFFFF"/>
          </w:tcPr>
          <w:p w:rsidR="00054723" w:rsidRDefault="00054723" w:rsidP="00054723">
            <w:r w:rsidRPr="00AD3B65">
              <w:t>GÜLSEREN BİLKAY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A3FC2" w:rsidRPr="00DC7918" w:rsidRDefault="000A3FC2" w:rsidP="000A3FC2"/>
        </w:tc>
        <w:tc>
          <w:tcPr>
            <w:tcW w:w="3118" w:type="dxa"/>
            <w:shd w:val="clear" w:color="auto" w:fill="F0F4F3"/>
          </w:tcPr>
          <w:p w:rsidR="000A3FC2" w:rsidRPr="00DC7918" w:rsidRDefault="000A3FC2" w:rsidP="000A3FC2"/>
        </w:tc>
        <w:tc>
          <w:tcPr>
            <w:tcW w:w="2977" w:type="dxa"/>
            <w:shd w:val="clear" w:color="auto" w:fill="F0F4F3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A3FC2" w:rsidRPr="00DC7918" w:rsidRDefault="000A3FC2" w:rsidP="000A3FC2"/>
        </w:tc>
        <w:tc>
          <w:tcPr>
            <w:tcW w:w="3118" w:type="dxa"/>
            <w:shd w:val="clear" w:color="auto" w:fill="FFFFFF"/>
          </w:tcPr>
          <w:p w:rsidR="000A3FC2" w:rsidRPr="00DC7918" w:rsidRDefault="000A3FC2" w:rsidP="000A3FC2"/>
        </w:tc>
        <w:tc>
          <w:tcPr>
            <w:tcW w:w="2977" w:type="dxa"/>
            <w:shd w:val="clear" w:color="auto" w:fill="FFFFFF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A3FC2" w:rsidRPr="00DC7918" w:rsidRDefault="000A3FC2" w:rsidP="000A3FC2"/>
        </w:tc>
        <w:tc>
          <w:tcPr>
            <w:tcW w:w="3118" w:type="dxa"/>
            <w:shd w:val="clear" w:color="auto" w:fill="F0F4F3"/>
          </w:tcPr>
          <w:p w:rsidR="000A3FC2" w:rsidRPr="00DC7918" w:rsidRDefault="000A3FC2" w:rsidP="000A3FC2"/>
        </w:tc>
        <w:tc>
          <w:tcPr>
            <w:tcW w:w="2977" w:type="dxa"/>
            <w:shd w:val="clear" w:color="auto" w:fill="F0F4F3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A3FC2" w:rsidRPr="00DC7918" w:rsidRDefault="000A3FC2" w:rsidP="000A3FC2"/>
        </w:tc>
        <w:tc>
          <w:tcPr>
            <w:tcW w:w="3118" w:type="dxa"/>
            <w:shd w:val="clear" w:color="auto" w:fill="FFFFFF"/>
          </w:tcPr>
          <w:p w:rsidR="000A3FC2" w:rsidRPr="00DC7918" w:rsidRDefault="000A3FC2" w:rsidP="000A3FC2"/>
        </w:tc>
        <w:tc>
          <w:tcPr>
            <w:tcW w:w="2977" w:type="dxa"/>
            <w:shd w:val="clear" w:color="auto" w:fill="FFFFFF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A3FC2" w:rsidRPr="00DC7918" w:rsidRDefault="000A3FC2" w:rsidP="000A3FC2"/>
        </w:tc>
        <w:tc>
          <w:tcPr>
            <w:tcW w:w="3118" w:type="dxa"/>
            <w:shd w:val="clear" w:color="auto" w:fill="F0F4F3"/>
          </w:tcPr>
          <w:p w:rsidR="000A3FC2" w:rsidRPr="00DC7918" w:rsidRDefault="000A3FC2" w:rsidP="000A3FC2"/>
        </w:tc>
        <w:tc>
          <w:tcPr>
            <w:tcW w:w="2977" w:type="dxa"/>
            <w:shd w:val="clear" w:color="auto" w:fill="F0F4F3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A3FC2" w:rsidRPr="00DC7918" w:rsidRDefault="000A3FC2" w:rsidP="000A3FC2"/>
        </w:tc>
        <w:tc>
          <w:tcPr>
            <w:tcW w:w="3118" w:type="dxa"/>
            <w:shd w:val="clear" w:color="auto" w:fill="FFFFFF"/>
          </w:tcPr>
          <w:p w:rsidR="000A3FC2" w:rsidRPr="00DC7918" w:rsidRDefault="000A3FC2" w:rsidP="000A3FC2"/>
        </w:tc>
        <w:tc>
          <w:tcPr>
            <w:tcW w:w="2977" w:type="dxa"/>
            <w:shd w:val="clear" w:color="auto" w:fill="FFFFFF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A3FC2" w:rsidRPr="00DC7918" w:rsidRDefault="000A3FC2" w:rsidP="000A3FC2"/>
        </w:tc>
        <w:tc>
          <w:tcPr>
            <w:tcW w:w="3118" w:type="dxa"/>
            <w:shd w:val="clear" w:color="auto" w:fill="F0F4F3"/>
          </w:tcPr>
          <w:p w:rsidR="000A3FC2" w:rsidRPr="00DC7918" w:rsidRDefault="000A3FC2" w:rsidP="000A3FC2"/>
        </w:tc>
        <w:tc>
          <w:tcPr>
            <w:tcW w:w="2977" w:type="dxa"/>
            <w:shd w:val="clear" w:color="auto" w:fill="F0F4F3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A3FC2" w:rsidRPr="00DC7918" w:rsidRDefault="000A3FC2" w:rsidP="000A3FC2"/>
        </w:tc>
        <w:tc>
          <w:tcPr>
            <w:tcW w:w="3118" w:type="dxa"/>
            <w:shd w:val="clear" w:color="auto" w:fill="FFFFFF"/>
          </w:tcPr>
          <w:p w:rsidR="000A3FC2" w:rsidRPr="00DC7918" w:rsidRDefault="000A3FC2" w:rsidP="000A3FC2"/>
        </w:tc>
        <w:tc>
          <w:tcPr>
            <w:tcW w:w="2977" w:type="dxa"/>
            <w:shd w:val="clear" w:color="auto" w:fill="FFFFFF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A3FC2" w:rsidRPr="00DC7918" w:rsidRDefault="000A3FC2" w:rsidP="000A3FC2"/>
        </w:tc>
        <w:tc>
          <w:tcPr>
            <w:tcW w:w="3118" w:type="dxa"/>
            <w:shd w:val="clear" w:color="auto" w:fill="F0F4F3"/>
          </w:tcPr>
          <w:p w:rsidR="000A3FC2" w:rsidRPr="00DC7918" w:rsidRDefault="000A3FC2" w:rsidP="000A3FC2"/>
        </w:tc>
        <w:tc>
          <w:tcPr>
            <w:tcW w:w="2977" w:type="dxa"/>
            <w:shd w:val="clear" w:color="auto" w:fill="F0F4F3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A3FC2" w:rsidRPr="00DC7918" w:rsidRDefault="000A3FC2" w:rsidP="000A3FC2"/>
        </w:tc>
        <w:tc>
          <w:tcPr>
            <w:tcW w:w="3118" w:type="dxa"/>
            <w:shd w:val="clear" w:color="auto" w:fill="FFFFFF"/>
          </w:tcPr>
          <w:p w:rsidR="000A3FC2" w:rsidRPr="00DC7918" w:rsidRDefault="000A3FC2" w:rsidP="000A3FC2"/>
        </w:tc>
        <w:tc>
          <w:tcPr>
            <w:tcW w:w="2977" w:type="dxa"/>
            <w:shd w:val="clear" w:color="auto" w:fill="FFFFFF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A3FC2" w:rsidRPr="00DC7918" w:rsidRDefault="000A3FC2" w:rsidP="000A3FC2"/>
        </w:tc>
        <w:tc>
          <w:tcPr>
            <w:tcW w:w="3118" w:type="dxa"/>
            <w:shd w:val="clear" w:color="auto" w:fill="F0F4F3"/>
          </w:tcPr>
          <w:p w:rsidR="000A3FC2" w:rsidRPr="00DC7918" w:rsidRDefault="000A3FC2" w:rsidP="000A3FC2"/>
        </w:tc>
        <w:tc>
          <w:tcPr>
            <w:tcW w:w="2977" w:type="dxa"/>
            <w:shd w:val="clear" w:color="auto" w:fill="F0F4F3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A3FC2" w:rsidRPr="00DC7918" w:rsidRDefault="000A3FC2" w:rsidP="000A3FC2"/>
        </w:tc>
        <w:tc>
          <w:tcPr>
            <w:tcW w:w="3118" w:type="dxa"/>
            <w:shd w:val="clear" w:color="auto" w:fill="FFFFFF"/>
          </w:tcPr>
          <w:p w:rsidR="000A3FC2" w:rsidRPr="00DC7918" w:rsidRDefault="000A3FC2" w:rsidP="000A3FC2"/>
        </w:tc>
        <w:tc>
          <w:tcPr>
            <w:tcW w:w="2977" w:type="dxa"/>
            <w:shd w:val="clear" w:color="auto" w:fill="FFFFFF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A3FC2" w:rsidRPr="00DC7918" w:rsidRDefault="000A3FC2" w:rsidP="000A3FC2"/>
        </w:tc>
        <w:tc>
          <w:tcPr>
            <w:tcW w:w="3118" w:type="dxa"/>
            <w:shd w:val="clear" w:color="auto" w:fill="F0F4F3"/>
          </w:tcPr>
          <w:p w:rsidR="000A3FC2" w:rsidRPr="00DC7918" w:rsidRDefault="000A3FC2" w:rsidP="000A3FC2"/>
        </w:tc>
        <w:tc>
          <w:tcPr>
            <w:tcW w:w="2977" w:type="dxa"/>
            <w:shd w:val="clear" w:color="auto" w:fill="F0F4F3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A3FC2" w:rsidRPr="00DC7918" w:rsidRDefault="000A3FC2" w:rsidP="000A3FC2"/>
        </w:tc>
        <w:tc>
          <w:tcPr>
            <w:tcW w:w="3118" w:type="dxa"/>
            <w:shd w:val="clear" w:color="auto" w:fill="FFFFFF"/>
          </w:tcPr>
          <w:p w:rsidR="000A3FC2" w:rsidRPr="00DC7918" w:rsidRDefault="000A3FC2" w:rsidP="000A3FC2"/>
        </w:tc>
        <w:tc>
          <w:tcPr>
            <w:tcW w:w="2977" w:type="dxa"/>
            <w:shd w:val="clear" w:color="auto" w:fill="FFFFFF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A3FC2" w:rsidRPr="00DC7918" w:rsidRDefault="000A3FC2" w:rsidP="000A3FC2"/>
        </w:tc>
        <w:tc>
          <w:tcPr>
            <w:tcW w:w="3118" w:type="dxa"/>
            <w:shd w:val="clear" w:color="auto" w:fill="F0F4F3"/>
          </w:tcPr>
          <w:p w:rsidR="000A3FC2" w:rsidRPr="00DC7918" w:rsidRDefault="000A3FC2" w:rsidP="000A3FC2"/>
        </w:tc>
        <w:tc>
          <w:tcPr>
            <w:tcW w:w="2977" w:type="dxa"/>
            <w:shd w:val="clear" w:color="auto" w:fill="F0F4F3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A3FC2" w:rsidRPr="00DC7918" w:rsidRDefault="000A3FC2" w:rsidP="000A3FC2"/>
        </w:tc>
        <w:tc>
          <w:tcPr>
            <w:tcW w:w="3118" w:type="dxa"/>
            <w:shd w:val="clear" w:color="auto" w:fill="FFFFFF"/>
          </w:tcPr>
          <w:p w:rsidR="000A3FC2" w:rsidRPr="00DC7918" w:rsidRDefault="000A3FC2" w:rsidP="000A3FC2"/>
        </w:tc>
        <w:tc>
          <w:tcPr>
            <w:tcW w:w="2977" w:type="dxa"/>
            <w:shd w:val="clear" w:color="auto" w:fill="FFFFFF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A3FC2" w:rsidRPr="00DC7918" w:rsidRDefault="000A3FC2" w:rsidP="000A3FC2"/>
        </w:tc>
        <w:tc>
          <w:tcPr>
            <w:tcW w:w="3118" w:type="dxa"/>
            <w:shd w:val="clear" w:color="auto" w:fill="F0F4F3"/>
          </w:tcPr>
          <w:p w:rsidR="000A3FC2" w:rsidRPr="00DC7918" w:rsidRDefault="000A3FC2" w:rsidP="000A3FC2"/>
        </w:tc>
        <w:tc>
          <w:tcPr>
            <w:tcW w:w="2977" w:type="dxa"/>
            <w:shd w:val="clear" w:color="auto" w:fill="F0F4F3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A3FC2" w:rsidRPr="00DC7918" w:rsidRDefault="000A3FC2" w:rsidP="000A3FC2"/>
        </w:tc>
        <w:tc>
          <w:tcPr>
            <w:tcW w:w="3118" w:type="dxa"/>
            <w:shd w:val="clear" w:color="auto" w:fill="FFFFFF"/>
          </w:tcPr>
          <w:p w:rsidR="000A3FC2" w:rsidRPr="00DC7918" w:rsidRDefault="000A3FC2" w:rsidP="000A3FC2"/>
        </w:tc>
        <w:tc>
          <w:tcPr>
            <w:tcW w:w="2977" w:type="dxa"/>
            <w:shd w:val="clear" w:color="auto" w:fill="FFFFFF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A3FC2" w:rsidRPr="00DC7918" w:rsidRDefault="000A3FC2" w:rsidP="000A3FC2"/>
        </w:tc>
        <w:tc>
          <w:tcPr>
            <w:tcW w:w="3118" w:type="dxa"/>
            <w:shd w:val="clear" w:color="auto" w:fill="F0F4F3"/>
          </w:tcPr>
          <w:p w:rsidR="000A3FC2" w:rsidRPr="00DC7918" w:rsidRDefault="000A3FC2" w:rsidP="000A3FC2"/>
        </w:tc>
        <w:tc>
          <w:tcPr>
            <w:tcW w:w="2977" w:type="dxa"/>
            <w:shd w:val="clear" w:color="auto" w:fill="F0F4F3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A3FC2" w:rsidRPr="00DC7918" w:rsidRDefault="000A3FC2" w:rsidP="000A3FC2"/>
        </w:tc>
        <w:tc>
          <w:tcPr>
            <w:tcW w:w="3118" w:type="dxa"/>
            <w:shd w:val="clear" w:color="auto" w:fill="FFFFFF"/>
          </w:tcPr>
          <w:p w:rsidR="000A3FC2" w:rsidRPr="00DC7918" w:rsidRDefault="000A3FC2" w:rsidP="000A3FC2"/>
        </w:tc>
        <w:tc>
          <w:tcPr>
            <w:tcW w:w="2977" w:type="dxa"/>
            <w:shd w:val="clear" w:color="auto" w:fill="FFFFFF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B41106" w:rsidRDefault="00DC7918" w:rsidP="00DC7918"/>
        </w:tc>
        <w:tc>
          <w:tcPr>
            <w:tcW w:w="1701" w:type="dxa"/>
            <w:shd w:val="clear" w:color="auto" w:fill="F0F4F3"/>
          </w:tcPr>
          <w:p w:rsidR="00DC7918" w:rsidRPr="00EB5D1B" w:rsidRDefault="00DC7918" w:rsidP="00DC7918"/>
        </w:tc>
        <w:tc>
          <w:tcPr>
            <w:tcW w:w="3118" w:type="dxa"/>
            <w:shd w:val="clear" w:color="auto" w:fill="F0F4F3"/>
          </w:tcPr>
          <w:p w:rsidR="00DC7918" w:rsidRPr="00EB5D1B" w:rsidRDefault="00DC7918" w:rsidP="00DC7918"/>
        </w:tc>
        <w:tc>
          <w:tcPr>
            <w:tcW w:w="2977" w:type="dxa"/>
            <w:shd w:val="clear" w:color="auto" w:fill="F0F4F3"/>
          </w:tcPr>
          <w:p w:rsidR="00DC7918" w:rsidRPr="00EB5D1B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FFFFF"/>
          </w:tcPr>
          <w:p w:rsidR="00DC7918" w:rsidRPr="00EB5D1B" w:rsidRDefault="00DC7918" w:rsidP="00DC7918"/>
        </w:tc>
        <w:tc>
          <w:tcPr>
            <w:tcW w:w="3118" w:type="dxa"/>
            <w:shd w:val="clear" w:color="auto" w:fill="FFFFFF"/>
          </w:tcPr>
          <w:p w:rsidR="00DC7918" w:rsidRPr="00EB5D1B" w:rsidRDefault="00DC7918" w:rsidP="00DC7918"/>
        </w:tc>
        <w:tc>
          <w:tcPr>
            <w:tcW w:w="2977" w:type="dxa"/>
            <w:shd w:val="clear" w:color="auto" w:fill="FFFFFF"/>
          </w:tcPr>
          <w:p w:rsidR="00DC7918" w:rsidRPr="00EB5D1B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0F4F3"/>
          </w:tcPr>
          <w:p w:rsidR="00DC7918" w:rsidRPr="00EB5D1B" w:rsidRDefault="00DC7918" w:rsidP="00DC7918"/>
        </w:tc>
        <w:tc>
          <w:tcPr>
            <w:tcW w:w="3118" w:type="dxa"/>
            <w:shd w:val="clear" w:color="auto" w:fill="F0F4F3"/>
          </w:tcPr>
          <w:p w:rsidR="00DC7918" w:rsidRPr="00EB5D1B" w:rsidRDefault="00DC7918" w:rsidP="00DC7918"/>
        </w:tc>
        <w:tc>
          <w:tcPr>
            <w:tcW w:w="2977" w:type="dxa"/>
            <w:shd w:val="clear" w:color="auto" w:fill="F0F4F3"/>
          </w:tcPr>
          <w:p w:rsidR="00DC7918" w:rsidRPr="00EB5D1B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FFFFF"/>
          </w:tcPr>
          <w:p w:rsidR="00DC7918" w:rsidRPr="00EB5D1B" w:rsidRDefault="00DC7918" w:rsidP="00DC7918"/>
        </w:tc>
        <w:tc>
          <w:tcPr>
            <w:tcW w:w="3118" w:type="dxa"/>
            <w:shd w:val="clear" w:color="auto" w:fill="FFFFFF"/>
          </w:tcPr>
          <w:p w:rsidR="00DC7918" w:rsidRPr="00EB5D1B" w:rsidRDefault="00DC7918" w:rsidP="00DC7918"/>
        </w:tc>
        <w:tc>
          <w:tcPr>
            <w:tcW w:w="2977" w:type="dxa"/>
            <w:shd w:val="clear" w:color="auto" w:fill="FFFFFF"/>
          </w:tcPr>
          <w:p w:rsidR="00DC7918" w:rsidRPr="00EB5D1B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0F4F3"/>
          </w:tcPr>
          <w:p w:rsidR="00DC7918" w:rsidRPr="00EB5D1B" w:rsidRDefault="00DC7918" w:rsidP="00DC7918"/>
        </w:tc>
        <w:tc>
          <w:tcPr>
            <w:tcW w:w="3118" w:type="dxa"/>
            <w:shd w:val="clear" w:color="auto" w:fill="F0F4F3"/>
          </w:tcPr>
          <w:p w:rsidR="00DC7918" w:rsidRPr="00EB5D1B" w:rsidRDefault="00DC7918" w:rsidP="00DC7918"/>
        </w:tc>
        <w:tc>
          <w:tcPr>
            <w:tcW w:w="2977" w:type="dxa"/>
            <w:shd w:val="clear" w:color="auto" w:fill="F0F4F3"/>
          </w:tcPr>
          <w:p w:rsidR="00DC7918" w:rsidRPr="00EB5D1B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FFFFF"/>
          </w:tcPr>
          <w:p w:rsidR="00DC7918" w:rsidRPr="00EB5D1B" w:rsidRDefault="00DC7918" w:rsidP="00DC7918"/>
        </w:tc>
        <w:tc>
          <w:tcPr>
            <w:tcW w:w="3118" w:type="dxa"/>
            <w:shd w:val="clear" w:color="auto" w:fill="FFFFFF"/>
          </w:tcPr>
          <w:p w:rsidR="00DC7918" w:rsidRPr="00EB5D1B" w:rsidRDefault="00DC7918" w:rsidP="00DC7918"/>
        </w:tc>
        <w:tc>
          <w:tcPr>
            <w:tcW w:w="2977" w:type="dxa"/>
            <w:shd w:val="clear" w:color="auto" w:fill="FFFFFF"/>
          </w:tcPr>
          <w:p w:rsidR="00DC7918" w:rsidRPr="00EB5D1B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0F4F3"/>
          </w:tcPr>
          <w:p w:rsidR="00DC7918" w:rsidRPr="00EB5D1B" w:rsidRDefault="00DC7918" w:rsidP="00DC7918"/>
        </w:tc>
        <w:tc>
          <w:tcPr>
            <w:tcW w:w="3118" w:type="dxa"/>
            <w:shd w:val="clear" w:color="auto" w:fill="F0F4F3"/>
          </w:tcPr>
          <w:p w:rsidR="00DC7918" w:rsidRPr="00EB5D1B" w:rsidRDefault="00DC7918" w:rsidP="00DC7918"/>
        </w:tc>
        <w:tc>
          <w:tcPr>
            <w:tcW w:w="2977" w:type="dxa"/>
            <w:shd w:val="clear" w:color="auto" w:fill="F0F4F3"/>
          </w:tcPr>
          <w:p w:rsidR="00DC7918" w:rsidRPr="00EB5D1B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FFFFF"/>
          </w:tcPr>
          <w:p w:rsidR="00DC7918" w:rsidRPr="004405F8" w:rsidRDefault="00DC7918" w:rsidP="00DC7918"/>
        </w:tc>
        <w:tc>
          <w:tcPr>
            <w:tcW w:w="3118" w:type="dxa"/>
            <w:shd w:val="clear" w:color="auto" w:fill="FFFFFF"/>
          </w:tcPr>
          <w:p w:rsidR="00DC7918" w:rsidRPr="004405F8" w:rsidRDefault="00DC7918" w:rsidP="00DC7918"/>
        </w:tc>
        <w:tc>
          <w:tcPr>
            <w:tcW w:w="2977" w:type="dxa"/>
            <w:shd w:val="clear" w:color="auto" w:fill="FFFFFF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0F4F3"/>
          </w:tcPr>
          <w:p w:rsidR="00DC7918" w:rsidRPr="004405F8" w:rsidRDefault="00DC7918" w:rsidP="00DC7918"/>
        </w:tc>
        <w:tc>
          <w:tcPr>
            <w:tcW w:w="3118" w:type="dxa"/>
            <w:shd w:val="clear" w:color="auto" w:fill="F0F4F3"/>
          </w:tcPr>
          <w:p w:rsidR="00DC7918" w:rsidRPr="004405F8" w:rsidRDefault="00DC7918" w:rsidP="00DC7918"/>
        </w:tc>
        <w:tc>
          <w:tcPr>
            <w:tcW w:w="2977" w:type="dxa"/>
            <w:shd w:val="clear" w:color="auto" w:fill="F0F4F3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FFFFF"/>
          </w:tcPr>
          <w:p w:rsidR="00DC7918" w:rsidRPr="004405F8" w:rsidRDefault="00DC7918" w:rsidP="00DC7918"/>
        </w:tc>
        <w:tc>
          <w:tcPr>
            <w:tcW w:w="3118" w:type="dxa"/>
            <w:shd w:val="clear" w:color="auto" w:fill="FFFFFF"/>
          </w:tcPr>
          <w:p w:rsidR="00DC7918" w:rsidRPr="004405F8" w:rsidRDefault="00DC7918" w:rsidP="00DC7918"/>
        </w:tc>
        <w:tc>
          <w:tcPr>
            <w:tcW w:w="2977" w:type="dxa"/>
            <w:shd w:val="clear" w:color="auto" w:fill="FFFFFF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0F4F3"/>
          </w:tcPr>
          <w:p w:rsidR="00DC7918" w:rsidRPr="004405F8" w:rsidRDefault="00DC7918" w:rsidP="00DC7918"/>
        </w:tc>
        <w:tc>
          <w:tcPr>
            <w:tcW w:w="3118" w:type="dxa"/>
            <w:shd w:val="clear" w:color="auto" w:fill="F0F4F3"/>
          </w:tcPr>
          <w:p w:rsidR="00DC7918" w:rsidRPr="004405F8" w:rsidRDefault="00DC7918" w:rsidP="00DC7918"/>
        </w:tc>
        <w:tc>
          <w:tcPr>
            <w:tcW w:w="2977" w:type="dxa"/>
            <w:shd w:val="clear" w:color="auto" w:fill="F0F4F3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FFFFF"/>
          </w:tcPr>
          <w:p w:rsidR="00DC7918" w:rsidRPr="004405F8" w:rsidRDefault="00DC7918" w:rsidP="00DC7918"/>
        </w:tc>
        <w:tc>
          <w:tcPr>
            <w:tcW w:w="3118" w:type="dxa"/>
            <w:shd w:val="clear" w:color="auto" w:fill="FFFFFF"/>
          </w:tcPr>
          <w:p w:rsidR="00DC7918" w:rsidRPr="004405F8" w:rsidRDefault="00DC7918" w:rsidP="00DC7918"/>
        </w:tc>
        <w:tc>
          <w:tcPr>
            <w:tcW w:w="2977" w:type="dxa"/>
            <w:shd w:val="clear" w:color="auto" w:fill="FFFFFF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0F4F3"/>
          </w:tcPr>
          <w:p w:rsidR="00DC7918" w:rsidRPr="004405F8" w:rsidRDefault="00DC7918" w:rsidP="00DC7918"/>
        </w:tc>
        <w:tc>
          <w:tcPr>
            <w:tcW w:w="3118" w:type="dxa"/>
            <w:shd w:val="clear" w:color="auto" w:fill="F0F4F3"/>
          </w:tcPr>
          <w:p w:rsidR="00DC7918" w:rsidRPr="004405F8" w:rsidRDefault="00DC7918" w:rsidP="00DC7918"/>
        </w:tc>
        <w:tc>
          <w:tcPr>
            <w:tcW w:w="2977" w:type="dxa"/>
            <w:shd w:val="clear" w:color="auto" w:fill="F0F4F3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FFFFF"/>
          </w:tcPr>
          <w:p w:rsidR="00DC7918" w:rsidRPr="004405F8" w:rsidRDefault="00DC7918" w:rsidP="00DC7918"/>
        </w:tc>
        <w:tc>
          <w:tcPr>
            <w:tcW w:w="3118" w:type="dxa"/>
            <w:shd w:val="clear" w:color="auto" w:fill="FFFFFF"/>
          </w:tcPr>
          <w:p w:rsidR="00DC7918" w:rsidRPr="004405F8" w:rsidRDefault="00DC7918" w:rsidP="00DC7918"/>
        </w:tc>
        <w:tc>
          <w:tcPr>
            <w:tcW w:w="2977" w:type="dxa"/>
            <w:shd w:val="clear" w:color="auto" w:fill="FFFFFF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0F4F3"/>
          </w:tcPr>
          <w:p w:rsidR="00DC7918" w:rsidRPr="004405F8" w:rsidRDefault="00DC7918" w:rsidP="00DC7918"/>
        </w:tc>
        <w:tc>
          <w:tcPr>
            <w:tcW w:w="3118" w:type="dxa"/>
            <w:shd w:val="clear" w:color="auto" w:fill="F0F4F3"/>
          </w:tcPr>
          <w:p w:rsidR="00DC7918" w:rsidRPr="004405F8" w:rsidRDefault="00DC7918" w:rsidP="00DC7918"/>
        </w:tc>
        <w:tc>
          <w:tcPr>
            <w:tcW w:w="2977" w:type="dxa"/>
            <w:shd w:val="clear" w:color="auto" w:fill="F0F4F3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FFFFF"/>
          </w:tcPr>
          <w:p w:rsidR="00DC7918" w:rsidRPr="004405F8" w:rsidRDefault="00DC7918" w:rsidP="00DC7918"/>
        </w:tc>
        <w:tc>
          <w:tcPr>
            <w:tcW w:w="3118" w:type="dxa"/>
            <w:shd w:val="clear" w:color="auto" w:fill="FFFFFF"/>
          </w:tcPr>
          <w:p w:rsidR="00DC7918" w:rsidRPr="004405F8" w:rsidRDefault="00DC7918" w:rsidP="00DC7918"/>
        </w:tc>
        <w:tc>
          <w:tcPr>
            <w:tcW w:w="2977" w:type="dxa"/>
            <w:shd w:val="clear" w:color="auto" w:fill="FFFFFF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0F4F3"/>
          </w:tcPr>
          <w:p w:rsidR="00DC7918" w:rsidRPr="004405F8" w:rsidRDefault="00DC7918" w:rsidP="00DC7918"/>
        </w:tc>
        <w:tc>
          <w:tcPr>
            <w:tcW w:w="3118" w:type="dxa"/>
            <w:shd w:val="clear" w:color="auto" w:fill="F0F4F3"/>
          </w:tcPr>
          <w:p w:rsidR="00DC7918" w:rsidRPr="004405F8" w:rsidRDefault="00DC7918" w:rsidP="00DC7918"/>
        </w:tc>
        <w:tc>
          <w:tcPr>
            <w:tcW w:w="2977" w:type="dxa"/>
            <w:shd w:val="clear" w:color="auto" w:fill="F0F4F3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FFFFF"/>
          </w:tcPr>
          <w:p w:rsidR="00DC7918" w:rsidRPr="004405F8" w:rsidRDefault="00DC7918" w:rsidP="00DC7918"/>
        </w:tc>
        <w:tc>
          <w:tcPr>
            <w:tcW w:w="3118" w:type="dxa"/>
            <w:shd w:val="clear" w:color="auto" w:fill="FFFFFF"/>
          </w:tcPr>
          <w:p w:rsidR="00DC7918" w:rsidRPr="004405F8" w:rsidRDefault="00DC7918" w:rsidP="00DC7918"/>
        </w:tc>
        <w:tc>
          <w:tcPr>
            <w:tcW w:w="2977" w:type="dxa"/>
            <w:shd w:val="clear" w:color="auto" w:fill="FFFFFF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Default="00DC7918" w:rsidP="00DC7918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DC7918" w:rsidRPr="004405F8" w:rsidRDefault="00DC7918" w:rsidP="00DC7918"/>
        </w:tc>
        <w:tc>
          <w:tcPr>
            <w:tcW w:w="3118" w:type="dxa"/>
            <w:shd w:val="clear" w:color="auto" w:fill="F0F4F3"/>
          </w:tcPr>
          <w:p w:rsidR="00DC7918" w:rsidRPr="004405F8" w:rsidRDefault="00DC7918" w:rsidP="00DC7918"/>
        </w:tc>
        <w:tc>
          <w:tcPr>
            <w:tcW w:w="2977" w:type="dxa"/>
            <w:shd w:val="clear" w:color="auto" w:fill="F0F4F3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Default="00DC7918" w:rsidP="00DC7918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DC7918" w:rsidRPr="004405F8" w:rsidRDefault="00DC7918" w:rsidP="00DC7918"/>
        </w:tc>
        <w:tc>
          <w:tcPr>
            <w:tcW w:w="3118" w:type="dxa"/>
            <w:shd w:val="clear" w:color="auto" w:fill="FFFFFF"/>
          </w:tcPr>
          <w:p w:rsidR="00DC7918" w:rsidRPr="004405F8" w:rsidRDefault="00DC7918" w:rsidP="00DC7918"/>
        </w:tc>
        <w:tc>
          <w:tcPr>
            <w:tcW w:w="2977" w:type="dxa"/>
            <w:shd w:val="clear" w:color="auto" w:fill="FFFFFF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Default="00DC7918" w:rsidP="00DC7918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DC7918" w:rsidRPr="004405F8" w:rsidRDefault="00DC7918" w:rsidP="00DC7918"/>
        </w:tc>
        <w:tc>
          <w:tcPr>
            <w:tcW w:w="3118" w:type="dxa"/>
            <w:shd w:val="clear" w:color="auto" w:fill="F0F4F3"/>
          </w:tcPr>
          <w:p w:rsidR="00DC7918" w:rsidRPr="004405F8" w:rsidRDefault="00DC7918" w:rsidP="00DC7918"/>
        </w:tc>
        <w:tc>
          <w:tcPr>
            <w:tcW w:w="2977" w:type="dxa"/>
            <w:shd w:val="clear" w:color="auto" w:fill="F0F4F3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Default="00DC7918" w:rsidP="00DC7918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DC7918" w:rsidRPr="004405F8" w:rsidRDefault="00DC7918" w:rsidP="00DC7918"/>
        </w:tc>
        <w:tc>
          <w:tcPr>
            <w:tcW w:w="3118" w:type="dxa"/>
            <w:shd w:val="clear" w:color="auto" w:fill="FFFFFF"/>
          </w:tcPr>
          <w:p w:rsidR="00DC7918" w:rsidRPr="004405F8" w:rsidRDefault="00DC7918" w:rsidP="00DC7918"/>
        </w:tc>
        <w:tc>
          <w:tcPr>
            <w:tcW w:w="2977" w:type="dxa"/>
            <w:shd w:val="clear" w:color="auto" w:fill="FFFFFF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Default="00DC7918" w:rsidP="00DC7918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DC7918" w:rsidRPr="00651D22" w:rsidRDefault="00DC7918" w:rsidP="00DC7918"/>
        </w:tc>
        <w:tc>
          <w:tcPr>
            <w:tcW w:w="3118" w:type="dxa"/>
            <w:shd w:val="clear" w:color="auto" w:fill="F0F4F3"/>
          </w:tcPr>
          <w:p w:rsidR="00DC7918" w:rsidRPr="00651D22" w:rsidRDefault="00DC7918" w:rsidP="00DC7918"/>
        </w:tc>
        <w:tc>
          <w:tcPr>
            <w:tcW w:w="2977" w:type="dxa"/>
            <w:shd w:val="clear" w:color="auto" w:fill="F0F4F3"/>
          </w:tcPr>
          <w:p w:rsidR="00DC791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</w:tbl>
    <w:p w:rsidR="000A3FC2" w:rsidRDefault="000A3FC2" w:rsidP="00BD5942">
      <w:pPr>
        <w:spacing w:after="0" w:line="276" w:lineRule="auto"/>
        <w:sectPr w:rsidR="000A3FC2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0A3FC2" w:rsidTr="004B5BA2">
        <w:tc>
          <w:tcPr>
            <w:tcW w:w="10194" w:type="dxa"/>
          </w:tcPr>
          <w:p w:rsidR="000A3FC2" w:rsidRPr="00021A92" w:rsidRDefault="000A3FC2" w:rsidP="004B5BA2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0A3FC2" w:rsidRDefault="000A3FC2" w:rsidP="000A3FC2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0A3FC2" w:rsidTr="004B5BA2">
        <w:tc>
          <w:tcPr>
            <w:tcW w:w="10194" w:type="dxa"/>
          </w:tcPr>
          <w:p w:rsidR="000A3FC2" w:rsidRPr="0089564E" w:rsidRDefault="00A26E30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0A3FC2" w:rsidRPr="0089564E">
              <w:rPr>
                <w:b/>
                <w:sz w:val="36"/>
                <w:szCs w:val="36"/>
              </w:rPr>
              <w:t>DÖNEMİ</w:t>
            </w:r>
          </w:p>
          <w:p w:rsidR="000A3FC2" w:rsidRPr="0089564E" w:rsidRDefault="000A3FC2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TÜRK </w:t>
            </w:r>
            <w:r w:rsidR="00A26E30">
              <w:rPr>
                <w:b/>
                <w:sz w:val="36"/>
                <w:szCs w:val="36"/>
                <w:u w:val="single"/>
              </w:rPr>
              <w:t>DİL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ARA</w:t>
            </w:r>
            <w:r w:rsidRPr="0089564E">
              <w:rPr>
                <w:b/>
                <w:sz w:val="36"/>
                <w:szCs w:val="36"/>
              </w:rPr>
              <w:t xml:space="preserve"> SINAVI</w:t>
            </w:r>
          </w:p>
          <w:p w:rsidR="000A3FC2" w:rsidRDefault="00A26E30" w:rsidP="004B5BA2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0 NİSAN 2017</w:t>
            </w:r>
            <w:r w:rsidR="000A3FC2" w:rsidRPr="0089564E">
              <w:rPr>
                <w:b/>
                <w:sz w:val="36"/>
                <w:szCs w:val="36"/>
              </w:rPr>
              <w:t xml:space="preserve"> </w:t>
            </w:r>
            <w:r w:rsidR="000A3FC2">
              <w:rPr>
                <w:b/>
                <w:sz w:val="36"/>
                <w:szCs w:val="36"/>
              </w:rPr>
              <w:t>PAZARTESİ</w:t>
            </w:r>
          </w:p>
        </w:tc>
      </w:tr>
    </w:tbl>
    <w:p w:rsidR="000A3FC2" w:rsidRDefault="000A3FC2" w:rsidP="000A3FC2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0A3FC2" w:rsidTr="004B5BA2">
        <w:trPr>
          <w:jc w:val="center"/>
        </w:trPr>
        <w:tc>
          <w:tcPr>
            <w:tcW w:w="846" w:type="dxa"/>
            <w:vAlign w:val="center"/>
          </w:tcPr>
          <w:p w:rsidR="000A3FC2" w:rsidRPr="00634DAE" w:rsidRDefault="000A3FC2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0A3FC2" w:rsidRPr="00634DAE" w:rsidRDefault="000A3FC2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0A3FC2" w:rsidRPr="00634DAE" w:rsidRDefault="000A3FC2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0A3FC2" w:rsidRPr="00634DAE" w:rsidRDefault="000A3FC2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0A3FC2" w:rsidRPr="00634DAE" w:rsidRDefault="000A3FC2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0A3FC2" w:rsidRPr="00634DAE" w:rsidRDefault="000A3FC2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0A3FC2" w:rsidTr="004B5BA2">
        <w:trPr>
          <w:trHeight w:val="599"/>
          <w:jc w:val="center"/>
        </w:trPr>
        <w:tc>
          <w:tcPr>
            <w:tcW w:w="846" w:type="dxa"/>
            <w:vAlign w:val="center"/>
          </w:tcPr>
          <w:p w:rsidR="000A3FC2" w:rsidRDefault="000A3FC2" w:rsidP="004B5BA2">
            <w:pPr>
              <w:spacing w:line="276" w:lineRule="auto"/>
              <w:jc w:val="center"/>
            </w:pPr>
            <w:r>
              <w:t>17:30</w:t>
            </w:r>
          </w:p>
        </w:tc>
        <w:tc>
          <w:tcPr>
            <w:tcW w:w="1843" w:type="dxa"/>
            <w:vAlign w:val="center"/>
          </w:tcPr>
          <w:p w:rsidR="000A3FC2" w:rsidRDefault="004B5BA2" w:rsidP="004B5BA2">
            <w:pPr>
              <w:spacing w:line="276" w:lineRule="auto"/>
              <w:jc w:val="center"/>
            </w:pPr>
            <w:r>
              <w:t>Z-06</w:t>
            </w:r>
          </w:p>
        </w:tc>
        <w:tc>
          <w:tcPr>
            <w:tcW w:w="2835" w:type="dxa"/>
            <w:vAlign w:val="center"/>
          </w:tcPr>
          <w:p w:rsidR="000A3FC2" w:rsidRPr="003E566B" w:rsidRDefault="000A3FC2" w:rsidP="004B5BA2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0A3FC2" w:rsidRDefault="000A3FC2" w:rsidP="004B5BA2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0A3FC2" w:rsidRDefault="004B5BA2" w:rsidP="004B5BA2">
            <w:pPr>
              <w:spacing w:line="276" w:lineRule="auto"/>
              <w:jc w:val="center"/>
            </w:pPr>
            <w:r>
              <w:t>66</w:t>
            </w:r>
          </w:p>
        </w:tc>
        <w:tc>
          <w:tcPr>
            <w:tcW w:w="1699" w:type="dxa"/>
            <w:vAlign w:val="center"/>
          </w:tcPr>
          <w:p w:rsidR="000A3FC2" w:rsidRDefault="000A3FC2" w:rsidP="004B5BA2">
            <w:pPr>
              <w:spacing w:line="276" w:lineRule="auto"/>
              <w:jc w:val="center"/>
            </w:pPr>
          </w:p>
        </w:tc>
      </w:tr>
    </w:tbl>
    <w:p w:rsidR="000A3FC2" w:rsidRDefault="000A3FC2" w:rsidP="000A3FC2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0A3FC2" w:rsidTr="004B5BA2">
        <w:tc>
          <w:tcPr>
            <w:tcW w:w="988" w:type="dxa"/>
          </w:tcPr>
          <w:p w:rsidR="000A3FC2" w:rsidRDefault="000A3FC2" w:rsidP="004B5BA2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0A3FC2" w:rsidRPr="00634DAE" w:rsidRDefault="000A3FC2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0A3FC2" w:rsidRPr="00634DAE" w:rsidRDefault="000A3FC2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0A3FC2" w:rsidRPr="00634DAE" w:rsidRDefault="000A3FC2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0A3FC2" w:rsidRDefault="000A3FC2" w:rsidP="004B5BA2">
            <w:pPr>
              <w:spacing w:line="276" w:lineRule="auto"/>
              <w:jc w:val="center"/>
            </w:pPr>
            <w:r>
              <w:t>İmza</w:t>
            </w: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1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14170067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YUNUS EMRE ELİGÜL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2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24170085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AYTUĞ TUNALI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3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44170004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İSLAM ALPER ÖNEL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4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44170068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MUHAMMET TUFAN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5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44170088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YAHYA COŞKUN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6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44170301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ALPEREN AKYAZI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7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54170097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SAİT FIRAT ORHAN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8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54170098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ERCAN ÖNAL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9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54170803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BAHADIR DÜLGEROĞLU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10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02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ALİ RIZA CEYLAN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11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03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MUSTAFA SÜMER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12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05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ABDURRAHMAN COŞKUN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13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07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İREM BEGER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14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08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EKREM YILMAZER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15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09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MURAT REYHAN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16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10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KENAN SAMET SEZER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17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11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DUYGU YALEZE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18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13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EMRE ÖZGÜL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19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14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AYKUT AYDEMİR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20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15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VİLDAN ÇALIŞKAN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21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17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ERTAN ALTIN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22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18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FIRAT ULAŞ UÇAR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23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19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FATİH BULUT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24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22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DAMLA SEL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25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25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FURKAN OKÇU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26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28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AKIN GÜLDÜR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27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31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ÖZGE NUR KALKAN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28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32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BUSE DOĞAN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29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33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YİĞİT ERCAN GÜLEROĞLU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30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35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SEÇKİN DİNLER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36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ŞAHİN KOÇALİ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32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37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SERDAR KIRKOYUN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33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38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MUHAMMET KARAGÖL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34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39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EMRE ARAR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35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41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ALPAY YALÇIN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36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42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M</w:t>
            </w:r>
            <w:r>
              <w:t>.</w:t>
            </w:r>
            <w:r w:rsidRPr="002B31F3">
              <w:t xml:space="preserve"> MUZAFFER YILMAZER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37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44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SONER YÜCEL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38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45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MUSA BAYHAN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39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46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AHMET KÜRŞAT ALTAN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40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49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CEMRE AYDIN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41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50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SERKAN VARBOZ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42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51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OZAN YAMAK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43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52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BURAK ÇAVUŞOĞLU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44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55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MERVE KABA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45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63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SÜLEYMAN GÜRBÜZ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46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64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MAHMUT BAYCAN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47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65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ALİ UÇKAN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48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67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ALPASLAN KOÇİ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49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69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UMUT EREN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50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76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EMRAH YILDIZ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51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77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ÖMER FARUK ARSLANCAN</w:t>
            </w:r>
          </w:p>
        </w:tc>
        <w:tc>
          <w:tcPr>
            <w:tcW w:w="2977" w:type="dxa"/>
            <w:shd w:val="clear" w:color="auto" w:fill="FFFFFF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52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78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REYHAN İLHAN</w:t>
            </w:r>
          </w:p>
        </w:tc>
        <w:tc>
          <w:tcPr>
            <w:tcW w:w="2977" w:type="dxa"/>
            <w:shd w:val="clear" w:color="auto" w:fill="F0F4F3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53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79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BİLAL CEBE</w:t>
            </w:r>
          </w:p>
        </w:tc>
        <w:tc>
          <w:tcPr>
            <w:tcW w:w="2977" w:type="dxa"/>
            <w:shd w:val="clear" w:color="auto" w:fill="FFFFFF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54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80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OĞUZHAN ZANBURKAN</w:t>
            </w:r>
          </w:p>
        </w:tc>
        <w:tc>
          <w:tcPr>
            <w:tcW w:w="2977" w:type="dxa"/>
            <w:shd w:val="clear" w:color="auto" w:fill="F0F4F3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55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81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BERKE ÖZMEN</w:t>
            </w:r>
          </w:p>
        </w:tc>
        <w:tc>
          <w:tcPr>
            <w:tcW w:w="2977" w:type="dxa"/>
            <w:shd w:val="clear" w:color="auto" w:fill="FFFFFF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56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84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BATUHAN AYDIN</w:t>
            </w:r>
          </w:p>
        </w:tc>
        <w:tc>
          <w:tcPr>
            <w:tcW w:w="2977" w:type="dxa"/>
            <w:shd w:val="clear" w:color="auto" w:fill="F0F4F3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57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89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YUSUF KARTAL</w:t>
            </w:r>
          </w:p>
        </w:tc>
        <w:tc>
          <w:tcPr>
            <w:tcW w:w="2977" w:type="dxa"/>
            <w:shd w:val="clear" w:color="auto" w:fill="FFFFFF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58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93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SEZER YÜCEL</w:t>
            </w:r>
          </w:p>
        </w:tc>
        <w:tc>
          <w:tcPr>
            <w:tcW w:w="2977" w:type="dxa"/>
            <w:shd w:val="clear" w:color="auto" w:fill="F0F4F3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59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94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MEHMET ALİ SEZGİN</w:t>
            </w:r>
          </w:p>
        </w:tc>
        <w:tc>
          <w:tcPr>
            <w:tcW w:w="2977" w:type="dxa"/>
            <w:shd w:val="clear" w:color="auto" w:fill="FFFFFF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60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96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MERT CAN İŞLEYEN</w:t>
            </w:r>
          </w:p>
        </w:tc>
        <w:tc>
          <w:tcPr>
            <w:tcW w:w="2977" w:type="dxa"/>
            <w:shd w:val="clear" w:color="auto" w:fill="F0F4F3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61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98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SELİN ARALIOĞLU</w:t>
            </w:r>
          </w:p>
        </w:tc>
        <w:tc>
          <w:tcPr>
            <w:tcW w:w="2977" w:type="dxa"/>
            <w:shd w:val="clear" w:color="auto" w:fill="FFFFFF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62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801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AYMİLA GÜÇLÜ</w:t>
            </w:r>
          </w:p>
        </w:tc>
        <w:tc>
          <w:tcPr>
            <w:tcW w:w="2977" w:type="dxa"/>
            <w:shd w:val="clear" w:color="auto" w:fill="F0F4F3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63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802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KAAN UZUN</w:t>
            </w:r>
          </w:p>
        </w:tc>
        <w:tc>
          <w:tcPr>
            <w:tcW w:w="2977" w:type="dxa"/>
            <w:shd w:val="clear" w:color="auto" w:fill="FFFFFF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64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803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ÇAĞAN GÖZCÜ</w:t>
            </w:r>
          </w:p>
        </w:tc>
        <w:tc>
          <w:tcPr>
            <w:tcW w:w="2977" w:type="dxa"/>
            <w:shd w:val="clear" w:color="auto" w:fill="F0F4F3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65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804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GÖKTUĞ ÖZTÜRK</w:t>
            </w:r>
          </w:p>
        </w:tc>
        <w:tc>
          <w:tcPr>
            <w:tcW w:w="2977" w:type="dxa"/>
            <w:shd w:val="clear" w:color="auto" w:fill="FFFFFF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006531" w:rsidRDefault="004B5BA2" w:rsidP="00E60B6E">
            <w:pPr>
              <w:jc w:val="center"/>
            </w:pPr>
            <w:r w:rsidRPr="00006531">
              <w:t>66</w:t>
            </w:r>
          </w:p>
        </w:tc>
        <w:tc>
          <w:tcPr>
            <w:tcW w:w="1701" w:type="dxa"/>
            <w:shd w:val="clear" w:color="auto" w:fill="F0F4F3"/>
          </w:tcPr>
          <w:p w:rsidR="004B5BA2" w:rsidRPr="00006531" w:rsidRDefault="004B5BA2" w:rsidP="004B5BA2">
            <w:r w:rsidRPr="00006531">
              <w:t>2164170805</w:t>
            </w:r>
          </w:p>
        </w:tc>
        <w:tc>
          <w:tcPr>
            <w:tcW w:w="3118" w:type="dxa"/>
            <w:shd w:val="clear" w:color="auto" w:fill="F0F4F3"/>
          </w:tcPr>
          <w:p w:rsidR="004B5BA2" w:rsidRDefault="004B5BA2" w:rsidP="004B5BA2">
            <w:r w:rsidRPr="00006531">
              <w:t>MEHMET ALTUĞ TATAROĞLU</w:t>
            </w:r>
          </w:p>
        </w:tc>
        <w:tc>
          <w:tcPr>
            <w:tcW w:w="2977" w:type="dxa"/>
            <w:shd w:val="clear" w:color="auto" w:fill="F0F4F3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3E566B" w:rsidRDefault="000A3FC2" w:rsidP="000A3FC2"/>
        </w:tc>
        <w:tc>
          <w:tcPr>
            <w:tcW w:w="1701" w:type="dxa"/>
            <w:shd w:val="clear" w:color="auto" w:fill="FFFFFF"/>
          </w:tcPr>
          <w:p w:rsidR="000A3FC2" w:rsidRPr="004405F8" w:rsidRDefault="000A3FC2" w:rsidP="000A3FC2"/>
        </w:tc>
        <w:tc>
          <w:tcPr>
            <w:tcW w:w="3118" w:type="dxa"/>
            <w:shd w:val="clear" w:color="auto" w:fill="FFFFFF"/>
          </w:tcPr>
          <w:p w:rsidR="000A3FC2" w:rsidRPr="004405F8" w:rsidRDefault="000A3FC2" w:rsidP="000A3FC2"/>
        </w:tc>
        <w:tc>
          <w:tcPr>
            <w:tcW w:w="2977" w:type="dxa"/>
            <w:shd w:val="clear" w:color="auto" w:fill="FFFFFF"/>
          </w:tcPr>
          <w:p w:rsidR="000A3FC2" w:rsidRPr="004405F8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3E566B" w:rsidRDefault="000A3FC2" w:rsidP="000A3FC2"/>
        </w:tc>
        <w:tc>
          <w:tcPr>
            <w:tcW w:w="1701" w:type="dxa"/>
            <w:shd w:val="clear" w:color="auto" w:fill="F0F4F3"/>
          </w:tcPr>
          <w:p w:rsidR="000A3FC2" w:rsidRPr="004405F8" w:rsidRDefault="000A3FC2" w:rsidP="000A3FC2"/>
        </w:tc>
        <w:tc>
          <w:tcPr>
            <w:tcW w:w="3118" w:type="dxa"/>
            <w:shd w:val="clear" w:color="auto" w:fill="F0F4F3"/>
          </w:tcPr>
          <w:p w:rsidR="000A3FC2" w:rsidRPr="004405F8" w:rsidRDefault="000A3FC2" w:rsidP="000A3FC2"/>
        </w:tc>
        <w:tc>
          <w:tcPr>
            <w:tcW w:w="2977" w:type="dxa"/>
            <w:shd w:val="clear" w:color="auto" w:fill="F0F4F3"/>
          </w:tcPr>
          <w:p w:rsidR="000A3FC2" w:rsidRPr="004405F8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3E566B" w:rsidRDefault="000A3FC2" w:rsidP="000A3FC2"/>
        </w:tc>
        <w:tc>
          <w:tcPr>
            <w:tcW w:w="1701" w:type="dxa"/>
            <w:shd w:val="clear" w:color="auto" w:fill="FFFFFF"/>
          </w:tcPr>
          <w:p w:rsidR="000A3FC2" w:rsidRPr="004405F8" w:rsidRDefault="000A3FC2" w:rsidP="000A3FC2"/>
        </w:tc>
        <w:tc>
          <w:tcPr>
            <w:tcW w:w="3118" w:type="dxa"/>
            <w:shd w:val="clear" w:color="auto" w:fill="FFFFFF"/>
          </w:tcPr>
          <w:p w:rsidR="000A3FC2" w:rsidRPr="004405F8" w:rsidRDefault="000A3FC2" w:rsidP="000A3FC2"/>
        </w:tc>
        <w:tc>
          <w:tcPr>
            <w:tcW w:w="2977" w:type="dxa"/>
            <w:shd w:val="clear" w:color="auto" w:fill="FFFFFF"/>
          </w:tcPr>
          <w:p w:rsidR="000A3FC2" w:rsidRPr="004405F8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3E566B" w:rsidRDefault="000A3FC2" w:rsidP="000A3FC2"/>
        </w:tc>
        <w:tc>
          <w:tcPr>
            <w:tcW w:w="1701" w:type="dxa"/>
            <w:shd w:val="clear" w:color="auto" w:fill="F0F4F3"/>
          </w:tcPr>
          <w:p w:rsidR="000A3FC2" w:rsidRPr="004405F8" w:rsidRDefault="000A3FC2" w:rsidP="000A3FC2"/>
        </w:tc>
        <w:tc>
          <w:tcPr>
            <w:tcW w:w="3118" w:type="dxa"/>
            <w:shd w:val="clear" w:color="auto" w:fill="F0F4F3"/>
          </w:tcPr>
          <w:p w:rsidR="000A3FC2" w:rsidRPr="004405F8" w:rsidRDefault="000A3FC2" w:rsidP="000A3FC2"/>
        </w:tc>
        <w:tc>
          <w:tcPr>
            <w:tcW w:w="2977" w:type="dxa"/>
            <w:shd w:val="clear" w:color="auto" w:fill="F0F4F3"/>
          </w:tcPr>
          <w:p w:rsidR="000A3FC2" w:rsidRPr="004405F8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3E566B" w:rsidRDefault="000A3FC2" w:rsidP="000A3FC2"/>
        </w:tc>
        <w:tc>
          <w:tcPr>
            <w:tcW w:w="1701" w:type="dxa"/>
            <w:shd w:val="clear" w:color="auto" w:fill="FFFFFF"/>
          </w:tcPr>
          <w:p w:rsidR="000A3FC2" w:rsidRPr="004405F8" w:rsidRDefault="000A3FC2" w:rsidP="000A3FC2"/>
        </w:tc>
        <w:tc>
          <w:tcPr>
            <w:tcW w:w="3118" w:type="dxa"/>
            <w:shd w:val="clear" w:color="auto" w:fill="FFFFFF"/>
          </w:tcPr>
          <w:p w:rsidR="000A3FC2" w:rsidRPr="004405F8" w:rsidRDefault="000A3FC2" w:rsidP="000A3FC2"/>
        </w:tc>
        <w:tc>
          <w:tcPr>
            <w:tcW w:w="2977" w:type="dxa"/>
            <w:shd w:val="clear" w:color="auto" w:fill="FFFFFF"/>
          </w:tcPr>
          <w:p w:rsidR="000A3FC2" w:rsidRPr="004405F8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Default="000A3FC2" w:rsidP="000A3FC2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0A3FC2" w:rsidRPr="004405F8" w:rsidRDefault="000A3FC2" w:rsidP="000A3FC2"/>
        </w:tc>
        <w:tc>
          <w:tcPr>
            <w:tcW w:w="3118" w:type="dxa"/>
            <w:shd w:val="clear" w:color="auto" w:fill="F0F4F3"/>
          </w:tcPr>
          <w:p w:rsidR="000A3FC2" w:rsidRPr="004405F8" w:rsidRDefault="000A3FC2" w:rsidP="000A3FC2"/>
        </w:tc>
        <w:tc>
          <w:tcPr>
            <w:tcW w:w="2977" w:type="dxa"/>
            <w:shd w:val="clear" w:color="auto" w:fill="F0F4F3"/>
          </w:tcPr>
          <w:p w:rsidR="000A3FC2" w:rsidRPr="004405F8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Default="000A3FC2" w:rsidP="000A3FC2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0A3FC2" w:rsidRPr="004405F8" w:rsidRDefault="000A3FC2" w:rsidP="000A3FC2"/>
        </w:tc>
        <w:tc>
          <w:tcPr>
            <w:tcW w:w="3118" w:type="dxa"/>
            <w:shd w:val="clear" w:color="auto" w:fill="FFFFFF"/>
          </w:tcPr>
          <w:p w:rsidR="000A3FC2" w:rsidRPr="004405F8" w:rsidRDefault="000A3FC2" w:rsidP="000A3FC2"/>
        </w:tc>
        <w:tc>
          <w:tcPr>
            <w:tcW w:w="2977" w:type="dxa"/>
            <w:shd w:val="clear" w:color="auto" w:fill="FFFFFF"/>
          </w:tcPr>
          <w:p w:rsidR="000A3FC2" w:rsidRPr="004405F8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Default="000A3FC2" w:rsidP="000A3FC2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0A3FC2" w:rsidRPr="00651D22" w:rsidRDefault="000A3FC2" w:rsidP="000A3FC2"/>
        </w:tc>
        <w:tc>
          <w:tcPr>
            <w:tcW w:w="3118" w:type="dxa"/>
            <w:shd w:val="clear" w:color="auto" w:fill="F0F4F3"/>
          </w:tcPr>
          <w:p w:rsidR="000A3FC2" w:rsidRPr="00651D22" w:rsidRDefault="000A3FC2" w:rsidP="000A3FC2"/>
        </w:tc>
        <w:tc>
          <w:tcPr>
            <w:tcW w:w="2977" w:type="dxa"/>
            <w:shd w:val="clear" w:color="auto" w:fill="F0F4F3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</w:tbl>
    <w:p w:rsidR="00B720C9" w:rsidRDefault="00B720C9" w:rsidP="00535FD5">
      <w:pPr>
        <w:spacing w:after="0" w:line="276" w:lineRule="auto"/>
      </w:pPr>
      <w:bookmarkStart w:id="0" w:name="_GoBack"/>
      <w:bookmarkEnd w:id="0"/>
    </w:p>
    <w:sectPr w:rsidR="00B720C9" w:rsidSect="00021A92"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09BE" w:rsidRDefault="003009BE" w:rsidP="003E3A01">
      <w:pPr>
        <w:spacing w:after="0" w:line="240" w:lineRule="auto"/>
      </w:pPr>
      <w:r>
        <w:separator/>
      </w:r>
    </w:p>
  </w:endnote>
  <w:endnote w:type="continuationSeparator" w:id="0">
    <w:p w:rsidR="003009BE" w:rsidRDefault="003009BE" w:rsidP="003E3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60086228"/>
      <w:docPartObj>
        <w:docPartGallery w:val="Page Numbers (Bottom of Page)"/>
        <w:docPartUnique/>
      </w:docPartObj>
    </w:sdtPr>
    <w:sdtEndPr>
      <w:rPr>
        <w:b/>
      </w:rPr>
    </w:sdtEndPr>
    <w:sdtContent>
      <w:p w:rsidR="004B5BA2" w:rsidRPr="003E3A01" w:rsidRDefault="004B5BA2">
        <w:pPr>
          <w:pStyle w:val="AltBilgi"/>
          <w:jc w:val="right"/>
          <w:rPr>
            <w:b/>
          </w:rPr>
        </w:pPr>
        <w:r w:rsidRPr="003E3A01">
          <w:rPr>
            <w:b/>
          </w:rPr>
          <w:fldChar w:fldCharType="begin"/>
        </w:r>
        <w:r w:rsidRPr="003E3A01">
          <w:rPr>
            <w:b/>
          </w:rPr>
          <w:instrText>PAGE   \* MERGEFORMAT</w:instrText>
        </w:r>
        <w:r w:rsidRPr="003E3A01">
          <w:rPr>
            <w:b/>
          </w:rPr>
          <w:fldChar w:fldCharType="separate"/>
        </w:r>
        <w:r w:rsidR="00535FD5">
          <w:rPr>
            <w:b/>
            <w:noProof/>
          </w:rPr>
          <w:t>14</w:t>
        </w:r>
        <w:r w:rsidRPr="003E3A01">
          <w:rPr>
            <w:b/>
          </w:rPr>
          <w:fldChar w:fldCharType="end"/>
        </w:r>
      </w:p>
    </w:sdtContent>
  </w:sdt>
  <w:p w:rsidR="004B5BA2" w:rsidRDefault="004B5BA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09BE" w:rsidRDefault="003009BE" w:rsidP="003E3A01">
      <w:pPr>
        <w:spacing w:after="0" w:line="240" w:lineRule="auto"/>
      </w:pPr>
      <w:r>
        <w:separator/>
      </w:r>
    </w:p>
  </w:footnote>
  <w:footnote w:type="continuationSeparator" w:id="0">
    <w:p w:rsidR="003009BE" w:rsidRDefault="003009BE" w:rsidP="003E3A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F5705"/>
    <w:multiLevelType w:val="hybridMultilevel"/>
    <w:tmpl w:val="6AA8287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F22C8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401B09"/>
    <w:multiLevelType w:val="hybridMultilevel"/>
    <w:tmpl w:val="490267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40194E"/>
    <w:multiLevelType w:val="hybridMultilevel"/>
    <w:tmpl w:val="759C42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15AEF"/>
    <w:multiLevelType w:val="hybridMultilevel"/>
    <w:tmpl w:val="759C42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4C7262"/>
    <w:multiLevelType w:val="hybridMultilevel"/>
    <w:tmpl w:val="68CCEAD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105F5F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B12775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217111"/>
    <w:multiLevelType w:val="hybridMultilevel"/>
    <w:tmpl w:val="E6E451C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F0578A"/>
    <w:multiLevelType w:val="hybridMultilevel"/>
    <w:tmpl w:val="1780DB8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2D7085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AB5A19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836016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1B1E9A"/>
    <w:multiLevelType w:val="hybridMultilevel"/>
    <w:tmpl w:val="80BE8B8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0D1317"/>
    <w:multiLevelType w:val="hybridMultilevel"/>
    <w:tmpl w:val="2FBA3B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B94E73"/>
    <w:multiLevelType w:val="hybridMultilevel"/>
    <w:tmpl w:val="01BC0A1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A74A34"/>
    <w:multiLevelType w:val="hybridMultilevel"/>
    <w:tmpl w:val="F502186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45568F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36088B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3C79FE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6745B6"/>
    <w:multiLevelType w:val="hybridMultilevel"/>
    <w:tmpl w:val="51F4671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0E0654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F0435E"/>
    <w:multiLevelType w:val="hybridMultilevel"/>
    <w:tmpl w:val="526A3AA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246BB4"/>
    <w:multiLevelType w:val="hybridMultilevel"/>
    <w:tmpl w:val="01BC0A1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FC4999"/>
    <w:multiLevelType w:val="hybridMultilevel"/>
    <w:tmpl w:val="68CCEAD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CF28B3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E02CDD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2"/>
  </w:num>
  <w:num w:numId="3">
    <w:abstractNumId w:val="16"/>
  </w:num>
  <w:num w:numId="4">
    <w:abstractNumId w:val="9"/>
  </w:num>
  <w:num w:numId="5">
    <w:abstractNumId w:val="4"/>
  </w:num>
  <w:num w:numId="6">
    <w:abstractNumId w:val="3"/>
  </w:num>
  <w:num w:numId="7">
    <w:abstractNumId w:val="1"/>
  </w:num>
  <w:num w:numId="8">
    <w:abstractNumId w:val="8"/>
  </w:num>
  <w:num w:numId="9">
    <w:abstractNumId w:val="10"/>
  </w:num>
  <w:num w:numId="10">
    <w:abstractNumId w:val="26"/>
  </w:num>
  <w:num w:numId="11">
    <w:abstractNumId w:val="17"/>
  </w:num>
  <w:num w:numId="12">
    <w:abstractNumId w:val="21"/>
  </w:num>
  <w:num w:numId="13">
    <w:abstractNumId w:val="2"/>
  </w:num>
  <w:num w:numId="14">
    <w:abstractNumId w:val="14"/>
  </w:num>
  <w:num w:numId="15">
    <w:abstractNumId w:val="18"/>
  </w:num>
  <w:num w:numId="16">
    <w:abstractNumId w:val="6"/>
  </w:num>
  <w:num w:numId="17">
    <w:abstractNumId w:val="11"/>
  </w:num>
  <w:num w:numId="18">
    <w:abstractNumId w:val="5"/>
  </w:num>
  <w:num w:numId="19">
    <w:abstractNumId w:val="24"/>
  </w:num>
  <w:num w:numId="20">
    <w:abstractNumId w:val="0"/>
  </w:num>
  <w:num w:numId="21">
    <w:abstractNumId w:val="7"/>
  </w:num>
  <w:num w:numId="22">
    <w:abstractNumId w:val="12"/>
  </w:num>
  <w:num w:numId="23">
    <w:abstractNumId w:val="25"/>
  </w:num>
  <w:num w:numId="24">
    <w:abstractNumId w:val="19"/>
  </w:num>
  <w:num w:numId="25">
    <w:abstractNumId w:val="13"/>
  </w:num>
  <w:num w:numId="26">
    <w:abstractNumId w:val="23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7QwtjAzNrM0NTJX0lEKTi0uzszPAykwqQUAIvvcKiwAAAA="/>
  </w:docVars>
  <w:rsids>
    <w:rsidRoot w:val="00021A92"/>
    <w:rsid w:val="00021A92"/>
    <w:rsid w:val="00054723"/>
    <w:rsid w:val="00064C2A"/>
    <w:rsid w:val="000A3FC2"/>
    <w:rsid w:val="000D72F6"/>
    <w:rsid w:val="001028F6"/>
    <w:rsid w:val="00125B55"/>
    <w:rsid w:val="001F0470"/>
    <w:rsid w:val="00237A35"/>
    <w:rsid w:val="00250436"/>
    <w:rsid w:val="002968B2"/>
    <w:rsid w:val="002F1465"/>
    <w:rsid w:val="003009BE"/>
    <w:rsid w:val="00306B9C"/>
    <w:rsid w:val="00313E7B"/>
    <w:rsid w:val="003856CD"/>
    <w:rsid w:val="00390AF0"/>
    <w:rsid w:val="003E3A01"/>
    <w:rsid w:val="003E566B"/>
    <w:rsid w:val="004405F8"/>
    <w:rsid w:val="004601DE"/>
    <w:rsid w:val="0049484D"/>
    <w:rsid w:val="004B5BA2"/>
    <w:rsid w:val="004C53C0"/>
    <w:rsid w:val="004D7D2B"/>
    <w:rsid w:val="004F3AE2"/>
    <w:rsid w:val="00535FD5"/>
    <w:rsid w:val="00544537"/>
    <w:rsid w:val="005D6398"/>
    <w:rsid w:val="006245DC"/>
    <w:rsid w:val="0063482B"/>
    <w:rsid w:val="00634DAE"/>
    <w:rsid w:val="00651D22"/>
    <w:rsid w:val="00662350"/>
    <w:rsid w:val="00672A07"/>
    <w:rsid w:val="00681130"/>
    <w:rsid w:val="00691962"/>
    <w:rsid w:val="00697D7B"/>
    <w:rsid w:val="006D0F54"/>
    <w:rsid w:val="00750253"/>
    <w:rsid w:val="00772EDA"/>
    <w:rsid w:val="007973BF"/>
    <w:rsid w:val="007B0F04"/>
    <w:rsid w:val="007E2FD6"/>
    <w:rsid w:val="007F3C1F"/>
    <w:rsid w:val="007F3F05"/>
    <w:rsid w:val="008067A6"/>
    <w:rsid w:val="00842B3A"/>
    <w:rsid w:val="00865E62"/>
    <w:rsid w:val="00873263"/>
    <w:rsid w:val="008740C8"/>
    <w:rsid w:val="0089564E"/>
    <w:rsid w:val="008B597F"/>
    <w:rsid w:val="008D0F76"/>
    <w:rsid w:val="008E62C0"/>
    <w:rsid w:val="008F0C7A"/>
    <w:rsid w:val="00901A2C"/>
    <w:rsid w:val="0092394B"/>
    <w:rsid w:val="009469D4"/>
    <w:rsid w:val="009479A3"/>
    <w:rsid w:val="0095577E"/>
    <w:rsid w:val="00966B7E"/>
    <w:rsid w:val="009913EB"/>
    <w:rsid w:val="009F307A"/>
    <w:rsid w:val="009F3C3C"/>
    <w:rsid w:val="00A26E30"/>
    <w:rsid w:val="00A63D93"/>
    <w:rsid w:val="00A81002"/>
    <w:rsid w:val="00A90DFE"/>
    <w:rsid w:val="00B16D45"/>
    <w:rsid w:val="00B23AD3"/>
    <w:rsid w:val="00B41106"/>
    <w:rsid w:val="00B720C9"/>
    <w:rsid w:val="00B76849"/>
    <w:rsid w:val="00BD5942"/>
    <w:rsid w:val="00C20AF5"/>
    <w:rsid w:val="00C56F5F"/>
    <w:rsid w:val="00C6500E"/>
    <w:rsid w:val="00CC74A5"/>
    <w:rsid w:val="00CE5B46"/>
    <w:rsid w:val="00D64CD4"/>
    <w:rsid w:val="00DC7918"/>
    <w:rsid w:val="00DE06DC"/>
    <w:rsid w:val="00E34322"/>
    <w:rsid w:val="00E60B6E"/>
    <w:rsid w:val="00EB5D1B"/>
    <w:rsid w:val="00EF7A4F"/>
    <w:rsid w:val="00F65049"/>
    <w:rsid w:val="00FE3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8200A5"/>
  <w15:chartTrackingRefBased/>
  <w15:docId w15:val="{47157C99-7130-4698-BC2F-831A54CB6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21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E3A01"/>
  </w:style>
  <w:style w:type="paragraph" w:styleId="AltBilgi">
    <w:name w:val="footer"/>
    <w:basedOn w:val="Normal"/>
    <w:link w:val="Al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E3A01"/>
  </w:style>
  <w:style w:type="paragraph" w:styleId="ListeParagraf">
    <w:name w:val="List Paragraph"/>
    <w:basedOn w:val="Normal"/>
    <w:uiPriority w:val="34"/>
    <w:qFormat/>
    <w:rsid w:val="003E3A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5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9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4</Pages>
  <Words>3515</Words>
  <Characters>20037</Characters>
  <Application>Microsoft Office Word</Application>
  <DocSecurity>0</DocSecurity>
  <Lines>166</Lines>
  <Paragraphs>4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23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U YDYO</dc:creator>
  <cp:keywords/>
  <dc:description/>
  <cp:lastModifiedBy>ronaldinho424</cp:lastModifiedBy>
  <cp:revision>9</cp:revision>
  <dcterms:created xsi:type="dcterms:W3CDTF">2017-03-21T21:05:00Z</dcterms:created>
  <dcterms:modified xsi:type="dcterms:W3CDTF">2017-03-22T04:43:00Z</dcterms:modified>
</cp:coreProperties>
</file>